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1A2E5" w14:textId="609C990C" w:rsidR="00F916EB" w:rsidRDefault="005F4557" w:rsidP="00F916EB">
      <w:pPr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917B312" wp14:editId="02A9CF9E">
            <wp:simplePos x="0" y="0"/>
            <wp:positionH relativeFrom="margin">
              <wp:posOffset>-361950</wp:posOffset>
            </wp:positionH>
            <wp:positionV relativeFrom="paragraph">
              <wp:posOffset>-1186180</wp:posOffset>
            </wp:positionV>
            <wp:extent cx="1752600" cy="1752600"/>
            <wp:effectExtent l="0" t="0" r="0" b="0"/>
            <wp:wrapNone/>
            <wp:docPr id="3" name="Picture 3" descr="Logo, company name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go, company name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AF60853" wp14:editId="561E4766">
            <wp:simplePos x="0" y="0"/>
            <wp:positionH relativeFrom="page">
              <wp:posOffset>5924550</wp:posOffset>
            </wp:positionH>
            <wp:positionV relativeFrom="paragraph">
              <wp:posOffset>-1162050</wp:posOffset>
            </wp:positionV>
            <wp:extent cx="1828800" cy="1828800"/>
            <wp:effectExtent l="0" t="0" r="0" b="0"/>
            <wp:wrapNone/>
            <wp:docPr id="2" name="Picture 2" descr="Logo, company name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Logo, company name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16EB">
        <w:rPr>
          <w:noProof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9CEAE0D" wp14:editId="61F8CE25">
                <wp:simplePos x="0" y="0"/>
                <wp:positionH relativeFrom="page">
                  <wp:posOffset>311150</wp:posOffset>
                </wp:positionH>
                <wp:positionV relativeFrom="page">
                  <wp:posOffset>241935</wp:posOffset>
                </wp:positionV>
                <wp:extent cx="2557780" cy="9547860"/>
                <wp:effectExtent l="0" t="0" r="0" b="15240"/>
                <wp:wrapNone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2557780" cy="9547860"/>
                          <a:chOff x="0" y="0"/>
                          <a:chExt cx="2194560" cy="9125712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0" y="0"/>
                            <a:ext cx="194535" cy="9125712"/>
                          </a:xfrm>
                          <a:prstGeom prst="rect">
                            <a:avLst/>
                          </a:prstGeom>
                          <a:solidFill>
                            <a:srgbClr val="44546A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Pentagon 4"/>
                        <wps:cNvSpPr/>
                        <wps:spPr>
                          <a:xfrm>
                            <a:off x="0" y="1466850"/>
                            <a:ext cx="2194560" cy="552055"/>
                          </a:xfrm>
                          <a:prstGeom prst="homePlate">
                            <a:avLst/>
                          </a:prstGeom>
                          <a:solidFill>
                            <a:srgbClr val="4472C4"/>
                          </a:solidFill>
                          <a:ln w="12700" cap="flat" cmpd="sng" algn="ctr">
                            <a:noFill/>
                            <a:prstDash val="solid"/>
                            <a:miter lim="800000"/>
                          </a:ln>
                          <a:effectLst/>
                        </wps:spPr>
                        <wps:txbx>
                          <w:txbxContent>
                            <w:p w14:paraId="449AD502" w14:textId="77777777" w:rsidR="00F916EB" w:rsidRPr="004B10FA" w:rsidRDefault="00F916EB" w:rsidP="00F916EB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>2</w:t>
                              </w:r>
                              <w:r w:rsidRPr="004B10FA"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>/202</w:t>
                              </w:r>
                              <w:r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0" rIns="18288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8" name="Group 8"/>
                        <wpg:cNvGrpSpPr/>
                        <wpg:grpSpPr>
                          <a:xfrm>
                            <a:off x="76200" y="4210050"/>
                            <a:ext cx="2057400" cy="4910328"/>
                            <a:chOff x="80645" y="4211812"/>
                            <a:chExt cx="1306273" cy="3121026"/>
                          </a:xfrm>
                        </wpg:grpSpPr>
                        <wpg:grpSp>
                          <wpg:cNvPr id="9" name="Group 9"/>
                          <wpg:cNvGrpSpPr>
                            <a:grpSpLocks noChangeAspect="1"/>
                          </wpg:cNvGrpSpPr>
                          <wpg:grpSpPr>
                            <a:xfrm>
                              <a:off x="141062" y="4211812"/>
                              <a:ext cx="1047750" cy="3121026"/>
                              <a:chOff x="141062" y="4211812"/>
                              <a:chExt cx="1047750" cy="3121026"/>
                            </a:xfrm>
                          </wpg:grpSpPr>
                          <wps:wsp>
                            <wps:cNvPr id="10" name="Freeform 20"/>
                            <wps:cNvSpPr>
                              <a:spLocks/>
                            </wps:cNvSpPr>
                            <wps:spPr bwMode="auto">
                              <a:xfrm>
                                <a:off x="369662" y="6216825"/>
                                <a:ext cx="193675" cy="698500"/>
                              </a:xfrm>
                              <a:custGeom>
                                <a:avLst/>
                                <a:gdLst>
                                  <a:gd name="T0" fmla="*/ 0 w 122"/>
                                  <a:gd name="T1" fmla="*/ 0 h 440"/>
                                  <a:gd name="T2" fmla="*/ 39 w 122"/>
                                  <a:gd name="T3" fmla="*/ 152 h 440"/>
                                  <a:gd name="T4" fmla="*/ 84 w 122"/>
                                  <a:gd name="T5" fmla="*/ 304 h 440"/>
                                  <a:gd name="T6" fmla="*/ 122 w 122"/>
                                  <a:gd name="T7" fmla="*/ 417 h 440"/>
                                  <a:gd name="T8" fmla="*/ 122 w 122"/>
                                  <a:gd name="T9" fmla="*/ 440 h 440"/>
                                  <a:gd name="T10" fmla="*/ 76 w 122"/>
                                  <a:gd name="T11" fmla="*/ 306 h 440"/>
                                  <a:gd name="T12" fmla="*/ 39 w 122"/>
                                  <a:gd name="T13" fmla="*/ 180 h 440"/>
                                  <a:gd name="T14" fmla="*/ 6 w 122"/>
                                  <a:gd name="T15" fmla="*/ 53 h 440"/>
                                  <a:gd name="T16" fmla="*/ 0 w 122"/>
                                  <a:gd name="T17" fmla="*/ 0 h 44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2" h="440">
                                    <a:moveTo>
                                      <a:pt x="0" y="0"/>
                                    </a:moveTo>
                                    <a:lnTo>
                                      <a:pt x="39" y="152"/>
                                    </a:lnTo>
                                    <a:lnTo>
                                      <a:pt x="84" y="304"/>
                                    </a:lnTo>
                                    <a:lnTo>
                                      <a:pt x="122" y="417"/>
                                    </a:lnTo>
                                    <a:lnTo>
                                      <a:pt x="122" y="440"/>
                                    </a:lnTo>
                                    <a:lnTo>
                                      <a:pt x="76" y="306"/>
                                    </a:lnTo>
                                    <a:lnTo>
                                      <a:pt x="39" y="180"/>
                                    </a:lnTo>
                                    <a:lnTo>
                                      <a:pt x="6" y="5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Freeform 21"/>
                            <wps:cNvSpPr>
                              <a:spLocks/>
                            </wps:cNvSpPr>
                            <wps:spPr bwMode="auto">
                              <a:xfrm>
                                <a:off x="572862" y="6905800"/>
                                <a:ext cx="184150" cy="427038"/>
                              </a:xfrm>
                              <a:custGeom>
                                <a:avLst/>
                                <a:gdLst>
                                  <a:gd name="T0" fmla="*/ 0 w 116"/>
                                  <a:gd name="T1" fmla="*/ 0 h 269"/>
                                  <a:gd name="T2" fmla="*/ 8 w 116"/>
                                  <a:gd name="T3" fmla="*/ 19 h 269"/>
                                  <a:gd name="T4" fmla="*/ 37 w 116"/>
                                  <a:gd name="T5" fmla="*/ 93 h 269"/>
                                  <a:gd name="T6" fmla="*/ 67 w 116"/>
                                  <a:gd name="T7" fmla="*/ 167 h 269"/>
                                  <a:gd name="T8" fmla="*/ 116 w 116"/>
                                  <a:gd name="T9" fmla="*/ 269 h 269"/>
                                  <a:gd name="T10" fmla="*/ 108 w 116"/>
                                  <a:gd name="T11" fmla="*/ 269 h 269"/>
                                  <a:gd name="T12" fmla="*/ 60 w 116"/>
                                  <a:gd name="T13" fmla="*/ 169 h 269"/>
                                  <a:gd name="T14" fmla="*/ 30 w 116"/>
                                  <a:gd name="T15" fmla="*/ 98 h 269"/>
                                  <a:gd name="T16" fmla="*/ 1 w 116"/>
                                  <a:gd name="T17" fmla="*/ 25 h 269"/>
                                  <a:gd name="T18" fmla="*/ 0 w 116"/>
                                  <a:gd name="T19" fmla="*/ 0 h 2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6" h="269">
                                    <a:moveTo>
                                      <a:pt x="0" y="0"/>
                                    </a:moveTo>
                                    <a:lnTo>
                                      <a:pt x="8" y="19"/>
                                    </a:lnTo>
                                    <a:lnTo>
                                      <a:pt x="37" y="93"/>
                                    </a:lnTo>
                                    <a:lnTo>
                                      <a:pt x="67" y="167"/>
                                    </a:lnTo>
                                    <a:lnTo>
                                      <a:pt x="116" y="269"/>
                                    </a:lnTo>
                                    <a:lnTo>
                                      <a:pt x="108" y="269"/>
                                    </a:lnTo>
                                    <a:lnTo>
                                      <a:pt x="60" y="169"/>
                                    </a:lnTo>
                                    <a:lnTo>
                                      <a:pt x="30" y="98"/>
                                    </a:lnTo>
                                    <a:lnTo>
                                      <a:pt x="1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2" name="Freeform 22"/>
                            <wps:cNvSpPr>
                              <a:spLocks/>
                            </wps:cNvSpPr>
                            <wps:spPr bwMode="auto">
                              <a:xfrm>
                                <a:off x="141062" y="4211812"/>
                                <a:ext cx="222250" cy="2019300"/>
                              </a:xfrm>
                              <a:custGeom>
                                <a:avLst/>
                                <a:gdLst>
                                  <a:gd name="T0" fmla="*/ 0 w 140"/>
                                  <a:gd name="T1" fmla="*/ 0 h 1272"/>
                                  <a:gd name="T2" fmla="*/ 0 w 140"/>
                                  <a:gd name="T3" fmla="*/ 0 h 1272"/>
                                  <a:gd name="T4" fmla="*/ 1 w 140"/>
                                  <a:gd name="T5" fmla="*/ 79 h 1272"/>
                                  <a:gd name="T6" fmla="*/ 3 w 140"/>
                                  <a:gd name="T7" fmla="*/ 159 h 1272"/>
                                  <a:gd name="T8" fmla="*/ 12 w 140"/>
                                  <a:gd name="T9" fmla="*/ 317 h 1272"/>
                                  <a:gd name="T10" fmla="*/ 23 w 140"/>
                                  <a:gd name="T11" fmla="*/ 476 h 1272"/>
                                  <a:gd name="T12" fmla="*/ 39 w 140"/>
                                  <a:gd name="T13" fmla="*/ 634 h 1272"/>
                                  <a:gd name="T14" fmla="*/ 58 w 140"/>
                                  <a:gd name="T15" fmla="*/ 792 h 1272"/>
                                  <a:gd name="T16" fmla="*/ 83 w 140"/>
                                  <a:gd name="T17" fmla="*/ 948 h 1272"/>
                                  <a:gd name="T18" fmla="*/ 107 w 140"/>
                                  <a:gd name="T19" fmla="*/ 1086 h 1272"/>
                                  <a:gd name="T20" fmla="*/ 135 w 140"/>
                                  <a:gd name="T21" fmla="*/ 1223 h 1272"/>
                                  <a:gd name="T22" fmla="*/ 140 w 140"/>
                                  <a:gd name="T23" fmla="*/ 1272 h 1272"/>
                                  <a:gd name="T24" fmla="*/ 138 w 140"/>
                                  <a:gd name="T25" fmla="*/ 1262 h 1272"/>
                                  <a:gd name="T26" fmla="*/ 105 w 140"/>
                                  <a:gd name="T27" fmla="*/ 1106 h 1272"/>
                                  <a:gd name="T28" fmla="*/ 77 w 140"/>
                                  <a:gd name="T29" fmla="*/ 949 h 1272"/>
                                  <a:gd name="T30" fmla="*/ 53 w 140"/>
                                  <a:gd name="T31" fmla="*/ 792 h 1272"/>
                                  <a:gd name="T32" fmla="*/ 35 w 140"/>
                                  <a:gd name="T33" fmla="*/ 634 h 1272"/>
                                  <a:gd name="T34" fmla="*/ 20 w 140"/>
                                  <a:gd name="T35" fmla="*/ 476 h 1272"/>
                                  <a:gd name="T36" fmla="*/ 9 w 140"/>
                                  <a:gd name="T37" fmla="*/ 317 h 1272"/>
                                  <a:gd name="T38" fmla="*/ 2 w 140"/>
                                  <a:gd name="T39" fmla="*/ 159 h 1272"/>
                                  <a:gd name="T40" fmla="*/ 0 w 140"/>
                                  <a:gd name="T41" fmla="*/ 79 h 1272"/>
                                  <a:gd name="T42" fmla="*/ 0 w 140"/>
                                  <a:gd name="T43" fmla="*/ 0 h 127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140" h="1272">
                                    <a:moveTo>
                                      <a:pt x="0" y="0"/>
                                    </a:moveTo>
                                    <a:lnTo>
                                      <a:pt x="0" y="0"/>
                                    </a:lnTo>
                                    <a:lnTo>
                                      <a:pt x="1" y="79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317"/>
                                    </a:lnTo>
                                    <a:lnTo>
                                      <a:pt x="23" y="476"/>
                                    </a:lnTo>
                                    <a:lnTo>
                                      <a:pt x="39" y="634"/>
                                    </a:lnTo>
                                    <a:lnTo>
                                      <a:pt x="58" y="792"/>
                                    </a:lnTo>
                                    <a:lnTo>
                                      <a:pt x="83" y="948"/>
                                    </a:lnTo>
                                    <a:lnTo>
                                      <a:pt x="107" y="1086"/>
                                    </a:lnTo>
                                    <a:lnTo>
                                      <a:pt x="135" y="1223"/>
                                    </a:lnTo>
                                    <a:lnTo>
                                      <a:pt x="140" y="1272"/>
                                    </a:lnTo>
                                    <a:lnTo>
                                      <a:pt x="138" y="1262"/>
                                    </a:lnTo>
                                    <a:lnTo>
                                      <a:pt x="105" y="1106"/>
                                    </a:lnTo>
                                    <a:lnTo>
                                      <a:pt x="77" y="949"/>
                                    </a:lnTo>
                                    <a:lnTo>
                                      <a:pt x="53" y="792"/>
                                    </a:lnTo>
                                    <a:lnTo>
                                      <a:pt x="35" y="634"/>
                                    </a:lnTo>
                                    <a:lnTo>
                                      <a:pt x="20" y="476"/>
                                    </a:lnTo>
                                    <a:lnTo>
                                      <a:pt x="9" y="317"/>
                                    </a:lnTo>
                                    <a:lnTo>
                                      <a:pt x="2" y="159"/>
                                    </a:lnTo>
                                    <a:lnTo>
                                      <a:pt x="0" y="7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3" name="Freeform 23"/>
                            <wps:cNvSpPr>
                              <a:spLocks/>
                            </wps:cNvSpPr>
                            <wps:spPr bwMode="auto">
                              <a:xfrm>
                                <a:off x="341087" y="4861100"/>
                                <a:ext cx="71438" cy="1355725"/>
                              </a:xfrm>
                              <a:custGeom>
                                <a:avLst/>
                                <a:gdLst>
                                  <a:gd name="T0" fmla="*/ 45 w 45"/>
                                  <a:gd name="T1" fmla="*/ 0 h 854"/>
                                  <a:gd name="T2" fmla="*/ 45 w 45"/>
                                  <a:gd name="T3" fmla="*/ 0 h 854"/>
                                  <a:gd name="T4" fmla="*/ 35 w 45"/>
                                  <a:gd name="T5" fmla="*/ 66 h 854"/>
                                  <a:gd name="T6" fmla="*/ 26 w 45"/>
                                  <a:gd name="T7" fmla="*/ 133 h 854"/>
                                  <a:gd name="T8" fmla="*/ 14 w 45"/>
                                  <a:gd name="T9" fmla="*/ 267 h 854"/>
                                  <a:gd name="T10" fmla="*/ 6 w 45"/>
                                  <a:gd name="T11" fmla="*/ 401 h 854"/>
                                  <a:gd name="T12" fmla="*/ 3 w 45"/>
                                  <a:gd name="T13" fmla="*/ 534 h 854"/>
                                  <a:gd name="T14" fmla="*/ 6 w 45"/>
                                  <a:gd name="T15" fmla="*/ 669 h 854"/>
                                  <a:gd name="T16" fmla="*/ 14 w 45"/>
                                  <a:gd name="T17" fmla="*/ 803 h 854"/>
                                  <a:gd name="T18" fmla="*/ 18 w 45"/>
                                  <a:gd name="T19" fmla="*/ 854 h 854"/>
                                  <a:gd name="T20" fmla="*/ 18 w 45"/>
                                  <a:gd name="T21" fmla="*/ 851 h 854"/>
                                  <a:gd name="T22" fmla="*/ 9 w 45"/>
                                  <a:gd name="T23" fmla="*/ 814 h 854"/>
                                  <a:gd name="T24" fmla="*/ 8 w 45"/>
                                  <a:gd name="T25" fmla="*/ 803 h 854"/>
                                  <a:gd name="T26" fmla="*/ 1 w 45"/>
                                  <a:gd name="T27" fmla="*/ 669 h 854"/>
                                  <a:gd name="T28" fmla="*/ 0 w 45"/>
                                  <a:gd name="T29" fmla="*/ 534 h 854"/>
                                  <a:gd name="T30" fmla="*/ 3 w 45"/>
                                  <a:gd name="T31" fmla="*/ 401 h 854"/>
                                  <a:gd name="T32" fmla="*/ 12 w 45"/>
                                  <a:gd name="T33" fmla="*/ 267 h 854"/>
                                  <a:gd name="T34" fmla="*/ 25 w 45"/>
                                  <a:gd name="T35" fmla="*/ 132 h 854"/>
                                  <a:gd name="T36" fmla="*/ 34 w 45"/>
                                  <a:gd name="T37" fmla="*/ 66 h 854"/>
                                  <a:gd name="T38" fmla="*/ 45 w 45"/>
                                  <a:gd name="T39" fmla="*/ 0 h 85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45" h="854">
                                    <a:moveTo>
                                      <a:pt x="45" y="0"/>
                                    </a:moveTo>
                                    <a:lnTo>
                                      <a:pt x="45" y="0"/>
                                    </a:lnTo>
                                    <a:lnTo>
                                      <a:pt x="35" y="66"/>
                                    </a:lnTo>
                                    <a:lnTo>
                                      <a:pt x="26" y="133"/>
                                    </a:lnTo>
                                    <a:lnTo>
                                      <a:pt x="14" y="267"/>
                                    </a:lnTo>
                                    <a:lnTo>
                                      <a:pt x="6" y="401"/>
                                    </a:lnTo>
                                    <a:lnTo>
                                      <a:pt x="3" y="534"/>
                                    </a:lnTo>
                                    <a:lnTo>
                                      <a:pt x="6" y="669"/>
                                    </a:lnTo>
                                    <a:lnTo>
                                      <a:pt x="14" y="803"/>
                                    </a:lnTo>
                                    <a:lnTo>
                                      <a:pt x="18" y="854"/>
                                    </a:lnTo>
                                    <a:lnTo>
                                      <a:pt x="18" y="851"/>
                                    </a:lnTo>
                                    <a:lnTo>
                                      <a:pt x="9" y="814"/>
                                    </a:lnTo>
                                    <a:lnTo>
                                      <a:pt x="8" y="803"/>
                                    </a:lnTo>
                                    <a:lnTo>
                                      <a:pt x="1" y="669"/>
                                    </a:lnTo>
                                    <a:lnTo>
                                      <a:pt x="0" y="534"/>
                                    </a:lnTo>
                                    <a:lnTo>
                                      <a:pt x="3" y="401"/>
                                    </a:lnTo>
                                    <a:lnTo>
                                      <a:pt x="12" y="267"/>
                                    </a:lnTo>
                                    <a:lnTo>
                                      <a:pt x="25" y="132"/>
                                    </a:lnTo>
                                    <a:lnTo>
                                      <a:pt x="34" y="66"/>
                                    </a:lnTo>
                                    <a:lnTo>
                                      <a:pt x="4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Freeform 24"/>
                            <wps:cNvSpPr>
                              <a:spLocks/>
                            </wps:cNvSpPr>
                            <wps:spPr bwMode="auto">
                              <a:xfrm>
                                <a:off x="363312" y="6231112"/>
                                <a:ext cx="244475" cy="998538"/>
                              </a:xfrm>
                              <a:custGeom>
                                <a:avLst/>
                                <a:gdLst>
                                  <a:gd name="T0" fmla="*/ 0 w 154"/>
                                  <a:gd name="T1" fmla="*/ 0 h 629"/>
                                  <a:gd name="T2" fmla="*/ 10 w 154"/>
                                  <a:gd name="T3" fmla="*/ 44 h 629"/>
                                  <a:gd name="T4" fmla="*/ 21 w 154"/>
                                  <a:gd name="T5" fmla="*/ 126 h 629"/>
                                  <a:gd name="T6" fmla="*/ 34 w 154"/>
                                  <a:gd name="T7" fmla="*/ 207 h 629"/>
                                  <a:gd name="T8" fmla="*/ 53 w 154"/>
                                  <a:gd name="T9" fmla="*/ 293 h 629"/>
                                  <a:gd name="T10" fmla="*/ 75 w 154"/>
                                  <a:gd name="T11" fmla="*/ 380 h 629"/>
                                  <a:gd name="T12" fmla="*/ 100 w 154"/>
                                  <a:gd name="T13" fmla="*/ 466 h 629"/>
                                  <a:gd name="T14" fmla="*/ 120 w 154"/>
                                  <a:gd name="T15" fmla="*/ 521 h 629"/>
                                  <a:gd name="T16" fmla="*/ 141 w 154"/>
                                  <a:gd name="T17" fmla="*/ 576 h 629"/>
                                  <a:gd name="T18" fmla="*/ 152 w 154"/>
                                  <a:gd name="T19" fmla="*/ 618 h 629"/>
                                  <a:gd name="T20" fmla="*/ 154 w 154"/>
                                  <a:gd name="T21" fmla="*/ 629 h 629"/>
                                  <a:gd name="T22" fmla="*/ 140 w 154"/>
                                  <a:gd name="T23" fmla="*/ 595 h 629"/>
                                  <a:gd name="T24" fmla="*/ 115 w 154"/>
                                  <a:gd name="T25" fmla="*/ 532 h 629"/>
                                  <a:gd name="T26" fmla="*/ 93 w 154"/>
                                  <a:gd name="T27" fmla="*/ 468 h 629"/>
                                  <a:gd name="T28" fmla="*/ 67 w 154"/>
                                  <a:gd name="T29" fmla="*/ 383 h 629"/>
                                  <a:gd name="T30" fmla="*/ 47 w 154"/>
                                  <a:gd name="T31" fmla="*/ 295 h 629"/>
                                  <a:gd name="T32" fmla="*/ 28 w 154"/>
                                  <a:gd name="T33" fmla="*/ 207 h 629"/>
                                  <a:gd name="T34" fmla="*/ 12 w 154"/>
                                  <a:gd name="T35" fmla="*/ 104 h 629"/>
                                  <a:gd name="T36" fmla="*/ 0 w 154"/>
                                  <a:gd name="T37" fmla="*/ 0 h 62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4" h="629">
                                    <a:moveTo>
                                      <a:pt x="0" y="0"/>
                                    </a:moveTo>
                                    <a:lnTo>
                                      <a:pt x="10" y="44"/>
                                    </a:lnTo>
                                    <a:lnTo>
                                      <a:pt x="21" y="126"/>
                                    </a:lnTo>
                                    <a:lnTo>
                                      <a:pt x="34" y="207"/>
                                    </a:lnTo>
                                    <a:lnTo>
                                      <a:pt x="53" y="293"/>
                                    </a:lnTo>
                                    <a:lnTo>
                                      <a:pt x="75" y="380"/>
                                    </a:lnTo>
                                    <a:lnTo>
                                      <a:pt x="100" y="466"/>
                                    </a:lnTo>
                                    <a:lnTo>
                                      <a:pt x="120" y="521"/>
                                    </a:lnTo>
                                    <a:lnTo>
                                      <a:pt x="141" y="576"/>
                                    </a:lnTo>
                                    <a:lnTo>
                                      <a:pt x="152" y="618"/>
                                    </a:lnTo>
                                    <a:lnTo>
                                      <a:pt x="154" y="629"/>
                                    </a:lnTo>
                                    <a:lnTo>
                                      <a:pt x="140" y="595"/>
                                    </a:lnTo>
                                    <a:lnTo>
                                      <a:pt x="115" y="532"/>
                                    </a:lnTo>
                                    <a:lnTo>
                                      <a:pt x="93" y="468"/>
                                    </a:lnTo>
                                    <a:lnTo>
                                      <a:pt x="67" y="383"/>
                                    </a:lnTo>
                                    <a:lnTo>
                                      <a:pt x="47" y="295"/>
                                    </a:lnTo>
                                    <a:lnTo>
                                      <a:pt x="28" y="207"/>
                                    </a:lnTo>
                                    <a:lnTo>
                                      <a:pt x="12" y="10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5" name="Freeform 25"/>
                            <wps:cNvSpPr>
                              <a:spLocks/>
                            </wps:cNvSpPr>
                            <wps:spPr bwMode="auto">
                              <a:xfrm>
                                <a:off x="620487" y="7223300"/>
                                <a:ext cx="52388" cy="109538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69"/>
                                  <a:gd name="T2" fmla="*/ 33 w 33"/>
                                  <a:gd name="T3" fmla="*/ 69 h 69"/>
                                  <a:gd name="T4" fmla="*/ 24 w 33"/>
                                  <a:gd name="T5" fmla="*/ 69 h 69"/>
                                  <a:gd name="T6" fmla="*/ 12 w 33"/>
                                  <a:gd name="T7" fmla="*/ 35 h 69"/>
                                  <a:gd name="T8" fmla="*/ 0 w 33"/>
                                  <a:gd name="T9" fmla="*/ 0 h 69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69">
                                    <a:moveTo>
                                      <a:pt x="0" y="0"/>
                                    </a:moveTo>
                                    <a:lnTo>
                                      <a:pt x="33" y="69"/>
                                    </a:lnTo>
                                    <a:lnTo>
                                      <a:pt x="24" y="69"/>
                                    </a:lnTo>
                                    <a:lnTo>
                                      <a:pt x="12" y="3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6" name="Freeform 26"/>
                            <wps:cNvSpPr>
                              <a:spLocks/>
                            </wps:cNvSpPr>
                            <wps:spPr bwMode="auto">
                              <a:xfrm>
                                <a:off x="355374" y="6153325"/>
                                <a:ext cx="23813" cy="147638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3"/>
                                  <a:gd name="T2" fmla="*/ 9 w 15"/>
                                  <a:gd name="T3" fmla="*/ 37 h 93"/>
                                  <a:gd name="T4" fmla="*/ 9 w 15"/>
                                  <a:gd name="T5" fmla="*/ 40 h 93"/>
                                  <a:gd name="T6" fmla="*/ 15 w 15"/>
                                  <a:gd name="T7" fmla="*/ 93 h 93"/>
                                  <a:gd name="T8" fmla="*/ 5 w 15"/>
                                  <a:gd name="T9" fmla="*/ 49 h 93"/>
                                  <a:gd name="T10" fmla="*/ 0 w 15"/>
                                  <a:gd name="T11" fmla="*/ 0 h 9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3">
                                    <a:moveTo>
                                      <a:pt x="0" y="0"/>
                                    </a:moveTo>
                                    <a:lnTo>
                                      <a:pt x="9" y="37"/>
                                    </a:lnTo>
                                    <a:lnTo>
                                      <a:pt x="9" y="40"/>
                                    </a:lnTo>
                                    <a:lnTo>
                                      <a:pt x="15" y="93"/>
                                    </a:lnTo>
                                    <a:lnTo>
                                      <a:pt x="5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7" name="Freeform 27"/>
                            <wps:cNvSpPr>
                              <a:spLocks/>
                            </wps:cNvSpPr>
                            <wps:spPr bwMode="auto">
                              <a:xfrm>
                                <a:off x="563337" y="5689775"/>
                                <a:ext cx="625475" cy="1216025"/>
                              </a:xfrm>
                              <a:custGeom>
                                <a:avLst/>
                                <a:gdLst>
                                  <a:gd name="T0" fmla="*/ 394 w 394"/>
                                  <a:gd name="T1" fmla="*/ 0 h 766"/>
                                  <a:gd name="T2" fmla="*/ 394 w 394"/>
                                  <a:gd name="T3" fmla="*/ 0 h 766"/>
                                  <a:gd name="T4" fmla="*/ 356 w 394"/>
                                  <a:gd name="T5" fmla="*/ 38 h 766"/>
                                  <a:gd name="T6" fmla="*/ 319 w 394"/>
                                  <a:gd name="T7" fmla="*/ 77 h 766"/>
                                  <a:gd name="T8" fmla="*/ 284 w 394"/>
                                  <a:gd name="T9" fmla="*/ 117 h 766"/>
                                  <a:gd name="T10" fmla="*/ 249 w 394"/>
                                  <a:gd name="T11" fmla="*/ 160 h 766"/>
                                  <a:gd name="T12" fmla="*/ 207 w 394"/>
                                  <a:gd name="T13" fmla="*/ 218 h 766"/>
                                  <a:gd name="T14" fmla="*/ 168 w 394"/>
                                  <a:gd name="T15" fmla="*/ 276 h 766"/>
                                  <a:gd name="T16" fmla="*/ 131 w 394"/>
                                  <a:gd name="T17" fmla="*/ 339 h 766"/>
                                  <a:gd name="T18" fmla="*/ 98 w 394"/>
                                  <a:gd name="T19" fmla="*/ 402 h 766"/>
                                  <a:gd name="T20" fmla="*/ 69 w 394"/>
                                  <a:gd name="T21" fmla="*/ 467 h 766"/>
                                  <a:gd name="T22" fmla="*/ 45 w 394"/>
                                  <a:gd name="T23" fmla="*/ 535 h 766"/>
                                  <a:gd name="T24" fmla="*/ 26 w 394"/>
                                  <a:gd name="T25" fmla="*/ 604 h 766"/>
                                  <a:gd name="T26" fmla="*/ 14 w 394"/>
                                  <a:gd name="T27" fmla="*/ 673 h 766"/>
                                  <a:gd name="T28" fmla="*/ 7 w 394"/>
                                  <a:gd name="T29" fmla="*/ 746 h 766"/>
                                  <a:gd name="T30" fmla="*/ 6 w 394"/>
                                  <a:gd name="T31" fmla="*/ 766 h 766"/>
                                  <a:gd name="T32" fmla="*/ 0 w 394"/>
                                  <a:gd name="T33" fmla="*/ 749 h 766"/>
                                  <a:gd name="T34" fmla="*/ 1 w 394"/>
                                  <a:gd name="T35" fmla="*/ 744 h 766"/>
                                  <a:gd name="T36" fmla="*/ 7 w 394"/>
                                  <a:gd name="T37" fmla="*/ 673 h 766"/>
                                  <a:gd name="T38" fmla="*/ 21 w 394"/>
                                  <a:gd name="T39" fmla="*/ 603 h 766"/>
                                  <a:gd name="T40" fmla="*/ 40 w 394"/>
                                  <a:gd name="T41" fmla="*/ 533 h 766"/>
                                  <a:gd name="T42" fmla="*/ 65 w 394"/>
                                  <a:gd name="T43" fmla="*/ 466 h 766"/>
                                  <a:gd name="T44" fmla="*/ 94 w 394"/>
                                  <a:gd name="T45" fmla="*/ 400 h 766"/>
                                  <a:gd name="T46" fmla="*/ 127 w 394"/>
                                  <a:gd name="T47" fmla="*/ 336 h 766"/>
                                  <a:gd name="T48" fmla="*/ 164 w 394"/>
                                  <a:gd name="T49" fmla="*/ 275 h 766"/>
                                  <a:gd name="T50" fmla="*/ 204 w 394"/>
                                  <a:gd name="T51" fmla="*/ 215 h 766"/>
                                  <a:gd name="T52" fmla="*/ 248 w 394"/>
                                  <a:gd name="T53" fmla="*/ 158 h 766"/>
                                  <a:gd name="T54" fmla="*/ 282 w 394"/>
                                  <a:gd name="T55" fmla="*/ 116 h 766"/>
                                  <a:gd name="T56" fmla="*/ 318 w 394"/>
                                  <a:gd name="T57" fmla="*/ 76 h 766"/>
                                  <a:gd name="T58" fmla="*/ 354 w 394"/>
                                  <a:gd name="T59" fmla="*/ 37 h 766"/>
                                  <a:gd name="T60" fmla="*/ 394 w 394"/>
                                  <a:gd name="T61" fmla="*/ 0 h 7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394" h="766">
                                    <a:moveTo>
                                      <a:pt x="394" y="0"/>
                                    </a:moveTo>
                                    <a:lnTo>
                                      <a:pt x="394" y="0"/>
                                    </a:lnTo>
                                    <a:lnTo>
                                      <a:pt x="356" y="38"/>
                                    </a:lnTo>
                                    <a:lnTo>
                                      <a:pt x="319" y="77"/>
                                    </a:lnTo>
                                    <a:lnTo>
                                      <a:pt x="284" y="117"/>
                                    </a:lnTo>
                                    <a:lnTo>
                                      <a:pt x="249" y="160"/>
                                    </a:lnTo>
                                    <a:lnTo>
                                      <a:pt x="207" y="218"/>
                                    </a:lnTo>
                                    <a:lnTo>
                                      <a:pt x="168" y="276"/>
                                    </a:lnTo>
                                    <a:lnTo>
                                      <a:pt x="131" y="339"/>
                                    </a:lnTo>
                                    <a:lnTo>
                                      <a:pt x="98" y="402"/>
                                    </a:lnTo>
                                    <a:lnTo>
                                      <a:pt x="69" y="467"/>
                                    </a:lnTo>
                                    <a:lnTo>
                                      <a:pt x="45" y="535"/>
                                    </a:lnTo>
                                    <a:lnTo>
                                      <a:pt x="26" y="604"/>
                                    </a:lnTo>
                                    <a:lnTo>
                                      <a:pt x="14" y="673"/>
                                    </a:lnTo>
                                    <a:lnTo>
                                      <a:pt x="7" y="746"/>
                                    </a:lnTo>
                                    <a:lnTo>
                                      <a:pt x="6" y="766"/>
                                    </a:lnTo>
                                    <a:lnTo>
                                      <a:pt x="0" y="749"/>
                                    </a:lnTo>
                                    <a:lnTo>
                                      <a:pt x="1" y="744"/>
                                    </a:lnTo>
                                    <a:lnTo>
                                      <a:pt x="7" y="673"/>
                                    </a:lnTo>
                                    <a:lnTo>
                                      <a:pt x="21" y="603"/>
                                    </a:lnTo>
                                    <a:lnTo>
                                      <a:pt x="40" y="533"/>
                                    </a:lnTo>
                                    <a:lnTo>
                                      <a:pt x="65" y="466"/>
                                    </a:lnTo>
                                    <a:lnTo>
                                      <a:pt x="94" y="400"/>
                                    </a:lnTo>
                                    <a:lnTo>
                                      <a:pt x="127" y="336"/>
                                    </a:lnTo>
                                    <a:lnTo>
                                      <a:pt x="164" y="275"/>
                                    </a:lnTo>
                                    <a:lnTo>
                                      <a:pt x="204" y="215"/>
                                    </a:lnTo>
                                    <a:lnTo>
                                      <a:pt x="248" y="158"/>
                                    </a:lnTo>
                                    <a:lnTo>
                                      <a:pt x="282" y="116"/>
                                    </a:lnTo>
                                    <a:lnTo>
                                      <a:pt x="318" y="76"/>
                                    </a:lnTo>
                                    <a:lnTo>
                                      <a:pt x="354" y="37"/>
                                    </a:lnTo>
                                    <a:lnTo>
                                      <a:pt x="39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8" name="Freeform 28"/>
                            <wps:cNvSpPr>
                              <a:spLocks/>
                            </wps:cNvSpPr>
                            <wps:spPr bwMode="auto">
                              <a:xfrm>
                                <a:off x="563337" y="6915325"/>
                                <a:ext cx="57150" cy="307975"/>
                              </a:xfrm>
                              <a:custGeom>
                                <a:avLst/>
                                <a:gdLst>
                                  <a:gd name="T0" fmla="*/ 0 w 36"/>
                                  <a:gd name="T1" fmla="*/ 0 h 194"/>
                                  <a:gd name="T2" fmla="*/ 6 w 36"/>
                                  <a:gd name="T3" fmla="*/ 16 h 194"/>
                                  <a:gd name="T4" fmla="*/ 7 w 36"/>
                                  <a:gd name="T5" fmla="*/ 19 h 194"/>
                                  <a:gd name="T6" fmla="*/ 11 w 36"/>
                                  <a:gd name="T7" fmla="*/ 80 h 194"/>
                                  <a:gd name="T8" fmla="*/ 20 w 36"/>
                                  <a:gd name="T9" fmla="*/ 132 h 194"/>
                                  <a:gd name="T10" fmla="*/ 33 w 36"/>
                                  <a:gd name="T11" fmla="*/ 185 h 194"/>
                                  <a:gd name="T12" fmla="*/ 36 w 36"/>
                                  <a:gd name="T13" fmla="*/ 194 h 194"/>
                                  <a:gd name="T14" fmla="*/ 21 w 36"/>
                                  <a:gd name="T15" fmla="*/ 161 h 194"/>
                                  <a:gd name="T16" fmla="*/ 15 w 36"/>
                                  <a:gd name="T17" fmla="*/ 145 h 194"/>
                                  <a:gd name="T18" fmla="*/ 5 w 36"/>
                                  <a:gd name="T19" fmla="*/ 81 h 194"/>
                                  <a:gd name="T20" fmla="*/ 1 w 36"/>
                                  <a:gd name="T21" fmla="*/ 41 h 194"/>
                                  <a:gd name="T22" fmla="*/ 0 w 36"/>
                                  <a:gd name="T23" fmla="*/ 0 h 19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6" h="194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7" y="19"/>
                                    </a:lnTo>
                                    <a:lnTo>
                                      <a:pt x="11" y="80"/>
                                    </a:lnTo>
                                    <a:lnTo>
                                      <a:pt x="20" y="132"/>
                                    </a:lnTo>
                                    <a:lnTo>
                                      <a:pt x="33" y="185"/>
                                    </a:lnTo>
                                    <a:lnTo>
                                      <a:pt x="36" y="194"/>
                                    </a:lnTo>
                                    <a:lnTo>
                                      <a:pt x="21" y="161"/>
                                    </a:lnTo>
                                    <a:lnTo>
                                      <a:pt x="15" y="145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9" name="Freeform 29"/>
                            <wps:cNvSpPr>
                              <a:spLocks/>
                            </wps:cNvSpPr>
                            <wps:spPr bwMode="auto">
                              <a:xfrm>
                                <a:off x="607787" y="7229650"/>
                                <a:ext cx="49213" cy="103188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5"/>
                                  <a:gd name="T2" fmla="*/ 31 w 31"/>
                                  <a:gd name="T3" fmla="*/ 65 h 65"/>
                                  <a:gd name="T4" fmla="*/ 23 w 31"/>
                                  <a:gd name="T5" fmla="*/ 65 h 65"/>
                                  <a:gd name="T6" fmla="*/ 0 w 31"/>
                                  <a:gd name="T7" fmla="*/ 0 h 6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5">
                                    <a:moveTo>
                                      <a:pt x="0" y="0"/>
                                    </a:moveTo>
                                    <a:lnTo>
                                      <a:pt x="31" y="65"/>
                                    </a:lnTo>
                                    <a:lnTo>
                                      <a:pt x="23" y="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0" name="Freeform 30"/>
                            <wps:cNvSpPr>
                              <a:spLocks/>
                            </wps:cNvSpPr>
                            <wps:spPr bwMode="auto">
                              <a:xfrm>
                                <a:off x="563337" y="6878812"/>
                                <a:ext cx="11113" cy="66675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2"/>
                                  <a:gd name="T2" fmla="*/ 6 w 7"/>
                                  <a:gd name="T3" fmla="*/ 17 h 42"/>
                                  <a:gd name="T4" fmla="*/ 7 w 7"/>
                                  <a:gd name="T5" fmla="*/ 42 h 42"/>
                                  <a:gd name="T6" fmla="*/ 6 w 7"/>
                                  <a:gd name="T7" fmla="*/ 39 h 42"/>
                                  <a:gd name="T8" fmla="*/ 0 w 7"/>
                                  <a:gd name="T9" fmla="*/ 23 h 42"/>
                                  <a:gd name="T10" fmla="*/ 0 w 7"/>
                                  <a:gd name="T11" fmla="*/ 0 h 4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2">
                                    <a:moveTo>
                                      <a:pt x="0" y="0"/>
                                    </a:moveTo>
                                    <a:lnTo>
                                      <a:pt x="6" y="17"/>
                                    </a:lnTo>
                                    <a:lnTo>
                                      <a:pt x="7" y="42"/>
                                    </a:lnTo>
                                    <a:lnTo>
                                      <a:pt x="6" y="39"/>
                                    </a:lnTo>
                                    <a:lnTo>
                                      <a:pt x="0" y="23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1" name="Freeform 31"/>
                            <wps:cNvSpPr>
                              <a:spLocks/>
                            </wps:cNvSpPr>
                            <wps:spPr bwMode="auto">
                              <a:xfrm>
                                <a:off x="587149" y="7145512"/>
                                <a:ext cx="71438" cy="187325"/>
                              </a:xfrm>
                              <a:custGeom>
                                <a:avLst/>
                                <a:gdLst>
                                  <a:gd name="T0" fmla="*/ 0 w 45"/>
                                  <a:gd name="T1" fmla="*/ 0 h 118"/>
                                  <a:gd name="T2" fmla="*/ 6 w 45"/>
                                  <a:gd name="T3" fmla="*/ 16 h 118"/>
                                  <a:gd name="T4" fmla="*/ 21 w 45"/>
                                  <a:gd name="T5" fmla="*/ 49 h 118"/>
                                  <a:gd name="T6" fmla="*/ 33 w 45"/>
                                  <a:gd name="T7" fmla="*/ 84 h 118"/>
                                  <a:gd name="T8" fmla="*/ 45 w 45"/>
                                  <a:gd name="T9" fmla="*/ 118 h 118"/>
                                  <a:gd name="T10" fmla="*/ 44 w 45"/>
                                  <a:gd name="T11" fmla="*/ 118 h 118"/>
                                  <a:gd name="T12" fmla="*/ 13 w 45"/>
                                  <a:gd name="T13" fmla="*/ 53 h 118"/>
                                  <a:gd name="T14" fmla="*/ 11 w 45"/>
                                  <a:gd name="T15" fmla="*/ 42 h 118"/>
                                  <a:gd name="T16" fmla="*/ 0 w 45"/>
                                  <a:gd name="T17" fmla="*/ 0 h 118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5" h="118">
                                    <a:moveTo>
                                      <a:pt x="0" y="0"/>
                                    </a:moveTo>
                                    <a:lnTo>
                                      <a:pt x="6" y="16"/>
                                    </a:lnTo>
                                    <a:lnTo>
                                      <a:pt x="21" y="49"/>
                                    </a:lnTo>
                                    <a:lnTo>
                                      <a:pt x="33" y="84"/>
                                    </a:lnTo>
                                    <a:lnTo>
                                      <a:pt x="45" y="118"/>
                                    </a:lnTo>
                                    <a:lnTo>
                                      <a:pt x="44" y="118"/>
                                    </a:lnTo>
                                    <a:lnTo>
                                      <a:pt x="13" y="53"/>
                                    </a:lnTo>
                                    <a:lnTo>
                                      <a:pt x="11" y="42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/>
                              </a:solidFill>
                              <a:ln w="0">
                                <a:solidFill>
                                  <a:srgbClr val="44546A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  <wpg:grpSp>
                          <wpg:cNvPr id="22" name="Group 22"/>
                          <wpg:cNvGrpSpPr>
                            <a:grpSpLocks noChangeAspect="1"/>
                          </wpg:cNvGrpSpPr>
                          <wpg:grpSpPr>
                            <a:xfrm>
                              <a:off x="80645" y="4826972"/>
                              <a:ext cx="1306273" cy="2505863"/>
                              <a:chOff x="80645" y="4649964"/>
                              <a:chExt cx="874712" cy="1677988"/>
                            </a:xfrm>
                          </wpg:grpSpPr>
                          <wps:wsp>
                            <wps:cNvPr id="23" name="Freeform 8"/>
                            <wps:cNvSpPr>
                              <a:spLocks/>
                            </wps:cNvSpPr>
                            <wps:spPr bwMode="auto">
                              <a:xfrm>
                                <a:off x="118745" y="5189714"/>
                                <a:ext cx="198438" cy="714375"/>
                              </a:xfrm>
                              <a:custGeom>
                                <a:avLst/>
                                <a:gdLst>
                                  <a:gd name="T0" fmla="*/ 0 w 125"/>
                                  <a:gd name="T1" fmla="*/ 0 h 450"/>
                                  <a:gd name="T2" fmla="*/ 41 w 125"/>
                                  <a:gd name="T3" fmla="*/ 155 h 450"/>
                                  <a:gd name="T4" fmla="*/ 86 w 125"/>
                                  <a:gd name="T5" fmla="*/ 309 h 450"/>
                                  <a:gd name="T6" fmla="*/ 125 w 125"/>
                                  <a:gd name="T7" fmla="*/ 425 h 450"/>
                                  <a:gd name="T8" fmla="*/ 125 w 125"/>
                                  <a:gd name="T9" fmla="*/ 450 h 450"/>
                                  <a:gd name="T10" fmla="*/ 79 w 125"/>
                                  <a:gd name="T11" fmla="*/ 311 h 450"/>
                                  <a:gd name="T12" fmla="*/ 41 w 125"/>
                                  <a:gd name="T13" fmla="*/ 183 h 450"/>
                                  <a:gd name="T14" fmla="*/ 7 w 125"/>
                                  <a:gd name="T15" fmla="*/ 54 h 450"/>
                                  <a:gd name="T16" fmla="*/ 0 w 125"/>
                                  <a:gd name="T17" fmla="*/ 0 h 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125" h="450">
                                    <a:moveTo>
                                      <a:pt x="0" y="0"/>
                                    </a:moveTo>
                                    <a:lnTo>
                                      <a:pt x="41" y="155"/>
                                    </a:lnTo>
                                    <a:lnTo>
                                      <a:pt x="86" y="309"/>
                                    </a:lnTo>
                                    <a:lnTo>
                                      <a:pt x="125" y="425"/>
                                    </a:lnTo>
                                    <a:lnTo>
                                      <a:pt x="125" y="450"/>
                                    </a:lnTo>
                                    <a:lnTo>
                                      <a:pt x="79" y="311"/>
                                    </a:lnTo>
                                    <a:lnTo>
                                      <a:pt x="41" y="183"/>
                                    </a:lnTo>
                                    <a:lnTo>
                                      <a:pt x="7" y="5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4" name="Freeform 9"/>
                            <wps:cNvSpPr>
                              <a:spLocks/>
                            </wps:cNvSpPr>
                            <wps:spPr bwMode="auto">
                              <a:xfrm>
                                <a:off x="328295" y="5891389"/>
                                <a:ext cx="187325" cy="436563"/>
                              </a:xfrm>
                              <a:custGeom>
                                <a:avLst/>
                                <a:gdLst>
                                  <a:gd name="T0" fmla="*/ 0 w 118"/>
                                  <a:gd name="T1" fmla="*/ 0 h 275"/>
                                  <a:gd name="T2" fmla="*/ 8 w 118"/>
                                  <a:gd name="T3" fmla="*/ 20 h 275"/>
                                  <a:gd name="T4" fmla="*/ 37 w 118"/>
                                  <a:gd name="T5" fmla="*/ 96 h 275"/>
                                  <a:gd name="T6" fmla="*/ 69 w 118"/>
                                  <a:gd name="T7" fmla="*/ 170 h 275"/>
                                  <a:gd name="T8" fmla="*/ 118 w 118"/>
                                  <a:gd name="T9" fmla="*/ 275 h 275"/>
                                  <a:gd name="T10" fmla="*/ 109 w 118"/>
                                  <a:gd name="T11" fmla="*/ 275 h 275"/>
                                  <a:gd name="T12" fmla="*/ 61 w 118"/>
                                  <a:gd name="T13" fmla="*/ 174 h 275"/>
                                  <a:gd name="T14" fmla="*/ 30 w 118"/>
                                  <a:gd name="T15" fmla="*/ 100 h 275"/>
                                  <a:gd name="T16" fmla="*/ 0 w 118"/>
                                  <a:gd name="T17" fmla="*/ 26 h 275"/>
                                  <a:gd name="T18" fmla="*/ 0 w 118"/>
                                  <a:gd name="T19" fmla="*/ 0 h 27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</a:cxnLst>
                                <a:rect l="0" t="0" r="r" b="b"/>
                                <a:pathLst>
                                  <a:path w="118" h="275">
                                    <a:moveTo>
                                      <a:pt x="0" y="0"/>
                                    </a:moveTo>
                                    <a:lnTo>
                                      <a:pt x="8" y="20"/>
                                    </a:lnTo>
                                    <a:lnTo>
                                      <a:pt x="37" y="96"/>
                                    </a:lnTo>
                                    <a:lnTo>
                                      <a:pt x="69" y="170"/>
                                    </a:lnTo>
                                    <a:lnTo>
                                      <a:pt x="118" y="275"/>
                                    </a:lnTo>
                                    <a:lnTo>
                                      <a:pt x="109" y="275"/>
                                    </a:lnTo>
                                    <a:lnTo>
                                      <a:pt x="61" y="174"/>
                                    </a:lnTo>
                                    <a:lnTo>
                                      <a:pt x="30" y="100"/>
                                    </a:lnTo>
                                    <a:lnTo>
                                      <a:pt x="0" y="2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5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80645" y="5010327"/>
                                <a:ext cx="31750" cy="192088"/>
                              </a:xfrm>
                              <a:custGeom>
                                <a:avLst/>
                                <a:gdLst>
                                  <a:gd name="T0" fmla="*/ 0 w 20"/>
                                  <a:gd name="T1" fmla="*/ 0 h 121"/>
                                  <a:gd name="T2" fmla="*/ 16 w 20"/>
                                  <a:gd name="T3" fmla="*/ 72 h 121"/>
                                  <a:gd name="T4" fmla="*/ 20 w 20"/>
                                  <a:gd name="T5" fmla="*/ 121 h 121"/>
                                  <a:gd name="T6" fmla="*/ 18 w 20"/>
                                  <a:gd name="T7" fmla="*/ 112 h 121"/>
                                  <a:gd name="T8" fmla="*/ 0 w 20"/>
                                  <a:gd name="T9" fmla="*/ 31 h 121"/>
                                  <a:gd name="T10" fmla="*/ 0 w 20"/>
                                  <a:gd name="T11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20" h="121">
                                    <a:moveTo>
                                      <a:pt x="0" y="0"/>
                                    </a:moveTo>
                                    <a:lnTo>
                                      <a:pt x="16" y="72"/>
                                    </a:lnTo>
                                    <a:lnTo>
                                      <a:pt x="20" y="121"/>
                                    </a:lnTo>
                                    <a:lnTo>
                                      <a:pt x="18" y="112"/>
                                    </a:lnTo>
                                    <a:lnTo>
                                      <a:pt x="0" y="31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6" name="Freeform 12"/>
                            <wps:cNvSpPr>
                              <a:spLocks/>
                            </wps:cNvSpPr>
                            <wps:spPr bwMode="auto">
                              <a:xfrm>
                                <a:off x="112395" y="5202414"/>
                                <a:ext cx="250825" cy="1020763"/>
                              </a:xfrm>
                              <a:custGeom>
                                <a:avLst/>
                                <a:gdLst>
                                  <a:gd name="T0" fmla="*/ 0 w 158"/>
                                  <a:gd name="T1" fmla="*/ 0 h 643"/>
                                  <a:gd name="T2" fmla="*/ 11 w 158"/>
                                  <a:gd name="T3" fmla="*/ 46 h 643"/>
                                  <a:gd name="T4" fmla="*/ 22 w 158"/>
                                  <a:gd name="T5" fmla="*/ 129 h 643"/>
                                  <a:gd name="T6" fmla="*/ 36 w 158"/>
                                  <a:gd name="T7" fmla="*/ 211 h 643"/>
                                  <a:gd name="T8" fmla="*/ 55 w 158"/>
                                  <a:gd name="T9" fmla="*/ 301 h 643"/>
                                  <a:gd name="T10" fmla="*/ 76 w 158"/>
                                  <a:gd name="T11" fmla="*/ 389 h 643"/>
                                  <a:gd name="T12" fmla="*/ 103 w 158"/>
                                  <a:gd name="T13" fmla="*/ 476 h 643"/>
                                  <a:gd name="T14" fmla="*/ 123 w 158"/>
                                  <a:gd name="T15" fmla="*/ 533 h 643"/>
                                  <a:gd name="T16" fmla="*/ 144 w 158"/>
                                  <a:gd name="T17" fmla="*/ 588 h 643"/>
                                  <a:gd name="T18" fmla="*/ 155 w 158"/>
                                  <a:gd name="T19" fmla="*/ 632 h 643"/>
                                  <a:gd name="T20" fmla="*/ 158 w 158"/>
                                  <a:gd name="T21" fmla="*/ 643 h 643"/>
                                  <a:gd name="T22" fmla="*/ 142 w 158"/>
                                  <a:gd name="T23" fmla="*/ 608 h 643"/>
                                  <a:gd name="T24" fmla="*/ 118 w 158"/>
                                  <a:gd name="T25" fmla="*/ 544 h 643"/>
                                  <a:gd name="T26" fmla="*/ 95 w 158"/>
                                  <a:gd name="T27" fmla="*/ 478 h 643"/>
                                  <a:gd name="T28" fmla="*/ 69 w 158"/>
                                  <a:gd name="T29" fmla="*/ 391 h 643"/>
                                  <a:gd name="T30" fmla="*/ 47 w 158"/>
                                  <a:gd name="T31" fmla="*/ 302 h 643"/>
                                  <a:gd name="T32" fmla="*/ 29 w 158"/>
                                  <a:gd name="T33" fmla="*/ 212 h 643"/>
                                  <a:gd name="T34" fmla="*/ 13 w 158"/>
                                  <a:gd name="T35" fmla="*/ 107 h 643"/>
                                  <a:gd name="T36" fmla="*/ 0 w 158"/>
                                  <a:gd name="T37" fmla="*/ 0 h 6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</a:cxnLst>
                                <a:rect l="0" t="0" r="r" b="b"/>
                                <a:pathLst>
                                  <a:path w="158" h="643">
                                    <a:moveTo>
                                      <a:pt x="0" y="0"/>
                                    </a:moveTo>
                                    <a:lnTo>
                                      <a:pt x="11" y="46"/>
                                    </a:lnTo>
                                    <a:lnTo>
                                      <a:pt x="22" y="129"/>
                                    </a:lnTo>
                                    <a:lnTo>
                                      <a:pt x="36" y="211"/>
                                    </a:lnTo>
                                    <a:lnTo>
                                      <a:pt x="55" y="301"/>
                                    </a:lnTo>
                                    <a:lnTo>
                                      <a:pt x="76" y="389"/>
                                    </a:lnTo>
                                    <a:lnTo>
                                      <a:pt x="103" y="476"/>
                                    </a:lnTo>
                                    <a:lnTo>
                                      <a:pt x="123" y="533"/>
                                    </a:lnTo>
                                    <a:lnTo>
                                      <a:pt x="144" y="588"/>
                                    </a:lnTo>
                                    <a:lnTo>
                                      <a:pt x="155" y="632"/>
                                    </a:lnTo>
                                    <a:lnTo>
                                      <a:pt x="158" y="643"/>
                                    </a:lnTo>
                                    <a:lnTo>
                                      <a:pt x="142" y="608"/>
                                    </a:lnTo>
                                    <a:lnTo>
                                      <a:pt x="118" y="544"/>
                                    </a:lnTo>
                                    <a:lnTo>
                                      <a:pt x="95" y="478"/>
                                    </a:lnTo>
                                    <a:lnTo>
                                      <a:pt x="69" y="391"/>
                                    </a:lnTo>
                                    <a:lnTo>
                                      <a:pt x="47" y="302"/>
                                    </a:lnTo>
                                    <a:lnTo>
                                      <a:pt x="29" y="212"/>
                                    </a:lnTo>
                                    <a:lnTo>
                                      <a:pt x="13" y="107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7" name="Freeform 13"/>
                            <wps:cNvSpPr>
                              <a:spLocks/>
                            </wps:cNvSpPr>
                            <wps:spPr bwMode="auto">
                              <a:xfrm>
                                <a:off x="375920" y="6215239"/>
                                <a:ext cx="52388" cy="112713"/>
                              </a:xfrm>
                              <a:custGeom>
                                <a:avLst/>
                                <a:gdLst>
                                  <a:gd name="T0" fmla="*/ 0 w 33"/>
                                  <a:gd name="T1" fmla="*/ 0 h 71"/>
                                  <a:gd name="T2" fmla="*/ 33 w 33"/>
                                  <a:gd name="T3" fmla="*/ 71 h 71"/>
                                  <a:gd name="T4" fmla="*/ 24 w 33"/>
                                  <a:gd name="T5" fmla="*/ 71 h 71"/>
                                  <a:gd name="T6" fmla="*/ 11 w 33"/>
                                  <a:gd name="T7" fmla="*/ 36 h 71"/>
                                  <a:gd name="T8" fmla="*/ 0 w 33"/>
                                  <a:gd name="T9" fmla="*/ 0 h 7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33" h="71">
                                    <a:moveTo>
                                      <a:pt x="0" y="0"/>
                                    </a:moveTo>
                                    <a:lnTo>
                                      <a:pt x="33" y="71"/>
                                    </a:lnTo>
                                    <a:lnTo>
                                      <a:pt x="24" y="71"/>
                                    </a:lnTo>
                                    <a:lnTo>
                                      <a:pt x="11" y="3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8" name="Freeform 14"/>
                            <wps:cNvSpPr>
                              <a:spLocks/>
                            </wps:cNvSpPr>
                            <wps:spPr bwMode="auto">
                              <a:xfrm>
                                <a:off x="106045" y="5124627"/>
                                <a:ext cx="23813" cy="150813"/>
                              </a:xfrm>
                              <a:custGeom>
                                <a:avLst/>
                                <a:gdLst>
                                  <a:gd name="T0" fmla="*/ 0 w 15"/>
                                  <a:gd name="T1" fmla="*/ 0 h 95"/>
                                  <a:gd name="T2" fmla="*/ 8 w 15"/>
                                  <a:gd name="T3" fmla="*/ 37 h 95"/>
                                  <a:gd name="T4" fmla="*/ 8 w 15"/>
                                  <a:gd name="T5" fmla="*/ 41 h 95"/>
                                  <a:gd name="T6" fmla="*/ 15 w 15"/>
                                  <a:gd name="T7" fmla="*/ 95 h 95"/>
                                  <a:gd name="T8" fmla="*/ 4 w 15"/>
                                  <a:gd name="T9" fmla="*/ 49 h 95"/>
                                  <a:gd name="T10" fmla="*/ 0 w 15"/>
                                  <a:gd name="T11" fmla="*/ 0 h 9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15" h="95">
                                    <a:moveTo>
                                      <a:pt x="0" y="0"/>
                                    </a:moveTo>
                                    <a:lnTo>
                                      <a:pt x="8" y="37"/>
                                    </a:lnTo>
                                    <a:lnTo>
                                      <a:pt x="8" y="41"/>
                                    </a:lnTo>
                                    <a:lnTo>
                                      <a:pt x="15" y="95"/>
                                    </a:lnTo>
                                    <a:lnTo>
                                      <a:pt x="4" y="49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29" name="Freeform 15"/>
                            <wps:cNvSpPr>
                              <a:spLocks/>
                            </wps:cNvSpPr>
                            <wps:spPr bwMode="auto">
                              <a:xfrm>
                                <a:off x="317182" y="4649964"/>
                                <a:ext cx="638175" cy="1241425"/>
                              </a:xfrm>
                              <a:custGeom>
                                <a:avLst/>
                                <a:gdLst>
                                  <a:gd name="T0" fmla="*/ 402 w 402"/>
                                  <a:gd name="T1" fmla="*/ 0 h 782"/>
                                  <a:gd name="T2" fmla="*/ 402 w 402"/>
                                  <a:gd name="T3" fmla="*/ 1 h 782"/>
                                  <a:gd name="T4" fmla="*/ 363 w 402"/>
                                  <a:gd name="T5" fmla="*/ 39 h 782"/>
                                  <a:gd name="T6" fmla="*/ 325 w 402"/>
                                  <a:gd name="T7" fmla="*/ 79 h 782"/>
                                  <a:gd name="T8" fmla="*/ 290 w 402"/>
                                  <a:gd name="T9" fmla="*/ 121 h 782"/>
                                  <a:gd name="T10" fmla="*/ 255 w 402"/>
                                  <a:gd name="T11" fmla="*/ 164 h 782"/>
                                  <a:gd name="T12" fmla="*/ 211 w 402"/>
                                  <a:gd name="T13" fmla="*/ 222 h 782"/>
                                  <a:gd name="T14" fmla="*/ 171 w 402"/>
                                  <a:gd name="T15" fmla="*/ 284 h 782"/>
                                  <a:gd name="T16" fmla="*/ 133 w 402"/>
                                  <a:gd name="T17" fmla="*/ 346 h 782"/>
                                  <a:gd name="T18" fmla="*/ 100 w 402"/>
                                  <a:gd name="T19" fmla="*/ 411 h 782"/>
                                  <a:gd name="T20" fmla="*/ 71 w 402"/>
                                  <a:gd name="T21" fmla="*/ 478 h 782"/>
                                  <a:gd name="T22" fmla="*/ 45 w 402"/>
                                  <a:gd name="T23" fmla="*/ 546 h 782"/>
                                  <a:gd name="T24" fmla="*/ 27 w 402"/>
                                  <a:gd name="T25" fmla="*/ 617 h 782"/>
                                  <a:gd name="T26" fmla="*/ 13 w 402"/>
                                  <a:gd name="T27" fmla="*/ 689 h 782"/>
                                  <a:gd name="T28" fmla="*/ 7 w 402"/>
                                  <a:gd name="T29" fmla="*/ 761 h 782"/>
                                  <a:gd name="T30" fmla="*/ 7 w 402"/>
                                  <a:gd name="T31" fmla="*/ 782 h 782"/>
                                  <a:gd name="T32" fmla="*/ 0 w 402"/>
                                  <a:gd name="T33" fmla="*/ 765 h 782"/>
                                  <a:gd name="T34" fmla="*/ 1 w 402"/>
                                  <a:gd name="T35" fmla="*/ 761 h 782"/>
                                  <a:gd name="T36" fmla="*/ 7 w 402"/>
                                  <a:gd name="T37" fmla="*/ 688 h 782"/>
                                  <a:gd name="T38" fmla="*/ 21 w 402"/>
                                  <a:gd name="T39" fmla="*/ 616 h 782"/>
                                  <a:gd name="T40" fmla="*/ 40 w 402"/>
                                  <a:gd name="T41" fmla="*/ 545 h 782"/>
                                  <a:gd name="T42" fmla="*/ 66 w 402"/>
                                  <a:gd name="T43" fmla="*/ 475 h 782"/>
                                  <a:gd name="T44" fmla="*/ 95 w 402"/>
                                  <a:gd name="T45" fmla="*/ 409 h 782"/>
                                  <a:gd name="T46" fmla="*/ 130 w 402"/>
                                  <a:gd name="T47" fmla="*/ 343 h 782"/>
                                  <a:gd name="T48" fmla="*/ 167 w 402"/>
                                  <a:gd name="T49" fmla="*/ 281 h 782"/>
                                  <a:gd name="T50" fmla="*/ 209 w 402"/>
                                  <a:gd name="T51" fmla="*/ 220 h 782"/>
                                  <a:gd name="T52" fmla="*/ 253 w 402"/>
                                  <a:gd name="T53" fmla="*/ 163 h 782"/>
                                  <a:gd name="T54" fmla="*/ 287 w 402"/>
                                  <a:gd name="T55" fmla="*/ 120 h 782"/>
                                  <a:gd name="T56" fmla="*/ 324 w 402"/>
                                  <a:gd name="T57" fmla="*/ 78 h 782"/>
                                  <a:gd name="T58" fmla="*/ 362 w 402"/>
                                  <a:gd name="T59" fmla="*/ 38 h 782"/>
                                  <a:gd name="T60" fmla="*/ 402 w 402"/>
                                  <a:gd name="T61" fmla="*/ 0 h 78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02" h="782">
                                    <a:moveTo>
                                      <a:pt x="402" y="0"/>
                                    </a:moveTo>
                                    <a:lnTo>
                                      <a:pt x="402" y="1"/>
                                    </a:lnTo>
                                    <a:lnTo>
                                      <a:pt x="363" y="39"/>
                                    </a:lnTo>
                                    <a:lnTo>
                                      <a:pt x="325" y="79"/>
                                    </a:lnTo>
                                    <a:lnTo>
                                      <a:pt x="290" y="121"/>
                                    </a:lnTo>
                                    <a:lnTo>
                                      <a:pt x="255" y="164"/>
                                    </a:lnTo>
                                    <a:lnTo>
                                      <a:pt x="211" y="222"/>
                                    </a:lnTo>
                                    <a:lnTo>
                                      <a:pt x="171" y="284"/>
                                    </a:lnTo>
                                    <a:lnTo>
                                      <a:pt x="133" y="346"/>
                                    </a:lnTo>
                                    <a:lnTo>
                                      <a:pt x="100" y="411"/>
                                    </a:lnTo>
                                    <a:lnTo>
                                      <a:pt x="71" y="478"/>
                                    </a:lnTo>
                                    <a:lnTo>
                                      <a:pt x="45" y="546"/>
                                    </a:lnTo>
                                    <a:lnTo>
                                      <a:pt x="27" y="617"/>
                                    </a:lnTo>
                                    <a:lnTo>
                                      <a:pt x="13" y="689"/>
                                    </a:lnTo>
                                    <a:lnTo>
                                      <a:pt x="7" y="761"/>
                                    </a:lnTo>
                                    <a:lnTo>
                                      <a:pt x="7" y="782"/>
                                    </a:lnTo>
                                    <a:lnTo>
                                      <a:pt x="0" y="765"/>
                                    </a:lnTo>
                                    <a:lnTo>
                                      <a:pt x="1" y="761"/>
                                    </a:lnTo>
                                    <a:lnTo>
                                      <a:pt x="7" y="688"/>
                                    </a:lnTo>
                                    <a:lnTo>
                                      <a:pt x="21" y="616"/>
                                    </a:lnTo>
                                    <a:lnTo>
                                      <a:pt x="40" y="545"/>
                                    </a:lnTo>
                                    <a:lnTo>
                                      <a:pt x="66" y="475"/>
                                    </a:lnTo>
                                    <a:lnTo>
                                      <a:pt x="95" y="409"/>
                                    </a:lnTo>
                                    <a:lnTo>
                                      <a:pt x="130" y="343"/>
                                    </a:lnTo>
                                    <a:lnTo>
                                      <a:pt x="167" y="281"/>
                                    </a:lnTo>
                                    <a:lnTo>
                                      <a:pt x="209" y="220"/>
                                    </a:lnTo>
                                    <a:lnTo>
                                      <a:pt x="253" y="163"/>
                                    </a:lnTo>
                                    <a:lnTo>
                                      <a:pt x="287" y="120"/>
                                    </a:lnTo>
                                    <a:lnTo>
                                      <a:pt x="324" y="78"/>
                                    </a:lnTo>
                                    <a:lnTo>
                                      <a:pt x="362" y="38"/>
                                    </a:lnTo>
                                    <a:lnTo>
                                      <a:pt x="402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0" name="Freeform 16"/>
                            <wps:cNvSpPr>
                              <a:spLocks/>
                            </wps:cNvSpPr>
                            <wps:spPr bwMode="auto">
                              <a:xfrm>
                                <a:off x="317182" y="5904089"/>
                                <a:ext cx="58738" cy="311150"/>
                              </a:xfrm>
                              <a:custGeom>
                                <a:avLst/>
                                <a:gdLst>
                                  <a:gd name="T0" fmla="*/ 0 w 37"/>
                                  <a:gd name="T1" fmla="*/ 0 h 196"/>
                                  <a:gd name="T2" fmla="*/ 6 w 37"/>
                                  <a:gd name="T3" fmla="*/ 15 h 196"/>
                                  <a:gd name="T4" fmla="*/ 7 w 37"/>
                                  <a:gd name="T5" fmla="*/ 18 h 196"/>
                                  <a:gd name="T6" fmla="*/ 12 w 37"/>
                                  <a:gd name="T7" fmla="*/ 80 h 196"/>
                                  <a:gd name="T8" fmla="*/ 21 w 37"/>
                                  <a:gd name="T9" fmla="*/ 134 h 196"/>
                                  <a:gd name="T10" fmla="*/ 33 w 37"/>
                                  <a:gd name="T11" fmla="*/ 188 h 196"/>
                                  <a:gd name="T12" fmla="*/ 37 w 37"/>
                                  <a:gd name="T13" fmla="*/ 196 h 196"/>
                                  <a:gd name="T14" fmla="*/ 22 w 37"/>
                                  <a:gd name="T15" fmla="*/ 162 h 196"/>
                                  <a:gd name="T16" fmla="*/ 15 w 37"/>
                                  <a:gd name="T17" fmla="*/ 146 h 196"/>
                                  <a:gd name="T18" fmla="*/ 5 w 37"/>
                                  <a:gd name="T19" fmla="*/ 81 h 196"/>
                                  <a:gd name="T20" fmla="*/ 1 w 37"/>
                                  <a:gd name="T21" fmla="*/ 40 h 196"/>
                                  <a:gd name="T22" fmla="*/ 0 w 37"/>
                                  <a:gd name="T23" fmla="*/ 0 h 1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</a:cxnLst>
                                <a:rect l="0" t="0" r="r" b="b"/>
                                <a:pathLst>
                                  <a:path w="37" h="196">
                                    <a:moveTo>
                                      <a:pt x="0" y="0"/>
                                    </a:moveTo>
                                    <a:lnTo>
                                      <a:pt x="6" y="15"/>
                                    </a:lnTo>
                                    <a:lnTo>
                                      <a:pt x="7" y="18"/>
                                    </a:lnTo>
                                    <a:lnTo>
                                      <a:pt x="12" y="80"/>
                                    </a:lnTo>
                                    <a:lnTo>
                                      <a:pt x="21" y="134"/>
                                    </a:lnTo>
                                    <a:lnTo>
                                      <a:pt x="33" y="188"/>
                                    </a:lnTo>
                                    <a:lnTo>
                                      <a:pt x="37" y="196"/>
                                    </a:lnTo>
                                    <a:lnTo>
                                      <a:pt x="22" y="162"/>
                                    </a:lnTo>
                                    <a:lnTo>
                                      <a:pt x="15" y="146"/>
                                    </a:lnTo>
                                    <a:lnTo>
                                      <a:pt x="5" y="81"/>
                                    </a:lnTo>
                                    <a:lnTo>
                                      <a:pt x="1" y="40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1" name="Freeform 17"/>
                            <wps:cNvSpPr>
                              <a:spLocks/>
                            </wps:cNvSpPr>
                            <wps:spPr bwMode="auto">
                              <a:xfrm>
                                <a:off x="363220" y="6223177"/>
                                <a:ext cx="49213" cy="104775"/>
                              </a:xfrm>
                              <a:custGeom>
                                <a:avLst/>
                                <a:gdLst>
                                  <a:gd name="T0" fmla="*/ 0 w 31"/>
                                  <a:gd name="T1" fmla="*/ 0 h 66"/>
                                  <a:gd name="T2" fmla="*/ 31 w 31"/>
                                  <a:gd name="T3" fmla="*/ 66 h 66"/>
                                  <a:gd name="T4" fmla="*/ 24 w 31"/>
                                  <a:gd name="T5" fmla="*/ 66 h 66"/>
                                  <a:gd name="T6" fmla="*/ 0 w 31"/>
                                  <a:gd name="T7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</a:cxnLst>
                                <a:rect l="0" t="0" r="r" b="b"/>
                                <a:pathLst>
                                  <a:path w="31" h="66">
                                    <a:moveTo>
                                      <a:pt x="0" y="0"/>
                                    </a:moveTo>
                                    <a:lnTo>
                                      <a:pt x="31" y="66"/>
                                    </a:lnTo>
                                    <a:lnTo>
                                      <a:pt x="24" y="66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2" name="Freeform 18"/>
                            <wps:cNvSpPr>
                              <a:spLocks/>
                            </wps:cNvSpPr>
                            <wps:spPr bwMode="auto">
                              <a:xfrm>
                                <a:off x="317182" y="5864402"/>
                                <a:ext cx="11113" cy="68263"/>
                              </a:xfrm>
                              <a:custGeom>
                                <a:avLst/>
                                <a:gdLst>
                                  <a:gd name="T0" fmla="*/ 0 w 7"/>
                                  <a:gd name="T1" fmla="*/ 0 h 43"/>
                                  <a:gd name="T2" fmla="*/ 7 w 7"/>
                                  <a:gd name="T3" fmla="*/ 17 h 43"/>
                                  <a:gd name="T4" fmla="*/ 7 w 7"/>
                                  <a:gd name="T5" fmla="*/ 43 h 43"/>
                                  <a:gd name="T6" fmla="*/ 6 w 7"/>
                                  <a:gd name="T7" fmla="*/ 40 h 43"/>
                                  <a:gd name="T8" fmla="*/ 0 w 7"/>
                                  <a:gd name="T9" fmla="*/ 25 h 43"/>
                                  <a:gd name="T10" fmla="*/ 0 w 7"/>
                                  <a:gd name="T11" fmla="*/ 0 h 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7" h="43">
                                    <a:moveTo>
                                      <a:pt x="0" y="0"/>
                                    </a:moveTo>
                                    <a:lnTo>
                                      <a:pt x="7" y="17"/>
                                    </a:lnTo>
                                    <a:lnTo>
                                      <a:pt x="7" y="43"/>
                                    </a:lnTo>
                                    <a:lnTo>
                                      <a:pt x="6" y="40"/>
                                    </a:lnTo>
                                    <a:lnTo>
                                      <a:pt x="0" y="2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3" name="Freeform 19"/>
                            <wps:cNvSpPr>
                              <a:spLocks/>
                            </wps:cNvSpPr>
                            <wps:spPr bwMode="auto">
                              <a:xfrm>
                                <a:off x="340995" y="6135864"/>
                                <a:ext cx="73025" cy="192088"/>
                              </a:xfrm>
                              <a:custGeom>
                                <a:avLst/>
                                <a:gdLst>
                                  <a:gd name="T0" fmla="*/ 0 w 46"/>
                                  <a:gd name="T1" fmla="*/ 0 h 121"/>
                                  <a:gd name="T2" fmla="*/ 7 w 46"/>
                                  <a:gd name="T3" fmla="*/ 16 h 121"/>
                                  <a:gd name="T4" fmla="*/ 22 w 46"/>
                                  <a:gd name="T5" fmla="*/ 50 h 121"/>
                                  <a:gd name="T6" fmla="*/ 33 w 46"/>
                                  <a:gd name="T7" fmla="*/ 86 h 121"/>
                                  <a:gd name="T8" fmla="*/ 46 w 46"/>
                                  <a:gd name="T9" fmla="*/ 121 h 121"/>
                                  <a:gd name="T10" fmla="*/ 45 w 46"/>
                                  <a:gd name="T11" fmla="*/ 121 h 121"/>
                                  <a:gd name="T12" fmla="*/ 14 w 46"/>
                                  <a:gd name="T13" fmla="*/ 55 h 121"/>
                                  <a:gd name="T14" fmla="*/ 11 w 46"/>
                                  <a:gd name="T15" fmla="*/ 44 h 121"/>
                                  <a:gd name="T16" fmla="*/ 0 w 46"/>
                                  <a:gd name="T17" fmla="*/ 0 h 12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</a:cxnLst>
                                <a:rect l="0" t="0" r="r" b="b"/>
                                <a:pathLst>
                                  <a:path w="46" h="121">
                                    <a:moveTo>
                                      <a:pt x="0" y="0"/>
                                    </a:moveTo>
                                    <a:lnTo>
                                      <a:pt x="7" y="16"/>
                                    </a:lnTo>
                                    <a:lnTo>
                                      <a:pt x="22" y="50"/>
                                    </a:lnTo>
                                    <a:lnTo>
                                      <a:pt x="33" y="86"/>
                                    </a:lnTo>
                                    <a:lnTo>
                                      <a:pt x="46" y="121"/>
                                    </a:lnTo>
                                    <a:lnTo>
                                      <a:pt x="45" y="121"/>
                                    </a:lnTo>
                                    <a:lnTo>
                                      <a:pt x="14" y="55"/>
                                    </a:lnTo>
                                    <a:lnTo>
                                      <a:pt x="11" y="44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44546A">
                                  <a:alpha val="20000"/>
                                </a:srgbClr>
                              </a:solidFill>
                              <a:ln w="0">
                                <a:solidFill>
                                  <a:srgbClr val="44546A">
                                    <a:alpha val="20000"/>
                                  </a:srgbClr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CEAE0D" id="Group 5" o:spid="_x0000_s1026" style="position:absolute;left:0;text-align:left;margin-left:24.5pt;margin-top:19.05pt;width:201.4pt;height:751.8pt;z-index:-251657216;mso-position-horizontal-relative:page;mso-position-vertical-relative:page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">
                <v:rect id="Rectangle 6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" fillcolor="#44546a" stroked="f" strokeweight="1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" adj="18883" fillcolor="#4472c4" stroked="f" strokeweight="1pt">
                  <v:textbox inset=",0,14.4pt,0">
                    <w:txbxContent>
                      <w:p w14:paraId="449AD502" w14:textId="77777777" w:rsidR="00F916EB" w:rsidRPr="004B10FA" w:rsidRDefault="00F916EB" w:rsidP="00F916EB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>2</w:t>
                        </w:r>
                        <w:r w:rsidRPr="004B10FA">
                          <w:rPr>
                            <w:color w:val="FFFFFF"/>
                            <w:sz w:val="28"/>
                            <w:szCs w:val="28"/>
                          </w:rPr>
                          <w:t>/202</w:t>
                        </w:r>
                        <w:r>
                          <w:rPr>
                            <w:color w:val="FFFFFF"/>
                            <w:sz w:val="28"/>
                            <w:szCs w:val="28"/>
                          </w:rPr>
                          <w:t>2</w:t>
                        </w:r>
                      </w:p>
                    </w:txbxContent>
                  </v:textbox>
                </v:shape>
                <v:group id="Group 8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Group 9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o:lock v:ext="edit" aspectratio="t"/>
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" path="m,l39,152,84,304r38,113l122,440,76,306,39,180,6,53,,xe" fillcolor="#44546a" strokecolor="#44546a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" path="m,l8,19,37,93r30,74l116,269r-8,l60,169,30,98,1,25,,xe" fillcolor="#44546a" strokecolor="#44546a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" path="m,l,,1,79r2,80l12,317,23,476,39,634,58,792,83,948r24,138l135,1223r5,49l138,1262,105,1106,77,949,53,792,35,634,20,476,9,317,2,159,,79,,xe" fillcolor="#44546a" strokecolor="#44546a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" path="m45,r,l35,66r-9,67l14,267,6,401,3,534,6,669r8,134l18,854r,-3l9,814,8,803,1,669,,534,3,401,12,267,25,132,34,66,45,xe" fillcolor="#44546a" strokecolor="#44546a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" path="m,l10,44r11,82l34,207r19,86l75,380r25,86l120,521r21,55l152,618r2,11l140,595,115,532,93,468,67,383,47,295,28,207,12,104,,xe" fillcolor="#44546a" strokecolor="#44546a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" path="m,l33,69r-9,l12,35,,xe" fillcolor="#44546a" strokecolor="#44546a" strokeweight="0">
                      <v:path arrowok="t" o:connecttype="custom" o:connectlocs="0,0;52388,109538;38100,109538;19050,55563;0,0" o:connectangles="0,0,0,0,0"/>
                    </v:shape>
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" path="m,l9,37r,3l15,93,5,49,,xe" fillcolor="#44546a" strokecolor="#44546a" strokeweight="0">
                      <v:path arrowok="t" o:connecttype="custom" o:connectlocs="0,0;14288,58738;14288,63500;23813,147638;7938,77788;0,0" o:connectangles="0,0,0,0,0,0"/>
                    </v:shape>
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" path="m394,r,l356,38,319,77r-35,40l249,160r-42,58l168,276r-37,63l98,402,69,467,45,535,26,604,14,673,7,746,6,766,,749r1,-5l7,673,21,603,40,533,65,466,94,400r33,-64l164,275r40,-60l248,158r34,-42l318,76,354,37,394,xe" fillcolor="#44546a" strokecolor="#44546a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" path="m,l6,16r1,3l11,80r9,52l33,185r3,9l21,161,15,145,5,81,1,41,,xe" fillcolor="#44546a" strokecolor="#44546a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" path="m,l31,65r-8,l,xe" fillcolor="#44546a" strokecolor="#44546a" strokeweight="0">
                      <v:path arrowok="t" o:connecttype="custom" o:connectlocs="0,0;49213,103188;36513,103188;0,0" o:connectangles="0,0,0,0"/>
                    </v:shape>
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" path="m,l6,17,7,42,6,39,,23,,xe" fillcolor="#44546a" strokecolor="#44546a" strokeweight="0">
                      <v:path arrowok="t" o:connecttype="custom" o:connectlocs="0,0;9525,26988;11113,66675;9525,61913;0,36513;0,0" o:connectangles="0,0,0,0,0,0"/>
                    </v:shape>
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" path="m,l6,16,21,49,33,84r12,34l44,118,13,53,11,42,,xe" fillcolor="#44546a" strokecolor="#44546a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 22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<o:lock v:ext="edit" aspectratio="t"/>
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" path="m,l41,155,86,309r39,116l125,450,79,311,41,183,7,54,,xe" fillcolor="#44546a" strokecolor="#44546a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" path="m,l8,20,37,96r32,74l118,275r-9,l61,174,30,100,,26,,xe" fillcolor="#44546a" strokecolor="#44546a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" path="m,l16,72r4,49l18,112,,31,,xe" fillcolor="#44546a" strokecolor="#44546a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" path="m,l11,46r11,83l36,211r19,90l76,389r27,87l123,533r21,55l155,632r3,11l142,608,118,544,95,478,69,391,47,302,29,212,13,107,,xe" fillcolor="#44546a" strokecolor="#44546a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" path="m,l33,71r-9,l11,36,,xe" fillcolor="#44546a" strokecolor="#44546a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" path="m,l8,37r,4l15,95,4,49,,xe" fillcolor="#44546a" strokecolor="#44546a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" path="m402,r,1l363,39,325,79r-35,42l255,164r-44,58l171,284r-38,62l100,411,71,478,45,546,27,617,13,689,7,761r,21l,765r1,-4l7,688,21,616,40,545,66,475,95,409r35,-66l167,281r42,-61l253,163r34,-43l324,78,362,38,402,xe" fillcolor="#44546a" strokecolor="#44546a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" path="m,l6,15r1,3l12,80r9,54l33,188r4,8l22,162,15,146,5,81,1,40,,xe" fillcolor="#44546a" strokecolor="#44546a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" path="m,l31,66r-7,l,xe" fillcolor="#44546a" strokecolor="#44546a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" path="m,l7,17r,26l6,40,,25,,xe" fillcolor="#44546a" strokecolor="#44546a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" path="m,l7,16,22,50,33,86r13,35l45,121,14,55,11,44,,xe" fillcolor="#44546a" strokecolor="#44546a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mc:Fallback>
        </mc:AlternateContent>
      </w:r>
    </w:p>
    <w:p w14:paraId="6F9C7E4A" w14:textId="77777777" w:rsidR="00F916EB" w:rsidRPr="004B10FA" w:rsidRDefault="00F916EB" w:rsidP="00F916EB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61A5C21C" w14:textId="5BE7849B" w:rsidR="00F916EB" w:rsidRDefault="00F916EB" w:rsidP="00F916EB">
      <w:pPr>
        <w:rPr>
          <w:rFonts w:ascii="Times New Roman" w:hAnsi="Times New Roman" w:cs="Times New Roman"/>
          <w:sz w:val="32"/>
          <w:szCs w:val="32"/>
        </w:rPr>
      </w:pPr>
    </w:p>
    <w:p w14:paraId="2F14954C" w14:textId="0B3689B8" w:rsidR="00F916EB" w:rsidRDefault="005F4557" w:rsidP="00F916EB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5E5E28A" wp14:editId="1E496C1A">
                <wp:simplePos x="0" y="0"/>
                <wp:positionH relativeFrom="margin">
                  <wp:align>center</wp:align>
                </wp:positionH>
                <wp:positionV relativeFrom="page">
                  <wp:posOffset>2428875</wp:posOffset>
                </wp:positionV>
                <wp:extent cx="4975860" cy="1190625"/>
                <wp:effectExtent l="0" t="0" r="15240" b="1270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975860" cy="1190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4A0F4C6" w14:textId="2449786B" w:rsidR="00F916EB" w:rsidRPr="004B10FA" w:rsidRDefault="005F4557" w:rsidP="00B25A4A">
                            <w:pPr>
                              <w:ind w:firstLine="720"/>
                              <w:jc w:val="center"/>
                              <w:rPr>
                                <w:color w:val="40404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Style w:val="fontstyle01"/>
                              </w:rPr>
                              <w:t xml:space="preserve">King </w:t>
                            </w:r>
                            <w:proofErr w:type="spellStart"/>
                            <w:r>
                              <w:rPr>
                                <w:rStyle w:val="fontstyle01"/>
                              </w:rPr>
                              <w:t>Abdulaziz</w:t>
                            </w:r>
                            <w:proofErr w:type="spellEnd"/>
                            <w:r>
                              <w:rPr>
                                <w:rStyle w:val="fontstyle01"/>
                              </w:rPr>
                              <w:t xml:space="preserve"> University</w:t>
                            </w:r>
                            <w:r>
                              <w:rPr>
                                <w:rFonts w:ascii="TimesNewRomanPSMT" w:hAnsi="TimesNewRomanPSMT"/>
                                <w:color w:val="000000"/>
                                <w:sz w:val="36"/>
                                <w:szCs w:val="36"/>
                              </w:rPr>
                              <w:br/>
                            </w:r>
                            <w:r w:rsidR="00B25A4A">
                              <w:rPr>
                                <w:rStyle w:val="fontstyle01"/>
                              </w:rPr>
                              <w:t xml:space="preserve">       </w:t>
                            </w:r>
                            <w:r>
                              <w:rPr>
                                <w:rStyle w:val="fontstyle01"/>
                              </w:rPr>
                              <w:t>Faculty of Engineering</w:t>
                            </w:r>
                            <w:r>
                              <w:rPr>
                                <w:rFonts w:ascii="TimesNewRomanPSMT" w:hAnsi="TimesNewRomanPSMT"/>
                                <w:color w:val="000000"/>
                                <w:sz w:val="36"/>
                                <w:szCs w:val="36"/>
                              </w:rPr>
                              <w:br/>
                            </w:r>
                            <w:r>
                              <w:rPr>
                                <w:rStyle w:val="fontstyle01"/>
                              </w:rPr>
                              <w:t>Department of Electrical and Computer Enginee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E5E28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55" type="#_x0000_t202" style="position:absolute;margin-left:0;margin-top:191.25pt;width:391.8pt;height:93.7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" filled="f" stroked="f" strokeweight=".5pt">
                <v:textbox style="mso-fit-shape-to-text:t" inset="0,0,0,0">
                  <w:txbxContent>
                    <w:p w14:paraId="44A0F4C6" w14:textId="2449786B" w:rsidR="00F916EB" w:rsidRPr="004B10FA" w:rsidRDefault="005F4557" w:rsidP="00B25A4A">
                      <w:pPr>
                        <w:ind w:firstLine="720"/>
                        <w:jc w:val="center"/>
                        <w:rPr>
                          <w:color w:val="404040"/>
                          <w:sz w:val="36"/>
                          <w:szCs w:val="36"/>
                        </w:rPr>
                      </w:pPr>
                      <w:r>
                        <w:rPr>
                          <w:rStyle w:val="fontstyle01"/>
                        </w:rPr>
                        <w:t xml:space="preserve">King </w:t>
                      </w:r>
                      <w:proofErr w:type="spellStart"/>
                      <w:r>
                        <w:rPr>
                          <w:rStyle w:val="fontstyle01"/>
                        </w:rPr>
                        <w:t>Abdulaziz</w:t>
                      </w:r>
                      <w:proofErr w:type="spellEnd"/>
                      <w:r>
                        <w:rPr>
                          <w:rStyle w:val="fontstyle01"/>
                        </w:rPr>
                        <w:t xml:space="preserve"> University</w:t>
                      </w:r>
                      <w:r>
                        <w:rPr>
                          <w:rFonts w:ascii="TimesNewRomanPSMT" w:hAnsi="TimesNewRomanPSMT"/>
                          <w:color w:val="000000"/>
                          <w:sz w:val="36"/>
                          <w:szCs w:val="36"/>
                        </w:rPr>
                        <w:br/>
                      </w:r>
                      <w:r w:rsidR="00B25A4A">
                        <w:rPr>
                          <w:rStyle w:val="fontstyle01"/>
                        </w:rPr>
                        <w:t xml:space="preserve">       </w:t>
                      </w:r>
                      <w:r>
                        <w:rPr>
                          <w:rStyle w:val="fontstyle01"/>
                        </w:rPr>
                        <w:t>Faculty of Engineering</w:t>
                      </w:r>
                      <w:r>
                        <w:rPr>
                          <w:rFonts w:ascii="TimesNewRomanPSMT" w:hAnsi="TimesNewRomanPSMT"/>
                          <w:color w:val="000000"/>
                          <w:sz w:val="36"/>
                          <w:szCs w:val="36"/>
                        </w:rPr>
                        <w:br/>
                      </w:r>
                      <w:r>
                        <w:rPr>
                          <w:rStyle w:val="fontstyle01"/>
                        </w:rPr>
                        <w:t>Department of Electrical and Computer Engineering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43B05861" w14:textId="2E79A187" w:rsidR="00F916EB" w:rsidRDefault="00F916EB" w:rsidP="00F916EB">
      <w:pPr>
        <w:rPr>
          <w:rFonts w:ascii="Times New Roman" w:hAnsi="Times New Roman" w:cs="Times New Roman"/>
          <w:sz w:val="32"/>
          <w:szCs w:val="32"/>
        </w:rPr>
      </w:pPr>
    </w:p>
    <w:p w14:paraId="5F3B5DEC" w14:textId="77777777" w:rsidR="00F916EB" w:rsidRDefault="00F916EB" w:rsidP="00F916EB">
      <w:pPr>
        <w:rPr>
          <w:rFonts w:ascii="Times New Roman" w:hAnsi="Times New Roman" w:cs="Times New Roman"/>
          <w:sz w:val="32"/>
          <w:szCs w:val="32"/>
        </w:rPr>
      </w:pPr>
    </w:p>
    <w:p w14:paraId="038F1B07" w14:textId="77777777" w:rsidR="00F916EB" w:rsidRDefault="00F916EB" w:rsidP="00F916EB">
      <w:pPr>
        <w:rPr>
          <w:rFonts w:ascii="Times New Roman" w:hAnsi="Times New Roman" w:cs="Times New Roman"/>
          <w:sz w:val="32"/>
          <w:szCs w:val="32"/>
        </w:rPr>
      </w:pPr>
    </w:p>
    <w:p w14:paraId="240C8B6D" w14:textId="527369C6" w:rsidR="00F916EB" w:rsidRDefault="00340B7A" w:rsidP="00F916EB">
      <w:pPr>
        <w:rPr>
          <w:rFonts w:ascii="Times New Roman" w:hAnsi="Times New Roman" w:cs="Times New Roman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91440" distB="91440" distL="114300" distR="114300" simplePos="0" relativeHeight="251662336" behindDoc="0" locked="0" layoutInCell="1" allowOverlap="1" wp14:anchorId="74EED845" wp14:editId="79B3F197">
                <wp:simplePos x="0" y="0"/>
                <wp:positionH relativeFrom="margin">
                  <wp:align>center</wp:align>
                </wp:positionH>
                <wp:positionV relativeFrom="paragraph">
                  <wp:posOffset>584835</wp:posOffset>
                </wp:positionV>
                <wp:extent cx="3477260" cy="1276350"/>
                <wp:effectExtent l="0" t="0" r="0" b="0"/>
                <wp:wrapTopAndBottom/>
                <wp:docPr id="307" name="Text Box 3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7260" cy="1276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4E4F7" w14:textId="1694502C" w:rsidR="00340B7A" w:rsidRDefault="00340B7A" w:rsidP="00F916EB">
                            <w:pPr>
                              <w:pBdr>
                                <w:top w:val="single" w:sz="24" w:space="8" w:color="4472C4"/>
                                <w:bottom w:val="single" w:sz="24" w:space="8" w:color="4472C4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340B7A">
                              <w:rPr>
                                <w:i/>
                                <w:iCs/>
                                <w:color w:val="000000"/>
                                <w:sz w:val="36"/>
                                <w:szCs w:val="36"/>
                              </w:rPr>
                              <w:t>EE 460: Digital Design II</w:t>
                            </w:r>
                          </w:p>
                          <w:p w14:paraId="6578FDE6" w14:textId="074819E8" w:rsidR="00F916EB" w:rsidRDefault="00340B7A" w:rsidP="00EA23DD">
                            <w:pPr>
                              <w:pBdr>
                                <w:top w:val="single" w:sz="24" w:space="8" w:color="4472C4"/>
                                <w:bottom w:val="single" w:sz="24" w:space="8" w:color="4472C4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000000"/>
                                <w:sz w:val="36"/>
                                <w:szCs w:val="36"/>
                              </w:rPr>
                            </w:pPr>
                            <w:r w:rsidRPr="00340B7A">
                              <w:rPr>
                                <w:i/>
                                <w:iCs/>
                                <w:color w:val="000000"/>
                                <w:sz w:val="36"/>
                                <w:szCs w:val="36"/>
                              </w:rPr>
                              <w:t>Fibonacci Number Generator</w:t>
                            </w:r>
                          </w:p>
                          <w:p w14:paraId="74168A0F" w14:textId="00F0E9DF" w:rsidR="00C7178A" w:rsidRPr="004B10FA" w:rsidRDefault="00C7178A" w:rsidP="00EA23DD">
                            <w:pPr>
                              <w:pBdr>
                                <w:top w:val="single" w:sz="24" w:space="8" w:color="4472C4"/>
                                <w:bottom w:val="single" w:sz="24" w:space="8" w:color="4472C4"/>
                              </w:pBdr>
                              <w:spacing w:after="0"/>
                              <w:jc w:val="center"/>
                              <w:rPr>
                                <w:i/>
                                <w:iCs/>
                                <w:color w:val="000000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000000"/>
                                <w:sz w:val="36"/>
                                <w:szCs w:val="36"/>
                              </w:rPr>
                              <w:t>Section: 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585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ED845" id="Text Box 307" o:spid="_x0000_s1056" type="#_x0000_t202" style="position:absolute;margin-left:0;margin-top:46.05pt;width:273.8pt;height:100.5pt;z-index:251662336;visibility:visible;mso-wrap-style:square;mso-width-percent:585;mso-height-percent:0;mso-wrap-distance-left:9pt;mso-wrap-distance-top:7.2pt;mso-wrap-distance-right:9pt;mso-wrap-distance-bottom:7.2pt;mso-position-horizontal:center;mso-position-horizontal-relative:margin;mso-position-vertical:absolute;mso-position-vertical-relative:text;mso-width-percent:585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" filled="f" stroked="f">
                <v:textbox>
                  <w:txbxContent>
                    <w:p w14:paraId="2744E4F7" w14:textId="1694502C" w:rsidR="00340B7A" w:rsidRDefault="00340B7A" w:rsidP="00F916EB">
                      <w:pPr>
                        <w:pBdr>
                          <w:top w:val="single" w:sz="24" w:space="8" w:color="4472C4"/>
                          <w:bottom w:val="single" w:sz="24" w:space="8" w:color="4472C4"/>
                        </w:pBdr>
                        <w:spacing w:after="0"/>
                        <w:jc w:val="center"/>
                        <w:rPr>
                          <w:i/>
                          <w:iCs/>
                          <w:color w:val="000000"/>
                          <w:sz w:val="36"/>
                          <w:szCs w:val="36"/>
                        </w:rPr>
                      </w:pPr>
                      <w:r w:rsidRPr="00340B7A">
                        <w:rPr>
                          <w:i/>
                          <w:iCs/>
                          <w:color w:val="000000"/>
                          <w:sz w:val="36"/>
                          <w:szCs w:val="36"/>
                        </w:rPr>
                        <w:t>EE 460: Digital Design II</w:t>
                      </w:r>
                    </w:p>
                    <w:p w14:paraId="6578FDE6" w14:textId="074819E8" w:rsidR="00F916EB" w:rsidRDefault="00340B7A" w:rsidP="00EA23DD">
                      <w:pPr>
                        <w:pBdr>
                          <w:top w:val="single" w:sz="24" w:space="8" w:color="4472C4"/>
                          <w:bottom w:val="single" w:sz="24" w:space="8" w:color="4472C4"/>
                        </w:pBdr>
                        <w:spacing w:after="0"/>
                        <w:jc w:val="center"/>
                        <w:rPr>
                          <w:i/>
                          <w:iCs/>
                          <w:color w:val="000000"/>
                          <w:sz w:val="36"/>
                          <w:szCs w:val="36"/>
                        </w:rPr>
                      </w:pPr>
                      <w:r w:rsidRPr="00340B7A">
                        <w:rPr>
                          <w:i/>
                          <w:iCs/>
                          <w:color w:val="000000"/>
                          <w:sz w:val="36"/>
                          <w:szCs w:val="36"/>
                        </w:rPr>
                        <w:t>Fibonacci Number Generator</w:t>
                      </w:r>
                    </w:p>
                    <w:p w14:paraId="74168A0F" w14:textId="00F0E9DF" w:rsidR="00C7178A" w:rsidRPr="004B10FA" w:rsidRDefault="00C7178A" w:rsidP="00EA23DD">
                      <w:pPr>
                        <w:pBdr>
                          <w:top w:val="single" w:sz="24" w:space="8" w:color="4472C4"/>
                          <w:bottom w:val="single" w:sz="24" w:space="8" w:color="4472C4"/>
                        </w:pBdr>
                        <w:spacing w:after="0"/>
                        <w:jc w:val="center"/>
                        <w:rPr>
                          <w:i/>
                          <w:iCs/>
                          <w:color w:val="000000"/>
                          <w:sz w:val="36"/>
                          <w:szCs w:val="36"/>
                        </w:rPr>
                      </w:pPr>
                      <w:r>
                        <w:rPr>
                          <w:i/>
                          <w:iCs/>
                          <w:color w:val="000000"/>
                          <w:sz w:val="36"/>
                          <w:szCs w:val="36"/>
                        </w:rPr>
                        <w:t>Section: CA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04D8AB3" w14:textId="27DC88A8" w:rsidR="00F916EB" w:rsidRDefault="00F916EB" w:rsidP="00F916EB">
      <w:pPr>
        <w:rPr>
          <w:rFonts w:ascii="Times New Roman" w:hAnsi="Times New Roman" w:cs="Times New Roman"/>
          <w:sz w:val="32"/>
          <w:szCs w:val="32"/>
        </w:rPr>
      </w:pPr>
    </w:p>
    <w:tbl>
      <w:tblPr>
        <w:tblpPr w:leftFromText="180" w:rightFromText="180" w:vertAnchor="text" w:horzAnchor="margin" w:tblpXSpec="center" w:tblpY="80"/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5927"/>
        <w:gridCol w:w="1777"/>
      </w:tblGrid>
      <w:tr w:rsidR="00512B9E" w:rsidRPr="00346591" w14:paraId="60F85693" w14:textId="77777777" w:rsidTr="00512B9E">
        <w:tc>
          <w:tcPr>
            <w:tcW w:w="5927" w:type="dxa"/>
            <w:tcBorders>
              <w:bottom w:val="single" w:sz="12" w:space="0" w:color="8EAADB"/>
            </w:tcBorders>
          </w:tcPr>
          <w:p w14:paraId="42DD08F0" w14:textId="77777777" w:rsidR="00512B9E" w:rsidRPr="00346591" w:rsidRDefault="00512B9E" w:rsidP="00512B9E">
            <w:pPr>
              <w:spacing w:after="0" w:line="240" w:lineRule="auto"/>
              <w:jc w:val="both"/>
              <w:rPr>
                <w:rFonts w:eastAsia="Times New Roman" w:cs="Times New Roman"/>
                <w:b/>
                <w:bCs/>
                <w:color w:val="2F5496"/>
                <w:sz w:val="28"/>
                <w:szCs w:val="28"/>
              </w:rPr>
            </w:pPr>
            <w:bookmarkStart w:id="0" w:name="_Hlk88911127"/>
            <w:r w:rsidRPr="00346591">
              <w:rPr>
                <w:rFonts w:eastAsia="Times New Roman" w:cs="Times New Roman"/>
                <w:b/>
                <w:bCs/>
                <w:color w:val="2F5496"/>
                <w:sz w:val="28"/>
                <w:szCs w:val="28"/>
              </w:rPr>
              <w:t>Name</w:t>
            </w:r>
          </w:p>
        </w:tc>
        <w:tc>
          <w:tcPr>
            <w:tcW w:w="1777" w:type="dxa"/>
            <w:tcBorders>
              <w:bottom w:val="single" w:sz="12" w:space="0" w:color="8EAADB"/>
            </w:tcBorders>
          </w:tcPr>
          <w:p w14:paraId="34ACB714" w14:textId="77777777" w:rsidR="00512B9E" w:rsidRPr="00346591" w:rsidRDefault="00512B9E" w:rsidP="00512B9E">
            <w:pPr>
              <w:spacing w:after="0" w:line="240" w:lineRule="auto"/>
              <w:jc w:val="both"/>
              <w:rPr>
                <w:rFonts w:eastAsia="Times New Roman" w:cs="Times New Roman"/>
                <w:b/>
                <w:bCs/>
                <w:color w:val="2F5496"/>
                <w:sz w:val="32"/>
                <w:szCs w:val="32"/>
              </w:rPr>
            </w:pPr>
            <w:r w:rsidRPr="00346591">
              <w:rPr>
                <w:rFonts w:eastAsia="Times New Roman" w:cs="Times New Roman"/>
                <w:b/>
                <w:bCs/>
                <w:color w:val="2F5496"/>
                <w:sz w:val="32"/>
                <w:szCs w:val="32"/>
              </w:rPr>
              <w:t>ID</w:t>
            </w:r>
          </w:p>
        </w:tc>
      </w:tr>
      <w:bookmarkEnd w:id="0"/>
      <w:tr w:rsidR="00512B9E" w:rsidRPr="00346591" w14:paraId="3FD34ED2" w14:textId="77777777" w:rsidTr="00512B9E">
        <w:tc>
          <w:tcPr>
            <w:tcW w:w="5927" w:type="dxa"/>
            <w:shd w:val="clear" w:color="auto" w:fill="D9E2F3"/>
            <w:hideMark/>
          </w:tcPr>
          <w:p w14:paraId="321E3D37" w14:textId="77777777" w:rsidR="00512B9E" w:rsidRPr="002E2C47" w:rsidRDefault="00512B9E" w:rsidP="00512B9E">
            <w:pPr>
              <w:spacing w:after="0" w:line="240" w:lineRule="auto"/>
              <w:jc w:val="both"/>
              <w:rPr>
                <w:rFonts w:eastAsia="Times New Roman" w:cs="Times New Roman"/>
                <w:b/>
                <w:bCs/>
                <w:color w:val="2F5496"/>
                <w:sz w:val="28"/>
                <w:szCs w:val="28"/>
              </w:rPr>
            </w:pPr>
            <w:r w:rsidRPr="002E2C47">
              <w:rPr>
                <w:rFonts w:eastAsia="Times New Roman" w:cs="Times New Roman"/>
                <w:b/>
                <w:bCs/>
                <w:color w:val="2F5496"/>
                <w:sz w:val="28"/>
                <w:szCs w:val="28"/>
              </w:rPr>
              <w:t xml:space="preserve">Asaad Waleed </w:t>
            </w:r>
            <w:proofErr w:type="spellStart"/>
            <w:r w:rsidRPr="002E2C47">
              <w:rPr>
                <w:rFonts w:eastAsia="Times New Roman" w:cs="Times New Roman"/>
                <w:b/>
                <w:bCs/>
                <w:color w:val="2F5496"/>
                <w:sz w:val="28"/>
                <w:szCs w:val="28"/>
              </w:rPr>
              <w:t>Dadoush</w:t>
            </w:r>
            <w:proofErr w:type="spellEnd"/>
          </w:p>
        </w:tc>
        <w:tc>
          <w:tcPr>
            <w:tcW w:w="1777" w:type="dxa"/>
            <w:shd w:val="clear" w:color="auto" w:fill="D9E2F3"/>
            <w:hideMark/>
          </w:tcPr>
          <w:p w14:paraId="4D1F2B77" w14:textId="77777777" w:rsidR="00512B9E" w:rsidRPr="00346591" w:rsidRDefault="00512B9E" w:rsidP="00512B9E">
            <w:pPr>
              <w:spacing w:after="0" w:line="240" w:lineRule="auto"/>
              <w:jc w:val="both"/>
              <w:rPr>
                <w:rFonts w:eastAsia="Times New Roman" w:cs="Times New Roman"/>
                <w:color w:val="2F5496"/>
                <w:sz w:val="32"/>
                <w:szCs w:val="32"/>
              </w:rPr>
            </w:pPr>
            <w:r>
              <w:rPr>
                <w:rFonts w:eastAsia="Times New Roman" w:cs="Times New Roman"/>
                <w:color w:val="2F5496"/>
                <w:sz w:val="32"/>
                <w:szCs w:val="32"/>
              </w:rPr>
              <w:t>1766585</w:t>
            </w:r>
          </w:p>
        </w:tc>
      </w:tr>
    </w:tbl>
    <w:p w14:paraId="1039BF8C" w14:textId="076A44B9" w:rsidR="00D410E0" w:rsidRDefault="00D410E0"/>
    <w:p w14:paraId="12DB1645" w14:textId="79F21D38" w:rsidR="00EA23DD" w:rsidRPr="00EA23DD" w:rsidRDefault="00EA23DD" w:rsidP="00EA23DD"/>
    <w:p w14:paraId="5857EA79" w14:textId="3FCB0AFC" w:rsidR="00EA23DD" w:rsidRPr="00EA23DD" w:rsidRDefault="00EA23DD" w:rsidP="00EA23DD"/>
    <w:p w14:paraId="6B713604" w14:textId="0CFEAF91" w:rsidR="00EA23DD" w:rsidRPr="00EA23DD" w:rsidRDefault="00C7178A" w:rsidP="00EA23DD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3F0D6A" wp14:editId="75E4C362">
                <wp:simplePos x="0" y="0"/>
                <wp:positionH relativeFrom="margin">
                  <wp:align>center</wp:align>
                </wp:positionH>
                <wp:positionV relativeFrom="page">
                  <wp:posOffset>6802755</wp:posOffset>
                </wp:positionV>
                <wp:extent cx="3743325" cy="1190625"/>
                <wp:effectExtent l="0" t="0" r="9525" b="15240"/>
                <wp:wrapNone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743325" cy="11906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C15C8C3" w14:textId="0C51DE9F" w:rsidR="002E4361" w:rsidRDefault="00CE425E" w:rsidP="00CE425E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CE425E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Instructor</w:t>
                            </w:r>
                          </w:p>
                          <w:p w14:paraId="0902517F" w14:textId="730D9B90" w:rsidR="00512B9E" w:rsidRPr="00CE425E" w:rsidRDefault="002E4361" w:rsidP="002E4361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CE425E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Dr. Mohammad </w:t>
                            </w:r>
                            <w:proofErr w:type="spellStart"/>
                            <w:r w:rsidRPr="00CE425E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40"/>
                                <w:szCs w:val="40"/>
                              </w:rPr>
                              <w:t>Awedh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3F0D6A" id="Text Box 34" o:spid="_x0000_s1057" type="#_x0000_t202" style="position:absolute;margin-left:0;margin-top:535.65pt;width:294.75pt;height:93.7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" filled="f" stroked="f" strokeweight=".5pt">
                <v:textbox style="mso-fit-shape-to-text:t" inset="0,0,0,0">
                  <w:txbxContent>
                    <w:p w14:paraId="6C15C8C3" w14:textId="0C51DE9F" w:rsidR="002E4361" w:rsidRDefault="00CE425E" w:rsidP="00CE425E">
                      <w:pPr>
                        <w:jc w:val="center"/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CE425E">
                        <w:rPr>
                          <w:rFonts w:asciiTheme="majorBidi" w:hAnsiTheme="majorBidi" w:cstheme="majorBidi"/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Instructor</w:t>
                      </w:r>
                    </w:p>
                    <w:p w14:paraId="0902517F" w14:textId="730D9B90" w:rsidR="00512B9E" w:rsidRPr="00CE425E" w:rsidRDefault="002E4361" w:rsidP="002E4361">
                      <w:pPr>
                        <w:jc w:val="center"/>
                        <w:rPr>
                          <w:rFonts w:asciiTheme="majorBidi" w:hAnsiTheme="majorBidi" w:cstheme="majorBidi"/>
                          <w:color w:val="000000" w:themeColor="text1"/>
                          <w:sz w:val="40"/>
                          <w:szCs w:val="40"/>
                        </w:rPr>
                      </w:pPr>
                      <w:r w:rsidRPr="00CE425E">
                        <w:rPr>
                          <w:rFonts w:asciiTheme="majorBidi" w:hAnsiTheme="majorBidi" w:cstheme="majorBidi"/>
                          <w:color w:val="000000" w:themeColor="text1"/>
                          <w:sz w:val="40"/>
                          <w:szCs w:val="40"/>
                        </w:rPr>
                        <w:t xml:space="preserve">Dr. Mohammad </w:t>
                      </w:r>
                      <w:proofErr w:type="spellStart"/>
                      <w:r w:rsidRPr="00CE425E">
                        <w:rPr>
                          <w:rFonts w:asciiTheme="majorBidi" w:hAnsiTheme="majorBidi" w:cstheme="majorBidi"/>
                          <w:color w:val="000000" w:themeColor="text1"/>
                          <w:sz w:val="40"/>
                          <w:szCs w:val="40"/>
                        </w:rPr>
                        <w:t>Awedh</w:t>
                      </w:r>
                      <w:proofErr w:type="spellEnd"/>
                    </w:p>
                  </w:txbxContent>
                </v:textbox>
                <w10:wrap anchorx="margin" anchory="page"/>
              </v:shape>
            </w:pict>
          </mc:Fallback>
        </mc:AlternateContent>
      </w:r>
    </w:p>
    <w:p w14:paraId="2F06B459" w14:textId="3AC75B19" w:rsidR="00EA23DD" w:rsidRPr="00EA23DD" w:rsidRDefault="00EA23DD" w:rsidP="00EA23DD"/>
    <w:p w14:paraId="709CFD40" w14:textId="67CBE122" w:rsidR="006C4BC8" w:rsidRDefault="00C7178A" w:rsidP="00EA23DD">
      <w:pPr>
        <w:jc w:val="center"/>
      </w:pPr>
      <w:r>
        <w:tab/>
      </w:r>
    </w:p>
    <w:p w14:paraId="1388B0B1" w14:textId="77777777" w:rsidR="006C4BC8" w:rsidRDefault="006C4BC8">
      <w:r>
        <w:br w:type="page"/>
      </w:r>
    </w:p>
    <w:sdt>
      <w:sdtPr>
        <w:id w:val="-47961252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6E0E4235" w14:textId="3CC1CBD5" w:rsidR="00B27A93" w:rsidRDefault="00B27A93">
          <w:pPr>
            <w:pStyle w:val="TOCHeading"/>
          </w:pPr>
          <w:r>
            <w:t>Contents</w:t>
          </w:r>
        </w:p>
        <w:p w14:paraId="6DA080C7" w14:textId="4EBFA28B" w:rsidR="00B27A93" w:rsidRDefault="00B27A93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192164" w:history="1">
            <w:r w:rsidRPr="006E527B">
              <w:rPr>
                <w:rStyle w:val="Hyperlink"/>
                <w:b/>
                <w:bCs/>
                <w:noProof/>
              </w:rPr>
              <w:t>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199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79503F" w14:textId="3E9D2845" w:rsidR="00B27A93" w:rsidRDefault="00B27A9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192165" w:history="1">
            <w:r w:rsidRPr="006E527B">
              <w:rPr>
                <w:rStyle w:val="Hyperlink"/>
                <w:b/>
                <w:bCs/>
                <w:noProof/>
              </w:rPr>
              <w:t>Top-level block dia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199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867C3" w14:textId="684CF49F" w:rsidR="00B27A93" w:rsidRDefault="00B27A9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192166" w:history="1">
            <w:r w:rsidRPr="006E527B">
              <w:rPr>
                <w:rStyle w:val="Hyperlink"/>
                <w:b/>
                <w:bCs/>
                <w:noProof/>
              </w:rPr>
              <w:t>Fibonacci Number Generato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199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18CBD" w14:textId="2A526B82" w:rsidR="00B27A93" w:rsidRDefault="00B27A9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192167" w:history="1">
            <w:r w:rsidRPr="006E527B">
              <w:rPr>
                <w:rStyle w:val="Hyperlink"/>
                <w:b/>
                <w:bCs/>
                <w:noProof/>
              </w:rPr>
              <w:t>Inside the block of Fibonacci Number Generato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199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113E3" w14:textId="25DA3EA2" w:rsidR="00B27A93" w:rsidRDefault="00B27A9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192168" w:history="1">
            <w:r w:rsidRPr="006E527B">
              <w:rPr>
                <w:rStyle w:val="Hyperlink"/>
                <w:b/>
                <w:bCs/>
                <w:noProof/>
              </w:rPr>
              <w:t>Datapat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199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4D498" w14:textId="118248A3" w:rsidR="00B27A93" w:rsidRDefault="00B27A9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192169" w:history="1">
            <w:r w:rsidRPr="006E527B">
              <w:rPr>
                <w:rStyle w:val="Hyperlink"/>
                <w:b/>
                <w:bCs/>
                <w:noProof/>
              </w:rPr>
              <w:t>Control Uni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199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C789F" w14:textId="1F8ECEB8" w:rsidR="00B27A93" w:rsidRDefault="00B27A9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6192170" w:history="1">
            <w:r w:rsidRPr="006E527B">
              <w:rPr>
                <w:rStyle w:val="Hyperlink"/>
                <w:b/>
                <w:bCs/>
                <w:noProof/>
              </w:rPr>
              <w:t>Simulations and Testbenc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9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4199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EE743" w14:textId="000E3988" w:rsidR="00B27A93" w:rsidRDefault="00B27A93">
          <w:r>
            <w:rPr>
              <w:b/>
              <w:bCs/>
              <w:noProof/>
            </w:rPr>
            <w:fldChar w:fldCharType="end"/>
          </w:r>
        </w:p>
      </w:sdtContent>
    </w:sdt>
    <w:p w14:paraId="4E2B2233" w14:textId="53E44752" w:rsidR="00EA23DD" w:rsidRDefault="00EA23DD" w:rsidP="006C4BC8"/>
    <w:p w14:paraId="77910567" w14:textId="118940D9" w:rsidR="009B6E1E" w:rsidRDefault="009B6E1E" w:rsidP="006C4BC8"/>
    <w:p w14:paraId="59898532" w14:textId="58476427" w:rsidR="009B6E1E" w:rsidRDefault="009B6E1E" w:rsidP="006C4BC8"/>
    <w:p w14:paraId="45DA166B" w14:textId="5A9AD013" w:rsidR="005A0861" w:rsidRDefault="005A0861" w:rsidP="006C4BC8"/>
    <w:p w14:paraId="002D5481" w14:textId="660F860B" w:rsidR="005A0861" w:rsidRDefault="005A0861" w:rsidP="006C4BC8"/>
    <w:p w14:paraId="7C964224" w14:textId="2B7447C1" w:rsidR="005A0861" w:rsidRDefault="005A0861" w:rsidP="006C4BC8"/>
    <w:p w14:paraId="26F18783" w14:textId="1AE8829C" w:rsidR="005A0861" w:rsidRDefault="005A0861" w:rsidP="006C4BC8"/>
    <w:p w14:paraId="64E7623A" w14:textId="1BB036D2" w:rsidR="005A0861" w:rsidRDefault="005A0861" w:rsidP="006C4BC8"/>
    <w:p w14:paraId="5233D168" w14:textId="28F568AF" w:rsidR="005A0861" w:rsidRDefault="005A0861" w:rsidP="006C4BC8"/>
    <w:p w14:paraId="69BDDC9C" w14:textId="33C5411D" w:rsidR="005A0861" w:rsidRDefault="005A0861" w:rsidP="006C4BC8"/>
    <w:p w14:paraId="315FB35A" w14:textId="3F7057EA" w:rsidR="005A0861" w:rsidRDefault="005A0861" w:rsidP="006C4BC8"/>
    <w:p w14:paraId="53E98C24" w14:textId="41B21CA4" w:rsidR="005A0861" w:rsidRDefault="005A0861" w:rsidP="006C4BC8"/>
    <w:p w14:paraId="69019811" w14:textId="552874F1" w:rsidR="005A0861" w:rsidRDefault="005A0861" w:rsidP="006C4BC8"/>
    <w:p w14:paraId="0C1B18EC" w14:textId="0697C146" w:rsidR="009D4E4B" w:rsidRDefault="009D4E4B" w:rsidP="006C4BC8"/>
    <w:p w14:paraId="06DE3C00" w14:textId="16B08DDD" w:rsidR="009D4E4B" w:rsidRDefault="009D4E4B" w:rsidP="006C4BC8"/>
    <w:p w14:paraId="0E3F242A" w14:textId="275B20AC" w:rsidR="009D4E4B" w:rsidRDefault="009D4E4B" w:rsidP="006C4BC8"/>
    <w:p w14:paraId="6E012FE9" w14:textId="3E97FE26" w:rsidR="009D4E4B" w:rsidRDefault="009D4E4B" w:rsidP="006C4BC8"/>
    <w:p w14:paraId="67FDBF0F" w14:textId="0C9798B1" w:rsidR="009D4E4B" w:rsidRDefault="009D4E4B" w:rsidP="006C4BC8"/>
    <w:p w14:paraId="2EC9638B" w14:textId="7EFC8989" w:rsidR="009D4E4B" w:rsidRDefault="009D4E4B" w:rsidP="006C4BC8"/>
    <w:p w14:paraId="393535E5" w14:textId="77777777" w:rsidR="009D4E4B" w:rsidRDefault="009D4E4B" w:rsidP="006C4BC8"/>
    <w:p w14:paraId="433B8EDB" w14:textId="61DAEA23" w:rsidR="005A0861" w:rsidRDefault="009D4E4B" w:rsidP="006C4BC8">
      <w:pPr>
        <w:rPr>
          <w:rFonts w:asciiTheme="majorHAnsi" w:hAnsiTheme="majorHAnsi" w:cstheme="majorHAnsi"/>
          <w:color w:val="2E74B5" w:themeColor="accent5" w:themeShade="BF"/>
          <w:sz w:val="32"/>
          <w:szCs w:val="32"/>
        </w:rPr>
      </w:pPr>
      <w:r w:rsidRPr="009D4E4B">
        <w:rPr>
          <w:rFonts w:asciiTheme="majorHAnsi" w:hAnsiTheme="majorHAnsi" w:cstheme="majorHAnsi"/>
          <w:color w:val="2E74B5" w:themeColor="accent5" w:themeShade="BF"/>
          <w:sz w:val="32"/>
          <w:szCs w:val="32"/>
        </w:rPr>
        <w:lastRenderedPageBreak/>
        <w:t>List of Figures</w:t>
      </w:r>
    </w:p>
    <w:p w14:paraId="35E78173" w14:textId="70E9DCE7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>
        <w:rPr>
          <w:rFonts w:asciiTheme="majorHAnsi" w:hAnsiTheme="majorHAnsi" w:cstheme="majorHAnsi"/>
          <w:color w:val="2E74B5" w:themeColor="accent5" w:themeShade="BF"/>
          <w:sz w:val="32"/>
          <w:szCs w:val="32"/>
        </w:rPr>
        <w:fldChar w:fldCharType="begin"/>
      </w:r>
      <w:r>
        <w:rPr>
          <w:rFonts w:asciiTheme="majorHAnsi" w:hAnsiTheme="majorHAnsi" w:cstheme="majorHAnsi"/>
          <w:color w:val="2E74B5" w:themeColor="accent5" w:themeShade="BF"/>
          <w:sz w:val="32"/>
          <w:szCs w:val="32"/>
        </w:rPr>
        <w:instrText xml:space="preserve"> TOC \h \z \c "Figure" </w:instrText>
      </w:r>
      <w:r>
        <w:rPr>
          <w:rFonts w:asciiTheme="majorHAnsi" w:hAnsiTheme="majorHAnsi" w:cstheme="majorHAnsi"/>
          <w:color w:val="2E74B5" w:themeColor="accent5" w:themeShade="BF"/>
          <w:sz w:val="32"/>
          <w:szCs w:val="32"/>
        </w:rPr>
        <w:fldChar w:fldCharType="separate"/>
      </w:r>
      <w:hyperlink w:anchor="_Toc96192316" w:history="1">
        <w:r w:rsidRPr="00E40C6B">
          <w:rPr>
            <w:rStyle w:val="Hyperlink"/>
            <w:noProof/>
          </w:rPr>
          <w:t>Figure 1: Top-level block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D5DF997" w14:textId="7DB3B1D6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17" w:history="1">
        <w:r w:rsidRPr="00E40C6B">
          <w:rPr>
            <w:rStyle w:val="Hyperlink"/>
            <w:noProof/>
          </w:rPr>
          <w:t>Figure 2: Fibonacci Number Generator 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93CBD0A" w14:textId="14AB6951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18" w:history="1">
        <w:r w:rsidRPr="00E40C6B">
          <w:rPr>
            <w:rStyle w:val="Hyperlink"/>
            <w:noProof/>
          </w:rPr>
          <w:t>Figure 3:  inside the block of Fibonacci Number Genera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A2D28C2" w14:textId="44B6F4B0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19" w:history="1">
        <w:r w:rsidRPr="00E40C6B">
          <w:rPr>
            <w:rStyle w:val="Hyperlink"/>
            <w:noProof/>
          </w:rPr>
          <w:t>Figure 4: Fibonacci Number Generator synthe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1818B8C" w14:textId="5DB820CF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20" w:history="1">
        <w:r w:rsidRPr="00E40C6B">
          <w:rPr>
            <w:rStyle w:val="Hyperlink"/>
            <w:noProof/>
          </w:rPr>
          <w:t>Figure 5: Datapath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1D33102" w14:textId="61A87B8C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21" w:history="1">
        <w:r w:rsidRPr="00E40C6B">
          <w:rPr>
            <w:rStyle w:val="Hyperlink"/>
            <w:noProof/>
          </w:rPr>
          <w:t>Figure 6: Datapath synthe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E0BE795" w14:textId="510CBB2E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22" w:history="1">
        <w:r w:rsidRPr="00E40C6B">
          <w:rPr>
            <w:rStyle w:val="Hyperlink"/>
            <w:noProof/>
          </w:rPr>
          <w:t>Figure 7: Control Unit blo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9BFE809" w14:textId="70C5E6E8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23" w:history="1">
        <w:r w:rsidRPr="00E40C6B">
          <w:rPr>
            <w:rStyle w:val="Hyperlink"/>
            <w:noProof/>
          </w:rPr>
          <w:t>Figure 8: Control Unit synthe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235A837" w14:textId="4E88616B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24" w:history="1">
        <w:r w:rsidRPr="00E40C6B">
          <w:rPr>
            <w:rStyle w:val="Hyperlink"/>
            <w:noProof/>
          </w:rPr>
          <w:t>Figure 9: Stat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F832510" w14:textId="791F358A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25" w:history="1">
        <w:r w:rsidRPr="00E40C6B">
          <w:rPr>
            <w:rStyle w:val="Hyperlink"/>
            <w:noProof/>
          </w:rPr>
          <w:t>Figure 10: Testbench Resul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531C3E9" w14:textId="251644A1" w:rsidR="000F5E3F" w:rsidRDefault="000F5E3F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96192326" w:history="1">
        <w:r w:rsidRPr="00E40C6B">
          <w:rPr>
            <w:rStyle w:val="Hyperlink"/>
            <w:noProof/>
          </w:rPr>
          <w:t>Figure 11: Testbench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192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41992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65539CD" w14:textId="3135871B" w:rsidR="000F5E3F" w:rsidRPr="009D4E4B" w:rsidRDefault="000F5E3F" w:rsidP="006C4BC8">
      <w:pPr>
        <w:rPr>
          <w:rFonts w:asciiTheme="majorHAnsi" w:hAnsiTheme="majorHAnsi" w:cstheme="majorHAnsi"/>
          <w:color w:val="2E74B5" w:themeColor="accent5" w:themeShade="BF"/>
          <w:sz w:val="32"/>
          <w:szCs w:val="32"/>
        </w:rPr>
      </w:pPr>
      <w:r>
        <w:rPr>
          <w:rFonts w:asciiTheme="majorHAnsi" w:hAnsiTheme="majorHAnsi" w:cstheme="majorHAnsi"/>
          <w:color w:val="2E74B5" w:themeColor="accent5" w:themeShade="BF"/>
          <w:sz w:val="32"/>
          <w:szCs w:val="32"/>
        </w:rPr>
        <w:fldChar w:fldCharType="end"/>
      </w:r>
    </w:p>
    <w:p w14:paraId="38944AED" w14:textId="2C0B2FE7" w:rsidR="009D4E4B" w:rsidRDefault="009D4E4B" w:rsidP="006C4BC8"/>
    <w:p w14:paraId="44398789" w14:textId="6E116BB5" w:rsidR="009D4E4B" w:rsidRDefault="009D4E4B" w:rsidP="006C4BC8"/>
    <w:p w14:paraId="2D5DEFE6" w14:textId="07C908D3" w:rsidR="009D4E4B" w:rsidRDefault="009D4E4B" w:rsidP="006C4BC8"/>
    <w:p w14:paraId="466437F5" w14:textId="0DC3796A" w:rsidR="009D4E4B" w:rsidRDefault="009D4E4B" w:rsidP="006C4BC8"/>
    <w:p w14:paraId="1F158EF5" w14:textId="191A105E" w:rsidR="009D4E4B" w:rsidRDefault="009D4E4B" w:rsidP="006C4BC8"/>
    <w:p w14:paraId="17F2A4F1" w14:textId="52AE6D45" w:rsidR="009D4E4B" w:rsidRDefault="009D4E4B" w:rsidP="006C4BC8"/>
    <w:p w14:paraId="08A2C0FE" w14:textId="66D28A57" w:rsidR="009D4E4B" w:rsidRDefault="009D4E4B" w:rsidP="006C4BC8"/>
    <w:p w14:paraId="3612230B" w14:textId="70D72500" w:rsidR="009D4E4B" w:rsidRDefault="009D4E4B" w:rsidP="006C4BC8"/>
    <w:p w14:paraId="08B36033" w14:textId="647E26EB" w:rsidR="009D4E4B" w:rsidRDefault="009D4E4B" w:rsidP="006C4BC8"/>
    <w:p w14:paraId="56A7ED85" w14:textId="034FF398" w:rsidR="009D4E4B" w:rsidRDefault="009D4E4B" w:rsidP="006C4BC8"/>
    <w:p w14:paraId="2D40AD64" w14:textId="25489E63" w:rsidR="009D4E4B" w:rsidRDefault="009D4E4B" w:rsidP="006C4BC8"/>
    <w:p w14:paraId="6DF10A43" w14:textId="5323A56C" w:rsidR="009D4E4B" w:rsidRDefault="009D4E4B" w:rsidP="006C4BC8"/>
    <w:p w14:paraId="198E0E75" w14:textId="79CD5965" w:rsidR="009D4E4B" w:rsidRDefault="009D4E4B" w:rsidP="006C4BC8"/>
    <w:p w14:paraId="55EB6F0D" w14:textId="44102D33" w:rsidR="009D4E4B" w:rsidRDefault="009D4E4B" w:rsidP="006C4BC8"/>
    <w:p w14:paraId="3BA2D173" w14:textId="7049ED09" w:rsidR="009D4E4B" w:rsidRDefault="009D4E4B" w:rsidP="006C4BC8"/>
    <w:p w14:paraId="5F175E51" w14:textId="1E8A2092" w:rsidR="009D4E4B" w:rsidRDefault="009D4E4B" w:rsidP="006C4BC8"/>
    <w:p w14:paraId="34103E08" w14:textId="6E288D33" w:rsidR="009D4E4B" w:rsidRDefault="009D4E4B" w:rsidP="006C4BC8"/>
    <w:p w14:paraId="68311479" w14:textId="3DEB49D6" w:rsidR="005A0861" w:rsidRDefault="005A0861" w:rsidP="006C4BC8"/>
    <w:p w14:paraId="067C7575" w14:textId="3093CA29" w:rsidR="005A0861" w:rsidRDefault="006C31D3" w:rsidP="00E1283B">
      <w:pPr>
        <w:pStyle w:val="Heading1"/>
        <w:rPr>
          <w:b/>
          <w:bCs/>
        </w:rPr>
      </w:pPr>
      <w:bookmarkStart w:id="1" w:name="_Toc96192164"/>
      <w:r w:rsidRPr="00E1283B">
        <w:rPr>
          <w:b/>
          <w:bCs/>
        </w:rPr>
        <w:lastRenderedPageBreak/>
        <w:t>Introdu</w:t>
      </w:r>
      <w:r w:rsidR="00E1283B">
        <w:rPr>
          <w:b/>
          <w:bCs/>
        </w:rPr>
        <w:t>ct</w:t>
      </w:r>
      <w:r w:rsidRPr="00E1283B">
        <w:rPr>
          <w:b/>
          <w:bCs/>
        </w:rPr>
        <w:t>ion</w:t>
      </w:r>
      <w:r w:rsidR="00E1283B">
        <w:rPr>
          <w:b/>
          <w:bCs/>
        </w:rPr>
        <w:t>:</w:t>
      </w:r>
      <w:bookmarkEnd w:id="1"/>
    </w:p>
    <w:p w14:paraId="30BF4756" w14:textId="3788138D" w:rsidR="00E1283B" w:rsidRDefault="00E1283B" w:rsidP="00E1283B">
      <w:r>
        <w:tab/>
      </w:r>
    </w:p>
    <w:p w14:paraId="7A62CA88" w14:textId="504B3E6B" w:rsidR="00E1283B" w:rsidRDefault="00E1283B" w:rsidP="00E1283B">
      <w:pPr>
        <w:jc w:val="both"/>
        <w:rPr>
          <w:rFonts w:asciiTheme="majorBidi" w:hAnsiTheme="majorBidi" w:cstheme="majorBidi"/>
          <w:sz w:val="24"/>
          <w:szCs w:val="24"/>
        </w:rPr>
      </w:pPr>
      <w:r>
        <w:tab/>
      </w:r>
      <w:r w:rsidRPr="00E1283B">
        <w:rPr>
          <w:rFonts w:asciiTheme="majorBidi" w:hAnsiTheme="majorBidi" w:cstheme="majorBidi"/>
          <w:sz w:val="24"/>
          <w:szCs w:val="24"/>
        </w:rPr>
        <w:t xml:space="preserve">This project is about designing a Fibonacci number generator that takes an input of n and outputs the Fibonacci number sum like (n-1) and (n-2) Fibonacci numbers, so the first two numbers in the sequence are 0 and 1, in the top-level module there are a control unit and a </w:t>
      </w:r>
      <w:proofErr w:type="spellStart"/>
      <w:r w:rsidRPr="00E1283B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E1283B">
        <w:rPr>
          <w:rFonts w:asciiTheme="majorBidi" w:hAnsiTheme="majorBidi" w:cstheme="majorBidi"/>
          <w:sz w:val="24"/>
          <w:szCs w:val="24"/>
        </w:rPr>
        <w:t xml:space="preserve">, the control unit controls the data flow in the </w:t>
      </w:r>
      <w:proofErr w:type="spellStart"/>
      <w:r w:rsidRPr="00E1283B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E1283B">
        <w:rPr>
          <w:rFonts w:asciiTheme="majorBidi" w:hAnsiTheme="majorBidi" w:cstheme="majorBidi"/>
          <w:sz w:val="24"/>
          <w:szCs w:val="24"/>
        </w:rPr>
        <w:t xml:space="preserve">, whenever the input is entered </w:t>
      </w:r>
      <w:r w:rsidR="00E72D5C">
        <w:rPr>
          <w:rFonts w:asciiTheme="majorBidi" w:hAnsiTheme="majorBidi" w:cstheme="majorBidi"/>
          <w:sz w:val="24"/>
          <w:szCs w:val="24"/>
        </w:rPr>
        <w:t>that can have a maximum value 24, the go si</w:t>
      </w:r>
      <w:r w:rsidR="002415CC">
        <w:rPr>
          <w:rFonts w:asciiTheme="majorBidi" w:hAnsiTheme="majorBidi" w:cstheme="majorBidi"/>
          <w:sz w:val="24"/>
          <w:szCs w:val="24"/>
        </w:rPr>
        <w:t xml:space="preserve">gnal </w:t>
      </w:r>
      <w:r w:rsidR="00E72D5C">
        <w:rPr>
          <w:rFonts w:asciiTheme="majorBidi" w:hAnsiTheme="majorBidi" w:cstheme="majorBidi"/>
          <w:sz w:val="24"/>
          <w:szCs w:val="24"/>
        </w:rPr>
        <w:t>will initial, then the control unit will take the nth number and start</w:t>
      </w:r>
      <w:r w:rsidR="00535678">
        <w:rPr>
          <w:rFonts w:asciiTheme="majorBidi" w:hAnsiTheme="majorBidi" w:cstheme="majorBidi"/>
          <w:sz w:val="24"/>
          <w:szCs w:val="24"/>
        </w:rPr>
        <w:t xml:space="preserve"> to</w:t>
      </w:r>
      <w:r w:rsidR="00E72D5C">
        <w:rPr>
          <w:rFonts w:asciiTheme="majorBidi" w:hAnsiTheme="majorBidi" w:cstheme="majorBidi"/>
          <w:sz w:val="24"/>
          <w:szCs w:val="24"/>
        </w:rPr>
        <w:t xml:space="preserve"> send si</w:t>
      </w:r>
      <w:r w:rsidR="00535678">
        <w:rPr>
          <w:rFonts w:asciiTheme="majorBidi" w:hAnsiTheme="majorBidi" w:cstheme="majorBidi"/>
          <w:sz w:val="24"/>
          <w:szCs w:val="24"/>
        </w:rPr>
        <w:t>gnal</w:t>
      </w:r>
      <w:r w:rsidR="00E72D5C">
        <w:rPr>
          <w:rFonts w:asciiTheme="majorBidi" w:hAnsiTheme="majorBidi" w:cstheme="majorBidi"/>
          <w:sz w:val="24"/>
          <w:szCs w:val="24"/>
        </w:rPr>
        <w:t xml:space="preserve">s to the </w:t>
      </w:r>
      <w:proofErr w:type="spellStart"/>
      <w:r w:rsidR="00E72D5C">
        <w:rPr>
          <w:rFonts w:asciiTheme="majorBidi" w:hAnsiTheme="majorBidi" w:cstheme="majorBidi"/>
          <w:sz w:val="24"/>
          <w:szCs w:val="24"/>
        </w:rPr>
        <w:t>datap</w:t>
      </w:r>
      <w:r w:rsidR="00535678">
        <w:rPr>
          <w:rFonts w:asciiTheme="majorBidi" w:hAnsiTheme="majorBidi" w:cstheme="majorBidi"/>
          <w:sz w:val="24"/>
          <w:szCs w:val="24"/>
        </w:rPr>
        <w:t>a</w:t>
      </w:r>
      <w:r w:rsidR="00E72D5C">
        <w:rPr>
          <w:rFonts w:asciiTheme="majorBidi" w:hAnsiTheme="majorBidi" w:cstheme="majorBidi"/>
          <w:sz w:val="24"/>
          <w:szCs w:val="24"/>
        </w:rPr>
        <w:t>th</w:t>
      </w:r>
      <w:proofErr w:type="spellEnd"/>
      <w:r w:rsidR="00E72D5C">
        <w:rPr>
          <w:rFonts w:asciiTheme="majorBidi" w:hAnsiTheme="majorBidi" w:cstheme="majorBidi"/>
          <w:sz w:val="24"/>
          <w:szCs w:val="24"/>
        </w:rPr>
        <w:t xml:space="preserve"> to start</w:t>
      </w:r>
      <w:r w:rsidR="00535678">
        <w:rPr>
          <w:rFonts w:asciiTheme="majorBidi" w:hAnsiTheme="majorBidi" w:cstheme="majorBidi"/>
          <w:sz w:val="24"/>
          <w:szCs w:val="24"/>
        </w:rPr>
        <w:t xml:space="preserve"> to</w:t>
      </w:r>
      <w:r w:rsidR="00E72D5C">
        <w:rPr>
          <w:rFonts w:asciiTheme="majorBidi" w:hAnsiTheme="majorBidi" w:cstheme="majorBidi"/>
          <w:sz w:val="24"/>
          <w:szCs w:val="24"/>
        </w:rPr>
        <w:t xml:space="preserve"> execute the operations, meanwhile</w:t>
      </w:r>
      <w:r w:rsidR="00535678">
        <w:rPr>
          <w:rFonts w:asciiTheme="majorBidi" w:hAnsiTheme="majorBidi" w:cstheme="majorBidi"/>
          <w:sz w:val="24"/>
          <w:szCs w:val="24"/>
        </w:rPr>
        <w:t>,</w:t>
      </w:r>
      <w:r w:rsidR="00E72D5C">
        <w:rPr>
          <w:rFonts w:asciiTheme="majorBidi" w:hAnsiTheme="majorBidi" w:cstheme="majorBidi"/>
          <w:sz w:val="24"/>
          <w:szCs w:val="24"/>
        </w:rPr>
        <w:t xml:space="preserve"> the counter will start counting until it reach</w:t>
      </w:r>
      <w:r w:rsidR="00535678">
        <w:rPr>
          <w:rFonts w:asciiTheme="majorBidi" w:hAnsiTheme="majorBidi" w:cstheme="majorBidi"/>
          <w:sz w:val="24"/>
          <w:szCs w:val="24"/>
        </w:rPr>
        <w:t>es</w:t>
      </w:r>
      <w:r w:rsidR="00E72D5C">
        <w:rPr>
          <w:rFonts w:asciiTheme="majorBidi" w:hAnsiTheme="majorBidi" w:cstheme="majorBidi"/>
          <w:sz w:val="24"/>
          <w:szCs w:val="24"/>
        </w:rPr>
        <w:t xml:space="preserve"> the specified value, the top-l</w:t>
      </w:r>
      <w:r w:rsidR="00535678">
        <w:rPr>
          <w:rFonts w:asciiTheme="majorBidi" w:hAnsiTheme="majorBidi" w:cstheme="majorBidi"/>
          <w:sz w:val="24"/>
          <w:szCs w:val="24"/>
        </w:rPr>
        <w:t>eve</w:t>
      </w:r>
      <w:r w:rsidR="00E72D5C">
        <w:rPr>
          <w:rFonts w:asciiTheme="majorBidi" w:hAnsiTheme="majorBidi" w:cstheme="majorBidi"/>
          <w:sz w:val="24"/>
          <w:szCs w:val="24"/>
        </w:rPr>
        <w:t>l design include</w:t>
      </w:r>
      <w:r w:rsidR="00535678">
        <w:rPr>
          <w:rFonts w:asciiTheme="majorBidi" w:hAnsiTheme="majorBidi" w:cstheme="majorBidi"/>
          <w:sz w:val="24"/>
          <w:szCs w:val="24"/>
        </w:rPr>
        <w:t>s</w:t>
      </w:r>
      <w:r w:rsidR="00E72D5C">
        <w:rPr>
          <w:rFonts w:asciiTheme="majorBidi" w:hAnsiTheme="majorBidi" w:cstheme="majorBidi"/>
          <w:sz w:val="24"/>
          <w:szCs w:val="24"/>
        </w:rPr>
        <w:t xml:space="preserve"> two outputs </w:t>
      </w:r>
      <w:proofErr w:type="spellStart"/>
      <w:r w:rsidR="00E72D5C">
        <w:rPr>
          <w:rFonts w:asciiTheme="majorBidi" w:hAnsiTheme="majorBidi" w:cstheme="majorBidi"/>
          <w:sz w:val="24"/>
          <w:szCs w:val="24"/>
        </w:rPr>
        <w:t>dataOut</w:t>
      </w:r>
      <w:proofErr w:type="spellEnd"/>
      <w:r w:rsidR="00E72D5C">
        <w:rPr>
          <w:rFonts w:asciiTheme="majorBidi" w:hAnsiTheme="majorBidi" w:cstheme="majorBidi"/>
          <w:sz w:val="24"/>
          <w:szCs w:val="24"/>
        </w:rPr>
        <w:t xml:space="preserve"> which is the </w:t>
      </w:r>
      <w:r w:rsidR="00535678">
        <w:rPr>
          <w:rFonts w:asciiTheme="majorBidi" w:hAnsiTheme="majorBidi" w:cstheme="majorBidi"/>
          <w:sz w:val="24"/>
          <w:szCs w:val="24"/>
        </w:rPr>
        <w:t>results of the operation</w:t>
      </w:r>
      <w:r w:rsidR="00E72D5C">
        <w:rPr>
          <w:rFonts w:asciiTheme="majorBidi" w:hAnsiTheme="majorBidi" w:cstheme="majorBidi"/>
          <w:sz w:val="24"/>
          <w:szCs w:val="24"/>
        </w:rPr>
        <w:t>, and done signal, the done sign</w:t>
      </w:r>
      <w:r w:rsidR="00535678">
        <w:rPr>
          <w:rFonts w:asciiTheme="majorBidi" w:hAnsiTheme="majorBidi" w:cstheme="majorBidi"/>
          <w:sz w:val="24"/>
          <w:szCs w:val="24"/>
        </w:rPr>
        <w:t>a</w:t>
      </w:r>
      <w:r w:rsidR="00E72D5C">
        <w:rPr>
          <w:rFonts w:asciiTheme="majorBidi" w:hAnsiTheme="majorBidi" w:cstheme="majorBidi"/>
          <w:sz w:val="24"/>
          <w:szCs w:val="24"/>
        </w:rPr>
        <w:t>l for rec</w:t>
      </w:r>
      <w:r w:rsidR="00535678">
        <w:rPr>
          <w:rFonts w:asciiTheme="majorBidi" w:hAnsiTheme="majorBidi" w:cstheme="majorBidi"/>
          <w:sz w:val="24"/>
          <w:szCs w:val="24"/>
        </w:rPr>
        <w:t>ei</w:t>
      </w:r>
      <w:r w:rsidR="00E72D5C">
        <w:rPr>
          <w:rFonts w:asciiTheme="majorBidi" w:hAnsiTheme="majorBidi" w:cstheme="majorBidi"/>
          <w:sz w:val="24"/>
          <w:szCs w:val="24"/>
        </w:rPr>
        <w:t>ving the results, this cycle can be repeat</w:t>
      </w:r>
      <w:r w:rsidR="00535678">
        <w:rPr>
          <w:rFonts w:asciiTheme="majorBidi" w:hAnsiTheme="majorBidi" w:cstheme="majorBidi"/>
          <w:sz w:val="24"/>
          <w:szCs w:val="24"/>
        </w:rPr>
        <w:t>ed</w:t>
      </w:r>
      <w:r w:rsidR="00E72D5C">
        <w:rPr>
          <w:rFonts w:asciiTheme="majorBidi" w:hAnsiTheme="majorBidi" w:cstheme="majorBidi"/>
          <w:sz w:val="24"/>
          <w:szCs w:val="24"/>
        </w:rPr>
        <w:t xml:space="preserve"> by inc</w:t>
      </w:r>
      <w:r w:rsidR="00535678">
        <w:rPr>
          <w:rFonts w:asciiTheme="majorBidi" w:hAnsiTheme="majorBidi" w:cstheme="majorBidi"/>
          <w:sz w:val="24"/>
          <w:szCs w:val="24"/>
        </w:rPr>
        <w:t>lud</w:t>
      </w:r>
      <w:r w:rsidR="00E72D5C">
        <w:rPr>
          <w:rFonts w:asciiTheme="majorBidi" w:hAnsiTheme="majorBidi" w:cstheme="majorBidi"/>
          <w:sz w:val="24"/>
          <w:szCs w:val="24"/>
        </w:rPr>
        <w:t>ing a reset signal</w:t>
      </w:r>
      <w:r w:rsidR="005E6946">
        <w:rPr>
          <w:rFonts w:asciiTheme="majorBidi" w:hAnsiTheme="majorBidi" w:cstheme="majorBidi"/>
          <w:sz w:val="24"/>
          <w:szCs w:val="24"/>
        </w:rPr>
        <w:t>.</w:t>
      </w:r>
    </w:p>
    <w:p w14:paraId="71A66004" w14:textId="16BE6ECB" w:rsidR="005E6946" w:rsidRDefault="005E6946" w:rsidP="00E1283B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2AD269B" w14:textId="059BDA0C" w:rsidR="005E6946" w:rsidRDefault="005E6946" w:rsidP="005E6946">
      <w:pPr>
        <w:pStyle w:val="Heading1"/>
        <w:rPr>
          <w:b/>
          <w:bCs/>
        </w:rPr>
      </w:pPr>
      <w:bookmarkStart w:id="2" w:name="_Toc96192165"/>
      <w:r w:rsidRPr="005E6946">
        <w:rPr>
          <w:b/>
          <w:bCs/>
        </w:rPr>
        <w:t>Top-level block diagram</w:t>
      </w:r>
      <w:r>
        <w:rPr>
          <w:b/>
          <w:bCs/>
        </w:rPr>
        <w:t>:</w:t>
      </w:r>
      <w:bookmarkEnd w:id="2"/>
    </w:p>
    <w:p w14:paraId="4708B61B" w14:textId="6E3D78D6" w:rsidR="00D74E5E" w:rsidRDefault="00D74E5E" w:rsidP="00D74E5E">
      <w:r>
        <w:tab/>
      </w:r>
    </w:p>
    <w:p w14:paraId="47519EC8" w14:textId="180285A2" w:rsidR="00D74E5E" w:rsidRPr="00A10092" w:rsidRDefault="00D74E5E" w:rsidP="00263B9C">
      <w:pPr>
        <w:ind w:firstLine="720"/>
        <w:jc w:val="both"/>
        <w:rPr>
          <w:rFonts w:asciiTheme="majorBidi" w:hAnsiTheme="majorBidi" w:cstheme="majorBidi"/>
          <w:sz w:val="24"/>
          <w:szCs w:val="24"/>
        </w:rPr>
      </w:pPr>
      <w:r w:rsidRPr="00A10092">
        <w:rPr>
          <w:rFonts w:asciiTheme="majorBidi" w:hAnsiTheme="majorBidi" w:cstheme="majorBidi"/>
          <w:sz w:val="24"/>
          <w:szCs w:val="24"/>
        </w:rPr>
        <w:t xml:space="preserve">This </w:t>
      </w:r>
      <w:r w:rsidR="00C44B1B" w:rsidRPr="00A10092">
        <w:rPr>
          <w:rFonts w:asciiTheme="majorBidi" w:hAnsiTheme="majorBidi" w:cstheme="majorBidi"/>
          <w:sz w:val="24"/>
          <w:szCs w:val="24"/>
        </w:rPr>
        <w:t xml:space="preserve">is </w:t>
      </w:r>
      <w:r w:rsidRPr="00A10092">
        <w:rPr>
          <w:rFonts w:asciiTheme="majorBidi" w:hAnsiTheme="majorBidi" w:cstheme="majorBidi"/>
          <w:sz w:val="24"/>
          <w:szCs w:val="24"/>
        </w:rPr>
        <w:t>the first step for the d</w:t>
      </w:r>
      <w:r w:rsidR="00C44B1B" w:rsidRPr="00A10092">
        <w:rPr>
          <w:rFonts w:asciiTheme="majorBidi" w:hAnsiTheme="majorBidi" w:cstheme="majorBidi"/>
          <w:sz w:val="24"/>
          <w:szCs w:val="24"/>
        </w:rPr>
        <w:t>e</w:t>
      </w:r>
      <w:r w:rsidRPr="00A10092">
        <w:rPr>
          <w:rFonts w:asciiTheme="majorBidi" w:hAnsiTheme="majorBidi" w:cstheme="majorBidi"/>
          <w:sz w:val="24"/>
          <w:szCs w:val="24"/>
        </w:rPr>
        <w:t>sign starting with identify</w:t>
      </w:r>
      <w:r w:rsidR="00C44B1B" w:rsidRPr="00A10092">
        <w:rPr>
          <w:rFonts w:asciiTheme="majorBidi" w:hAnsiTheme="majorBidi" w:cstheme="majorBidi"/>
          <w:sz w:val="24"/>
          <w:szCs w:val="24"/>
        </w:rPr>
        <w:t>ing</w:t>
      </w:r>
      <w:r w:rsidRPr="00A10092">
        <w:rPr>
          <w:rFonts w:asciiTheme="majorBidi" w:hAnsiTheme="majorBidi" w:cstheme="majorBidi"/>
          <w:sz w:val="24"/>
          <w:szCs w:val="24"/>
        </w:rPr>
        <w:t xml:space="preserve"> all the req</w:t>
      </w:r>
      <w:r w:rsidR="00C44B1B" w:rsidRPr="00A10092">
        <w:rPr>
          <w:rFonts w:asciiTheme="majorBidi" w:hAnsiTheme="majorBidi" w:cstheme="majorBidi"/>
          <w:sz w:val="24"/>
          <w:szCs w:val="24"/>
        </w:rPr>
        <w:t>ui</w:t>
      </w:r>
      <w:r w:rsidRPr="00A10092">
        <w:rPr>
          <w:rFonts w:asciiTheme="majorBidi" w:hAnsiTheme="majorBidi" w:cstheme="majorBidi"/>
          <w:sz w:val="24"/>
          <w:szCs w:val="24"/>
        </w:rPr>
        <w:t>red singl</w:t>
      </w:r>
      <w:r w:rsidR="00C44B1B" w:rsidRPr="00A10092">
        <w:rPr>
          <w:rFonts w:asciiTheme="majorBidi" w:hAnsiTheme="majorBidi" w:cstheme="majorBidi"/>
          <w:sz w:val="24"/>
          <w:szCs w:val="24"/>
        </w:rPr>
        <w:t>e</w:t>
      </w:r>
      <w:r w:rsidRPr="00A10092">
        <w:rPr>
          <w:rFonts w:asciiTheme="majorBidi" w:hAnsiTheme="majorBidi" w:cstheme="majorBidi"/>
          <w:sz w:val="24"/>
          <w:szCs w:val="24"/>
        </w:rPr>
        <w:t>s (inputs, outputs) then mak</w:t>
      </w:r>
      <w:r w:rsidR="00C44B1B" w:rsidRPr="00A10092">
        <w:rPr>
          <w:rFonts w:asciiTheme="majorBidi" w:hAnsiTheme="majorBidi" w:cstheme="majorBidi"/>
          <w:sz w:val="24"/>
          <w:szCs w:val="24"/>
        </w:rPr>
        <w:t>ing</w:t>
      </w:r>
      <w:r w:rsidRPr="00A10092">
        <w:rPr>
          <w:rFonts w:asciiTheme="majorBidi" w:hAnsiTheme="majorBidi" w:cstheme="majorBidi"/>
          <w:sz w:val="24"/>
          <w:szCs w:val="24"/>
        </w:rPr>
        <w:t xml:space="preserve"> sure all these sign</w:t>
      </w:r>
      <w:r w:rsidR="00C44B1B" w:rsidRPr="00A10092">
        <w:rPr>
          <w:rFonts w:asciiTheme="majorBidi" w:hAnsiTheme="majorBidi" w:cstheme="majorBidi"/>
          <w:sz w:val="24"/>
          <w:szCs w:val="24"/>
        </w:rPr>
        <w:t>al</w:t>
      </w:r>
      <w:r w:rsidRPr="00A10092">
        <w:rPr>
          <w:rFonts w:asciiTheme="majorBidi" w:hAnsiTheme="majorBidi" w:cstheme="majorBidi"/>
          <w:sz w:val="24"/>
          <w:szCs w:val="24"/>
        </w:rPr>
        <w:t>s that the design require</w:t>
      </w:r>
      <w:r w:rsidR="00C44B1B" w:rsidRPr="00A10092">
        <w:rPr>
          <w:rFonts w:asciiTheme="majorBidi" w:hAnsiTheme="majorBidi" w:cstheme="majorBidi"/>
          <w:sz w:val="24"/>
          <w:szCs w:val="24"/>
        </w:rPr>
        <w:t>d</w:t>
      </w:r>
      <w:r w:rsidR="00AD3EFA" w:rsidRPr="00A10092">
        <w:rPr>
          <w:rFonts w:asciiTheme="majorBidi" w:hAnsiTheme="majorBidi" w:cstheme="majorBidi"/>
          <w:sz w:val="24"/>
          <w:szCs w:val="24"/>
        </w:rPr>
        <w:t>.</w:t>
      </w:r>
    </w:p>
    <w:p w14:paraId="53B02197" w14:textId="0F92E5D1" w:rsidR="005E6946" w:rsidRDefault="005E6946" w:rsidP="005E6946"/>
    <w:p w14:paraId="04D149F4" w14:textId="77777777" w:rsidR="00171F16" w:rsidRDefault="00FF0B63" w:rsidP="00171F16">
      <w:pPr>
        <w:keepNext/>
        <w:jc w:val="center"/>
      </w:pPr>
      <w:r>
        <w:rPr>
          <w:noProof/>
        </w:rPr>
        <w:drawing>
          <wp:inline distT="0" distB="0" distL="0" distR="0" wp14:anchorId="4BB87368" wp14:editId="44EE50BA">
            <wp:extent cx="4813540" cy="2877324"/>
            <wp:effectExtent l="0" t="0" r="6350" b="0"/>
            <wp:docPr id="35" name="Picture 3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23459" cy="288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392D" w14:textId="2525528F" w:rsidR="00FF0B63" w:rsidRPr="005E6946" w:rsidRDefault="00171F16" w:rsidP="00171F16">
      <w:pPr>
        <w:pStyle w:val="Caption"/>
        <w:jc w:val="center"/>
      </w:pPr>
      <w:bookmarkStart w:id="3" w:name="_Toc96192316"/>
      <w:r>
        <w:t xml:space="preserve">Figure </w:t>
      </w:r>
      <w:fldSimple w:instr=" SEQ Figure \* ARABIC ">
        <w:r w:rsidR="00F41992">
          <w:rPr>
            <w:noProof/>
          </w:rPr>
          <w:t>1</w:t>
        </w:r>
      </w:fldSimple>
      <w:r>
        <w:t>: Top-level block di</w:t>
      </w:r>
      <w:r w:rsidR="00125914">
        <w:t>a</w:t>
      </w:r>
      <w:r>
        <w:t>gram</w:t>
      </w:r>
      <w:bookmarkEnd w:id="3"/>
    </w:p>
    <w:p w14:paraId="05D67B19" w14:textId="103D3006" w:rsidR="009B6E1E" w:rsidRDefault="009B6E1E" w:rsidP="006C4BC8"/>
    <w:p w14:paraId="166803AA" w14:textId="204D9FDF" w:rsidR="009B6E1E" w:rsidRDefault="009C1F8D" w:rsidP="009C1F8D">
      <w:pPr>
        <w:pStyle w:val="Heading1"/>
        <w:rPr>
          <w:b/>
          <w:bCs/>
        </w:rPr>
      </w:pPr>
      <w:bookmarkStart w:id="4" w:name="_Toc96192166"/>
      <w:r w:rsidRPr="009C1F8D">
        <w:rPr>
          <w:b/>
          <w:bCs/>
        </w:rPr>
        <w:lastRenderedPageBreak/>
        <w:t>Fibonacci Number Generator</w:t>
      </w:r>
      <w:r>
        <w:rPr>
          <w:b/>
          <w:bCs/>
        </w:rPr>
        <w:t>:</w:t>
      </w:r>
      <w:bookmarkEnd w:id="4"/>
    </w:p>
    <w:p w14:paraId="5CFAFF4F" w14:textId="2E048181" w:rsidR="009C1F8D" w:rsidRPr="000A7749" w:rsidRDefault="009C1F8D" w:rsidP="009C1F8D">
      <w:pPr>
        <w:rPr>
          <w:rFonts w:asciiTheme="majorBidi" w:hAnsiTheme="majorBidi" w:cstheme="majorBidi"/>
        </w:rPr>
      </w:pPr>
      <w:r>
        <w:tab/>
      </w:r>
    </w:p>
    <w:p w14:paraId="7DE8FBBD" w14:textId="27895BBF" w:rsidR="009C1F8D" w:rsidRPr="000A7749" w:rsidRDefault="009C1F8D" w:rsidP="00037121">
      <w:pPr>
        <w:jc w:val="both"/>
        <w:rPr>
          <w:rFonts w:asciiTheme="majorBidi" w:hAnsiTheme="majorBidi" w:cstheme="majorBidi"/>
          <w:sz w:val="24"/>
          <w:szCs w:val="24"/>
        </w:rPr>
      </w:pPr>
      <w:r w:rsidRPr="000A7749">
        <w:rPr>
          <w:rFonts w:asciiTheme="majorBidi" w:hAnsiTheme="majorBidi" w:cstheme="majorBidi"/>
        </w:rPr>
        <w:tab/>
      </w:r>
      <w:r w:rsidRPr="000A7749">
        <w:rPr>
          <w:rFonts w:asciiTheme="majorBidi" w:hAnsiTheme="majorBidi" w:cstheme="majorBidi"/>
          <w:sz w:val="24"/>
          <w:szCs w:val="24"/>
        </w:rPr>
        <w:t xml:space="preserve">After making the top-level block now it is time to go deeper and identify the </w:t>
      </w:r>
      <w:proofErr w:type="spellStart"/>
      <w:r w:rsidRPr="000A7749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0A7749">
        <w:rPr>
          <w:rFonts w:asciiTheme="majorBidi" w:hAnsiTheme="majorBidi" w:cstheme="majorBidi"/>
          <w:sz w:val="24"/>
          <w:szCs w:val="24"/>
        </w:rPr>
        <w:t xml:space="preserve"> and the control unit and all the sign</w:t>
      </w:r>
      <w:r w:rsidR="00DD24FD" w:rsidRPr="000A7749">
        <w:rPr>
          <w:rFonts w:asciiTheme="majorBidi" w:hAnsiTheme="majorBidi" w:cstheme="majorBidi"/>
          <w:sz w:val="24"/>
          <w:szCs w:val="24"/>
        </w:rPr>
        <w:t>al</w:t>
      </w:r>
      <w:r w:rsidRPr="000A7749">
        <w:rPr>
          <w:rFonts w:asciiTheme="majorBidi" w:hAnsiTheme="majorBidi" w:cstheme="majorBidi"/>
          <w:sz w:val="24"/>
          <w:szCs w:val="24"/>
        </w:rPr>
        <w:t>s and connections require</w:t>
      </w:r>
      <w:r w:rsidR="00EB3A08" w:rsidRPr="000A7749">
        <w:rPr>
          <w:rFonts w:asciiTheme="majorBidi" w:hAnsiTheme="majorBidi" w:cstheme="majorBidi"/>
          <w:sz w:val="24"/>
          <w:szCs w:val="24"/>
        </w:rPr>
        <w:t>d</w:t>
      </w:r>
      <w:r w:rsidRPr="000A7749">
        <w:rPr>
          <w:rFonts w:asciiTheme="majorBidi" w:hAnsiTheme="majorBidi" w:cstheme="majorBidi"/>
          <w:sz w:val="24"/>
          <w:szCs w:val="24"/>
        </w:rPr>
        <w:t xml:space="preserve"> for the design</w:t>
      </w:r>
      <w:r w:rsidR="00EB3A08" w:rsidRPr="000A7749">
        <w:rPr>
          <w:rFonts w:asciiTheme="majorBidi" w:hAnsiTheme="majorBidi" w:cstheme="majorBidi"/>
          <w:sz w:val="24"/>
          <w:szCs w:val="24"/>
        </w:rPr>
        <w:t>.</w:t>
      </w:r>
    </w:p>
    <w:p w14:paraId="5B91842E" w14:textId="7888B1B9" w:rsidR="00176237" w:rsidRDefault="00176237" w:rsidP="009C1F8D"/>
    <w:p w14:paraId="2A312751" w14:textId="12816E7E" w:rsidR="00E1090F" w:rsidRDefault="00E1090F" w:rsidP="00E1090F">
      <w:pPr>
        <w:keepNext/>
      </w:pPr>
      <w:r>
        <w:rPr>
          <w:noProof/>
        </w:rPr>
        <w:drawing>
          <wp:inline distT="0" distB="0" distL="0" distR="0" wp14:anchorId="0A788675" wp14:editId="35CC979C">
            <wp:extent cx="5943600" cy="2576195"/>
            <wp:effectExtent l="0" t="0" r="0" b="0"/>
            <wp:docPr id="39" name="Picture 3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ime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C1287" w14:textId="790C1C2C" w:rsidR="009B6E1E" w:rsidRDefault="00E1090F" w:rsidP="00590645">
      <w:pPr>
        <w:pStyle w:val="Caption"/>
        <w:jc w:val="center"/>
      </w:pPr>
      <w:bookmarkStart w:id="5" w:name="_Toc96192317"/>
      <w:r>
        <w:t xml:space="preserve">Figure </w:t>
      </w:r>
      <w:fldSimple w:instr=" SEQ Figure \* ARABIC ">
        <w:r w:rsidR="00F41992">
          <w:rPr>
            <w:noProof/>
          </w:rPr>
          <w:t>2</w:t>
        </w:r>
      </w:fldSimple>
      <w:r>
        <w:t xml:space="preserve">: </w:t>
      </w:r>
      <w:r w:rsidRPr="002F2CCB">
        <w:t>Fibonacci Number Generator</w:t>
      </w:r>
      <w:r>
        <w:t xml:space="preserve"> block</w:t>
      </w:r>
      <w:bookmarkEnd w:id="5"/>
    </w:p>
    <w:p w14:paraId="6A13E67B" w14:textId="77777777" w:rsidR="00590645" w:rsidRPr="00590645" w:rsidRDefault="00590645" w:rsidP="00590645"/>
    <w:p w14:paraId="0BCE898C" w14:textId="135CE2A8" w:rsidR="00C36A00" w:rsidRDefault="00C36A00" w:rsidP="00DB48F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6D700BE3" w14:textId="7E8500E4" w:rsidR="00C36A00" w:rsidRDefault="00C36A00" w:rsidP="00DB48F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4F802DBA" w14:textId="03671F00" w:rsidR="00C36A00" w:rsidRDefault="00C36A00" w:rsidP="00DB48F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261D0217" w14:textId="41E603F2" w:rsidR="00C36A00" w:rsidRDefault="00C36A00" w:rsidP="00DB48F4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03241B8" w14:textId="77777777" w:rsidR="00C36A00" w:rsidRPr="00DB48F4" w:rsidRDefault="00C36A00" w:rsidP="00DB48F4">
      <w:pPr>
        <w:jc w:val="both"/>
        <w:rPr>
          <w:rFonts w:asciiTheme="majorBidi" w:hAnsiTheme="majorBidi" w:cstheme="majorBidi" w:hint="cs"/>
          <w:sz w:val="24"/>
          <w:szCs w:val="24"/>
          <w:rtl/>
        </w:rPr>
      </w:pPr>
    </w:p>
    <w:p w14:paraId="51A06D72" w14:textId="12938615" w:rsidR="009B6E1E" w:rsidRDefault="009B6E1E" w:rsidP="006C4BC8"/>
    <w:p w14:paraId="408B9B09" w14:textId="46C78614" w:rsidR="009B6E1E" w:rsidRDefault="009B6E1E" w:rsidP="006C4BC8"/>
    <w:p w14:paraId="6F6F96FD" w14:textId="27004D11" w:rsidR="009B6E1E" w:rsidRDefault="009B6E1E" w:rsidP="006C4BC8"/>
    <w:p w14:paraId="5199410B" w14:textId="7F6121DA" w:rsidR="009B6E1E" w:rsidRDefault="009B6E1E" w:rsidP="006C4BC8"/>
    <w:p w14:paraId="4C5CA6C0" w14:textId="1975E5A6" w:rsidR="009B6E1E" w:rsidRDefault="009B6E1E" w:rsidP="006C4BC8"/>
    <w:p w14:paraId="5AF7D93C" w14:textId="696D7EBB" w:rsidR="009B6E1E" w:rsidRDefault="009B6E1E" w:rsidP="006C4BC8"/>
    <w:p w14:paraId="2C09ACD9" w14:textId="77777777" w:rsidR="00C36A00" w:rsidRDefault="00C36A00" w:rsidP="00C36A00">
      <w:pPr>
        <w:pStyle w:val="Heading1"/>
        <w:rPr>
          <w:b/>
          <w:bCs/>
        </w:rPr>
      </w:pPr>
      <w:bookmarkStart w:id="6" w:name="_Toc96192167"/>
      <w:r w:rsidRPr="00590645">
        <w:rPr>
          <w:b/>
          <w:bCs/>
        </w:rPr>
        <w:lastRenderedPageBreak/>
        <w:t>Inside the block of Fibonacci Number Generator</w:t>
      </w:r>
      <w:r>
        <w:rPr>
          <w:b/>
          <w:bCs/>
        </w:rPr>
        <w:t>:</w:t>
      </w:r>
      <w:bookmarkEnd w:id="6"/>
    </w:p>
    <w:p w14:paraId="0A38D8CD" w14:textId="77777777" w:rsidR="00C36A00" w:rsidRDefault="00C36A00" w:rsidP="00C36A00"/>
    <w:p w14:paraId="41E1ED64" w14:textId="77777777" w:rsidR="00C36A00" w:rsidRDefault="00C36A00" w:rsidP="00C36A00">
      <w:pPr>
        <w:jc w:val="both"/>
        <w:rPr>
          <w:rFonts w:asciiTheme="majorBidi" w:hAnsiTheme="majorBidi" w:cstheme="majorBidi"/>
          <w:sz w:val="24"/>
          <w:szCs w:val="24"/>
        </w:rPr>
      </w:pPr>
      <w:r>
        <w:tab/>
      </w:r>
      <w:r w:rsidRPr="00DB48F4">
        <w:rPr>
          <w:rFonts w:asciiTheme="majorBidi" w:hAnsiTheme="majorBidi" w:cstheme="majorBidi"/>
          <w:sz w:val="24"/>
          <w:szCs w:val="24"/>
        </w:rPr>
        <w:t xml:space="preserve">In this stage of design, it is time to start defining all the components that are needed for the design, so starting with defining inside each of the </w:t>
      </w:r>
      <w:proofErr w:type="spellStart"/>
      <w:r w:rsidRPr="00DB48F4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DB48F4">
        <w:rPr>
          <w:rFonts w:asciiTheme="majorBidi" w:hAnsiTheme="majorBidi" w:cstheme="majorBidi"/>
          <w:sz w:val="24"/>
          <w:szCs w:val="24"/>
        </w:rPr>
        <w:t xml:space="preserve"> and control units blocks as shown below.</w:t>
      </w:r>
    </w:p>
    <w:p w14:paraId="28A3B955" w14:textId="77777777" w:rsidR="00C36A00" w:rsidRDefault="00C36A00" w:rsidP="006C4BC8"/>
    <w:p w14:paraId="78C0060B" w14:textId="77777777" w:rsidR="00180C0F" w:rsidRDefault="00C36A00" w:rsidP="00180C0F">
      <w:pPr>
        <w:keepNext/>
      </w:pPr>
      <w:r>
        <w:rPr>
          <w:noProof/>
        </w:rPr>
        <w:drawing>
          <wp:inline distT="0" distB="0" distL="0" distR="0" wp14:anchorId="357A06BC" wp14:editId="1093ED2D">
            <wp:extent cx="5943600" cy="5604510"/>
            <wp:effectExtent l="0" t="0" r="0" b="0"/>
            <wp:docPr id="41" name="Picture 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A20F" w14:textId="02A2FC3C" w:rsidR="009B6E1E" w:rsidRDefault="00180C0F" w:rsidP="00180C0F">
      <w:pPr>
        <w:pStyle w:val="Caption"/>
        <w:jc w:val="center"/>
      </w:pPr>
      <w:bookmarkStart w:id="7" w:name="_Toc96192318"/>
      <w:r>
        <w:t xml:space="preserve">Figure </w:t>
      </w:r>
      <w:fldSimple w:instr=" SEQ Figure \* ARABIC ">
        <w:r w:rsidR="00F41992">
          <w:rPr>
            <w:noProof/>
          </w:rPr>
          <w:t>3</w:t>
        </w:r>
      </w:fldSimple>
      <w:r>
        <w:t xml:space="preserve">:  inside the </w:t>
      </w:r>
      <w:r w:rsidRPr="00AF2C2A">
        <w:t>block of Fibonacci Number Generator</w:t>
      </w:r>
      <w:bookmarkEnd w:id="7"/>
    </w:p>
    <w:p w14:paraId="6353D975" w14:textId="22CA3ADE" w:rsidR="009B6E1E" w:rsidRDefault="009B6E1E" w:rsidP="006C4BC8"/>
    <w:p w14:paraId="43411690" w14:textId="7930A232" w:rsidR="009B6E1E" w:rsidRDefault="009B6E1E" w:rsidP="006C4BC8"/>
    <w:p w14:paraId="1AB70431" w14:textId="77777777" w:rsidR="00097912" w:rsidRDefault="00097912" w:rsidP="00097912">
      <w:pPr>
        <w:keepNext/>
      </w:pPr>
      <w:r>
        <w:rPr>
          <w:noProof/>
        </w:rPr>
        <w:lastRenderedPageBreak/>
        <w:drawing>
          <wp:inline distT="0" distB="0" distL="0" distR="0" wp14:anchorId="774A34D0" wp14:editId="1B01B66E">
            <wp:extent cx="5943600" cy="2255520"/>
            <wp:effectExtent l="0" t="0" r="0" b="0"/>
            <wp:docPr id="42" name="Picture 4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, 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B58BD" w14:textId="35151285" w:rsidR="00D411BF" w:rsidRDefault="00097912" w:rsidP="00097912">
      <w:pPr>
        <w:pStyle w:val="Caption"/>
        <w:jc w:val="center"/>
      </w:pPr>
      <w:bookmarkStart w:id="8" w:name="_Toc96192319"/>
      <w:r>
        <w:t xml:space="preserve">Figure </w:t>
      </w:r>
      <w:fldSimple w:instr=" SEQ Figure \* ARABIC ">
        <w:r w:rsidR="00F41992">
          <w:rPr>
            <w:noProof/>
          </w:rPr>
          <w:t>4</w:t>
        </w:r>
      </w:fldSimple>
      <w:r>
        <w:t xml:space="preserve">: </w:t>
      </w:r>
      <w:r w:rsidRPr="00127142">
        <w:t>Fibonacci Number Generator</w:t>
      </w:r>
      <w:r>
        <w:t xml:space="preserve"> </w:t>
      </w:r>
      <w:r w:rsidRPr="00127142">
        <w:t>synthesis</w:t>
      </w:r>
      <w:bookmarkEnd w:id="8"/>
    </w:p>
    <w:p w14:paraId="53CC1A13" w14:textId="0C5E7260" w:rsidR="009B6E1E" w:rsidRDefault="0086509C" w:rsidP="0086509C">
      <w:pPr>
        <w:pStyle w:val="Heading1"/>
        <w:rPr>
          <w:b/>
          <w:bCs/>
        </w:rPr>
      </w:pPr>
      <w:bookmarkStart w:id="9" w:name="_Toc96192168"/>
      <w:r w:rsidRPr="0086509C">
        <w:rPr>
          <w:b/>
          <w:bCs/>
        </w:rPr>
        <w:t>Datap</w:t>
      </w:r>
      <w:r>
        <w:rPr>
          <w:b/>
          <w:bCs/>
        </w:rPr>
        <w:t>a</w:t>
      </w:r>
      <w:r w:rsidRPr="0086509C">
        <w:rPr>
          <w:b/>
          <w:bCs/>
        </w:rPr>
        <w:t>th</w:t>
      </w:r>
      <w:r>
        <w:rPr>
          <w:b/>
          <w:bCs/>
        </w:rPr>
        <w:t>:</w:t>
      </w:r>
      <w:bookmarkEnd w:id="9"/>
    </w:p>
    <w:p w14:paraId="1E56970E" w14:textId="7AEDC72E" w:rsidR="0086509C" w:rsidRDefault="0086509C" w:rsidP="0086509C"/>
    <w:p w14:paraId="0EFF1A6A" w14:textId="1C873C11" w:rsidR="0086509C" w:rsidRPr="005359BC" w:rsidRDefault="00091217" w:rsidP="005359BC">
      <w:pPr>
        <w:jc w:val="both"/>
        <w:rPr>
          <w:rFonts w:asciiTheme="majorBidi" w:hAnsiTheme="majorBidi" w:cstheme="majorBidi"/>
          <w:sz w:val="24"/>
          <w:szCs w:val="24"/>
        </w:rPr>
      </w:pPr>
      <w:r>
        <w:tab/>
      </w:r>
      <w:r w:rsidRPr="005359BC">
        <w:rPr>
          <w:rFonts w:asciiTheme="majorBidi" w:hAnsiTheme="majorBidi" w:cstheme="majorBidi"/>
          <w:sz w:val="24"/>
          <w:szCs w:val="24"/>
        </w:rPr>
        <w:t xml:space="preserve">Let’s have a deeper look inside the </w:t>
      </w:r>
      <w:proofErr w:type="spellStart"/>
      <w:r w:rsidRPr="005359BC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5359BC">
        <w:rPr>
          <w:rFonts w:asciiTheme="majorBidi" w:hAnsiTheme="majorBidi" w:cstheme="majorBidi"/>
          <w:sz w:val="24"/>
          <w:szCs w:val="24"/>
        </w:rPr>
        <w:t xml:space="preserve"> and see what </w:t>
      </w:r>
      <w:proofErr w:type="gramStart"/>
      <w:r w:rsidRPr="005359BC">
        <w:rPr>
          <w:rFonts w:asciiTheme="majorBidi" w:hAnsiTheme="majorBidi" w:cstheme="majorBidi"/>
          <w:sz w:val="24"/>
          <w:szCs w:val="24"/>
        </w:rPr>
        <w:t>are the main comput</w:t>
      </w:r>
      <w:r w:rsidR="005E1C70" w:rsidRPr="005359BC">
        <w:rPr>
          <w:rFonts w:asciiTheme="majorBidi" w:hAnsiTheme="majorBidi" w:cstheme="majorBidi"/>
          <w:sz w:val="24"/>
          <w:szCs w:val="24"/>
        </w:rPr>
        <w:t>er</w:t>
      </w:r>
      <w:r w:rsidRPr="005359BC">
        <w:rPr>
          <w:rFonts w:asciiTheme="majorBidi" w:hAnsiTheme="majorBidi" w:cstheme="majorBidi"/>
          <w:sz w:val="24"/>
          <w:szCs w:val="24"/>
        </w:rPr>
        <w:t>s inside it</w:t>
      </w:r>
      <w:proofErr w:type="gramEnd"/>
      <w:r w:rsidRPr="005359BC">
        <w:rPr>
          <w:rFonts w:asciiTheme="majorBidi" w:hAnsiTheme="majorBidi" w:cstheme="majorBidi"/>
          <w:sz w:val="24"/>
          <w:szCs w:val="24"/>
        </w:rPr>
        <w:t xml:space="preserve"> and how it works, how </w:t>
      </w:r>
      <w:r w:rsidR="005E1C70" w:rsidRPr="005359BC">
        <w:rPr>
          <w:rFonts w:asciiTheme="majorBidi" w:hAnsiTheme="majorBidi" w:cstheme="majorBidi"/>
          <w:sz w:val="24"/>
          <w:szCs w:val="24"/>
        </w:rPr>
        <w:t>they</w:t>
      </w:r>
      <w:r w:rsidRPr="005359BC">
        <w:rPr>
          <w:rFonts w:asciiTheme="majorBidi" w:hAnsiTheme="majorBidi" w:cstheme="majorBidi"/>
          <w:sz w:val="24"/>
          <w:szCs w:val="24"/>
        </w:rPr>
        <w:t xml:space="preserve"> get together to build the </w:t>
      </w:r>
      <w:proofErr w:type="spellStart"/>
      <w:r w:rsidRPr="005359BC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="005E1C70" w:rsidRPr="005359BC">
        <w:rPr>
          <w:rFonts w:asciiTheme="majorBidi" w:hAnsiTheme="majorBidi" w:cstheme="majorBidi"/>
          <w:sz w:val="24"/>
          <w:szCs w:val="24"/>
        </w:rPr>
        <w:t>.</w:t>
      </w:r>
    </w:p>
    <w:p w14:paraId="1424A971" w14:textId="77777777" w:rsidR="004E44A9" w:rsidRDefault="009F57EB" w:rsidP="004E44A9">
      <w:pPr>
        <w:keepNext/>
        <w:jc w:val="center"/>
      </w:pPr>
      <w:r>
        <w:rPr>
          <w:noProof/>
        </w:rPr>
        <w:drawing>
          <wp:inline distT="0" distB="0" distL="0" distR="0" wp14:anchorId="345A788E" wp14:editId="0DCFB0E3">
            <wp:extent cx="2581275" cy="2638425"/>
            <wp:effectExtent l="0" t="0" r="9525" b="9525"/>
            <wp:docPr id="45" name="Picture 4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imeli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8141F" w14:textId="1E5B200E" w:rsidR="009F57EB" w:rsidRDefault="004E44A9" w:rsidP="004E44A9">
      <w:pPr>
        <w:pStyle w:val="Caption"/>
        <w:jc w:val="center"/>
      </w:pPr>
      <w:bookmarkStart w:id="10" w:name="_Toc96192320"/>
      <w:r>
        <w:t xml:space="preserve">Figure </w:t>
      </w:r>
      <w:fldSimple w:instr=" SEQ Figure \* ARABIC ">
        <w:r w:rsidR="00F41992">
          <w:rPr>
            <w:noProof/>
          </w:rPr>
          <w:t>5</w:t>
        </w:r>
      </w:fldSimple>
      <w:r>
        <w:t xml:space="preserve">: </w:t>
      </w:r>
      <w:r w:rsidR="00C603A1">
        <w:t>D</w:t>
      </w:r>
      <w:r>
        <w:t>atapath diagram</w:t>
      </w:r>
      <w:bookmarkEnd w:id="10"/>
    </w:p>
    <w:p w14:paraId="2C34B2BB" w14:textId="48466C19" w:rsidR="001C526B" w:rsidRDefault="001C526B" w:rsidP="009F57EB">
      <w:pPr>
        <w:jc w:val="center"/>
      </w:pPr>
    </w:p>
    <w:p w14:paraId="50ADE21C" w14:textId="39C81CA5" w:rsidR="001C526B" w:rsidRDefault="001C526B" w:rsidP="009F57EB">
      <w:pPr>
        <w:jc w:val="center"/>
      </w:pPr>
    </w:p>
    <w:p w14:paraId="4CFFC2ED" w14:textId="0AE5E7E6" w:rsidR="001C526B" w:rsidRDefault="001C526B" w:rsidP="009F57EB">
      <w:pPr>
        <w:jc w:val="center"/>
      </w:pPr>
    </w:p>
    <w:p w14:paraId="30FE2850" w14:textId="215D6306" w:rsidR="001C526B" w:rsidRDefault="001C526B" w:rsidP="009F57EB">
      <w:pPr>
        <w:jc w:val="center"/>
      </w:pPr>
    </w:p>
    <w:p w14:paraId="16ACAE7B" w14:textId="79AE5B3A" w:rsidR="001C526B" w:rsidRDefault="001C526B" w:rsidP="009F57EB">
      <w:pPr>
        <w:jc w:val="center"/>
      </w:pPr>
    </w:p>
    <w:p w14:paraId="58E4CD3A" w14:textId="77777777" w:rsidR="004E44A9" w:rsidRDefault="001C526B" w:rsidP="004E44A9">
      <w:pPr>
        <w:keepNext/>
        <w:jc w:val="center"/>
      </w:pPr>
      <w:r>
        <w:rPr>
          <w:noProof/>
        </w:rPr>
        <w:drawing>
          <wp:inline distT="0" distB="0" distL="0" distR="0" wp14:anchorId="507D4655" wp14:editId="3CBA7C9F">
            <wp:extent cx="5943600" cy="1790065"/>
            <wp:effectExtent l="0" t="0" r="0" b="635"/>
            <wp:docPr id="46" name="Picture 4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EC944" w14:textId="30C8475E" w:rsidR="001C526B" w:rsidRPr="0086509C" w:rsidRDefault="004E44A9" w:rsidP="004E44A9">
      <w:pPr>
        <w:pStyle w:val="Caption"/>
        <w:jc w:val="center"/>
      </w:pPr>
      <w:bookmarkStart w:id="11" w:name="_Toc96192321"/>
      <w:r>
        <w:t xml:space="preserve">Figure </w:t>
      </w:r>
      <w:fldSimple w:instr=" SEQ Figure \* ARABIC ">
        <w:r w:rsidR="00F41992">
          <w:rPr>
            <w:noProof/>
          </w:rPr>
          <w:t>6</w:t>
        </w:r>
      </w:fldSimple>
      <w:r>
        <w:t xml:space="preserve">: </w:t>
      </w:r>
      <w:r w:rsidR="00E3025D">
        <w:t>D</w:t>
      </w:r>
      <w:r>
        <w:t xml:space="preserve">atapath </w:t>
      </w:r>
      <w:r w:rsidRPr="006672D8">
        <w:t>synthesis</w:t>
      </w:r>
      <w:bookmarkEnd w:id="11"/>
    </w:p>
    <w:p w14:paraId="5BF095DC" w14:textId="3DE09672" w:rsidR="00C9455B" w:rsidRDefault="00C9455B" w:rsidP="00607C48">
      <w:pPr>
        <w:jc w:val="both"/>
        <w:rPr>
          <w:rFonts w:asciiTheme="majorBidi" w:hAnsiTheme="majorBidi" w:cstheme="majorBidi"/>
          <w:sz w:val="24"/>
          <w:szCs w:val="24"/>
        </w:rPr>
      </w:pPr>
      <w:r w:rsidRPr="00607C48">
        <w:rPr>
          <w:rFonts w:asciiTheme="majorBidi" w:hAnsiTheme="majorBidi" w:cstheme="majorBidi"/>
          <w:sz w:val="24"/>
          <w:szCs w:val="24"/>
        </w:rPr>
        <w:t xml:space="preserve">As shown above in figure 5 the </w:t>
      </w:r>
      <w:proofErr w:type="spellStart"/>
      <w:r w:rsidRPr="00607C48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607C48">
        <w:rPr>
          <w:rFonts w:asciiTheme="majorBidi" w:hAnsiTheme="majorBidi" w:cstheme="majorBidi"/>
          <w:sz w:val="24"/>
          <w:szCs w:val="24"/>
        </w:rPr>
        <w:t xml:space="preserve"> block diagram and figure 6 inside the block diagram as shown inside the </w:t>
      </w:r>
      <w:proofErr w:type="spellStart"/>
      <w:r w:rsidRPr="00607C48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607C48">
        <w:rPr>
          <w:rFonts w:asciiTheme="majorBidi" w:hAnsiTheme="majorBidi" w:cstheme="majorBidi"/>
          <w:sz w:val="24"/>
          <w:szCs w:val="24"/>
        </w:rPr>
        <w:t xml:space="preserve"> the main </w:t>
      </w:r>
      <w:r w:rsidR="00E96E1B" w:rsidRPr="00607C48">
        <w:rPr>
          <w:rFonts w:asciiTheme="majorBidi" w:hAnsiTheme="majorBidi" w:cstheme="majorBidi"/>
          <w:sz w:val="24"/>
          <w:szCs w:val="24"/>
        </w:rPr>
        <w:t>comp</w:t>
      </w:r>
      <w:r w:rsidR="002F601E" w:rsidRPr="00607C48">
        <w:rPr>
          <w:rFonts w:asciiTheme="majorBidi" w:hAnsiTheme="majorBidi" w:cstheme="majorBidi"/>
          <w:sz w:val="24"/>
          <w:szCs w:val="24"/>
        </w:rPr>
        <w:t>one</w:t>
      </w:r>
      <w:r w:rsidR="00E96E1B" w:rsidRPr="00607C48">
        <w:rPr>
          <w:rFonts w:asciiTheme="majorBidi" w:hAnsiTheme="majorBidi" w:cstheme="majorBidi"/>
          <w:sz w:val="24"/>
          <w:szCs w:val="24"/>
        </w:rPr>
        <w:t xml:space="preserve">nts </w:t>
      </w:r>
      <w:r w:rsidRPr="00607C48">
        <w:rPr>
          <w:rFonts w:asciiTheme="majorBidi" w:hAnsiTheme="majorBidi" w:cstheme="majorBidi"/>
          <w:sz w:val="24"/>
          <w:szCs w:val="24"/>
        </w:rPr>
        <w:t xml:space="preserve">and the signals that come from the control unit to control the data flow in this </w:t>
      </w:r>
      <w:proofErr w:type="spellStart"/>
      <w:r w:rsidRPr="00607C48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Pr="00607C48">
        <w:rPr>
          <w:rFonts w:asciiTheme="majorBidi" w:hAnsiTheme="majorBidi" w:cstheme="majorBidi"/>
          <w:sz w:val="24"/>
          <w:szCs w:val="24"/>
        </w:rPr>
        <w:t xml:space="preserve"> </w:t>
      </w:r>
      <w:r w:rsidR="009445E4" w:rsidRPr="00607C48">
        <w:rPr>
          <w:rFonts w:asciiTheme="majorBidi" w:hAnsiTheme="majorBidi" w:cstheme="majorBidi"/>
          <w:sz w:val="24"/>
          <w:szCs w:val="24"/>
        </w:rPr>
        <w:t xml:space="preserve">then the output which is the data out </w:t>
      </w:r>
      <w:r w:rsidR="00B66011" w:rsidRPr="00607C48">
        <w:rPr>
          <w:rFonts w:asciiTheme="majorBidi" w:hAnsiTheme="majorBidi" w:cstheme="majorBidi"/>
          <w:sz w:val="24"/>
          <w:szCs w:val="24"/>
        </w:rPr>
        <w:t>so for the main components there are 2 multipl</w:t>
      </w:r>
      <w:r w:rsidR="009D39EF" w:rsidRPr="00607C48">
        <w:rPr>
          <w:rFonts w:asciiTheme="majorBidi" w:hAnsiTheme="majorBidi" w:cstheme="majorBidi"/>
          <w:sz w:val="24"/>
          <w:szCs w:val="24"/>
        </w:rPr>
        <w:t>ex</w:t>
      </w:r>
      <w:r w:rsidR="00B66011" w:rsidRPr="00607C48">
        <w:rPr>
          <w:rFonts w:asciiTheme="majorBidi" w:hAnsiTheme="majorBidi" w:cstheme="majorBidi"/>
          <w:sz w:val="24"/>
          <w:szCs w:val="24"/>
        </w:rPr>
        <w:t>ers for control the input for the two reg</w:t>
      </w:r>
      <w:r w:rsidR="009D39EF" w:rsidRPr="00607C48">
        <w:rPr>
          <w:rFonts w:asciiTheme="majorBidi" w:hAnsiTheme="majorBidi" w:cstheme="majorBidi"/>
          <w:sz w:val="24"/>
          <w:szCs w:val="24"/>
        </w:rPr>
        <w:t>isters</w:t>
      </w:r>
      <w:r w:rsidR="00B66011" w:rsidRPr="00607C48">
        <w:rPr>
          <w:rFonts w:asciiTheme="majorBidi" w:hAnsiTheme="majorBidi" w:cstheme="majorBidi"/>
          <w:sz w:val="24"/>
          <w:szCs w:val="24"/>
        </w:rPr>
        <w:t xml:space="preserve"> (</w:t>
      </w:r>
      <w:proofErr w:type="spellStart"/>
      <w:r w:rsidR="00B66011" w:rsidRPr="00607C48">
        <w:rPr>
          <w:rFonts w:asciiTheme="majorBidi" w:hAnsiTheme="majorBidi" w:cstheme="majorBidi"/>
          <w:sz w:val="24"/>
          <w:szCs w:val="24"/>
        </w:rPr>
        <w:t>regA</w:t>
      </w:r>
      <w:proofErr w:type="spellEnd"/>
      <w:r w:rsidR="00B66011" w:rsidRPr="00607C48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B66011" w:rsidRPr="00607C48">
        <w:rPr>
          <w:rFonts w:asciiTheme="majorBidi" w:hAnsiTheme="majorBidi" w:cstheme="majorBidi"/>
          <w:sz w:val="24"/>
          <w:szCs w:val="24"/>
        </w:rPr>
        <w:t>regB</w:t>
      </w:r>
      <w:proofErr w:type="spellEnd"/>
      <w:r w:rsidR="00B66011" w:rsidRPr="00607C48">
        <w:rPr>
          <w:rFonts w:asciiTheme="majorBidi" w:hAnsiTheme="majorBidi" w:cstheme="majorBidi"/>
          <w:sz w:val="24"/>
          <w:szCs w:val="24"/>
        </w:rPr>
        <w:t xml:space="preserve">) </w:t>
      </w:r>
      <w:r w:rsidR="00FE4D1F" w:rsidRPr="00607C48">
        <w:rPr>
          <w:rFonts w:asciiTheme="majorBidi" w:hAnsiTheme="majorBidi" w:cstheme="majorBidi"/>
          <w:sz w:val="24"/>
          <w:szCs w:val="24"/>
        </w:rPr>
        <w:t xml:space="preserve"> then there is an adder for per</w:t>
      </w:r>
      <w:r w:rsidR="009D39EF" w:rsidRPr="00607C48">
        <w:rPr>
          <w:rFonts w:asciiTheme="majorBidi" w:hAnsiTheme="majorBidi" w:cstheme="majorBidi"/>
          <w:sz w:val="24"/>
          <w:szCs w:val="24"/>
        </w:rPr>
        <w:t>form</w:t>
      </w:r>
      <w:r w:rsidR="00B5296F" w:rsidRPr="00607C48">
        <w:rPr>
          <w:rFonts w:asciiTheme="majorBidi" w:hAnsiTheme="majorBidi" w:cstheme="majorBidi"/>
          <w:sz w:val="24"/>
          <w:szCs w:val="24"/>
        </w:rPr>
        <w:t>ing</w:t>
      </w:r>
      <w:r w:rsidR="009D39EF" w:rsidRPr="00607C48">
        <w:rPr>
          <w:rFonts w:asciiTheme="majorBidi" w:hAnsiTheme="majorBidi" w:cstheme="majorBidi"/>
          <w:sz w:val="24"/>
          <w:szCs w:val="24"/>
        </w:rPr>
        <w:t xml:space="preserve"> </w:t>
      </w:r>
      <w:r w:rsidR="00FE4D1F" w:rsidRPr="00607C48">
        <w:rPr>
          <w:rFonts w:asciiTheme="majorBidi" w:hAnsiTheme="majorBidi" w:cstheme="majorBidi"/>
          <w:sz w:val="24"/>
          <w:szCs w:val="24"/>
        </w:rPr>
        <w:t>the addition operations</w:t>
      </w:r>
      <w:r w:rsidR="00B5296F" w:rsidRPr="00607C48">
        <w:rPr>
          <w:rFonts w:asciiTheme="majorBidi" w:hAnsiTheme="majorBidi" w:cstheme="majorBidi"/>
          <w:sz w:val="24"/>
          <w:szCs w:val="24"/>
        </w:rPr>
        <w:t>, at last,</w:t>
      </w:r>
      <w:r w:rsidR="00FE4D1F" w:rsidRPr="00607C48">
        <w:rPr>
          <w:rFonts w:asciiTheme="majorBidi" w:hAnsiTheme="majorBidi" w:cstheme="majorBidi"/>
          <w:sz w:val="24"/>
          <w:szCs w:val="24"/>
        </w:rPr>
        <w:t xml:space="preserve"> the counter for </w:t>
      </w:r>
      <w:r w:rsidR="00B5296F" w:rsidRPr="00607C48">
        <w:rPr>
          <w:rFonts w:asciiTheme="majorBidi" w:hAnsiTheme="majorBidi" w:cstheme="majorBidi"/>
          <w:sz w:val="24"/>
          <w:szCs w:val="24"/>
        </w:rPr>
        <w:t xml:space="preserve">the </w:t>
      </w:r>
      <w:r w:rsidR="00FE4D1F" w:rsidRPr="00607C48">
        <w:rPr>
          <w:rFonts w:asciiTheme="majorBidi" w:hAnsiTheme="majorBidi" w:cstheme="majorBidi"/>
          <w:sz w:val="24"/>
          <w:szCs w:val="24"/>
        </w:rPr>
        <w:t>count the number of addition ope</w:t>
      </w:r>
      <w:r w:rsidR="00B5296F" w:rsidRPr="00607C48">
        <w:rPr>
          <w:rFonts w:asciiTheme="majorBidi" w:hAnsiTheme="majorBidi" w:cstheme="majorBidi"/>
          <w:sz w:val="24"/>
          <w:szCs w:val="24"/>
        </w:rPr>
        <w:t>ra</w:t>
      </w:r>
      <w:r w:rsidR="00FE4D1F" w:rsidRPr="00607C48">
        <w:rPr>
          <w:rFonts w:asciiTheme="majorBidi" w:hAnsiTheme="majorBidi" w:cstheme="majorBidi"/>
          <w:sz w:val="24"/>
          <w:szCs w:val="24"/>
        </w:rPr>
        <w:t xml:space="preserve">tions then send a </w:t>
      </w:r>
      <w:r w:rsidR="009D39EF" w:rsidRPr="00607C48">
        <w:rPr>
          <w:rFonts w:asciiTheme="majorBidi" w:hAnsiTheme="majorBidi" w:cstheme="majorBidi"/>
          <w:sz w:val="24"/>
          <w:szCs w:val="24"/>
        </w:rPr>
        <w:t>signal</w:t>
      </w:r>
      <w:r w:rsidR="00FE4D1F" w:rsidRPr="00607C48">
        <w:rPr>
          <w:rFonts w:asciiTheme="majorBidi" w:hAnsiTheme="majorBidi" w:cstheme="majorBidi"/>
          <w:sz w:val="24"/>
          <w:szCs w:val="24"/>
        </w:rPr>
        <w:t xml:space="preserve"> to the control unit.</w:t>
      </w:r>
    </w:p>
    <w:p w14:paraId="6BF86F80" w14:textId="34DA6468" w:rsidR="00473B75" w:rsidRDefault="00473B75" w:rsidP="00607C48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94ABAA1" w14:textId="1CC940D9" w:rsidR="00473B75" w:rsidRDefault="00473B75" w:rsidP="0062563C">
      <w:pPr>
        <w:pStyle w:val="Heading1"/>
        <w:rPr>
          <w:b/>
          <w:bCs/>
        </w:rPr>
      </w:pPr>
      <w:bookmarkStart w:id="12" w:name="_Toc96192169"/>
      <w:r w:rsidRPr="0062563C">
        <w:rPr>
          <w:b/>
          <w:bCs/>
        </w:rPr>
        <w:t>Control Unit:</w:t>
      </w:r>
      <w:bookmarkEnd w:id="12"/>
    </w:p>
    <w:p w14:paraId="1BED0CE7" w14:textId="77777777" w:rsidR="00045761" w:rsidRDefault="00155DEE" w:rsidP="00045761">
      <w:pPr>
        <w:keepNext/>
        <w:jc w:val="center"/>
      </w:pPr>
      <w:r>
        <w:rPr>
          <w:noProof/>
        </w:rPr>
        <w:drawing>
          <wp:inline distT="0" distB="0" distL="0" distR="0" wp14:anchorId="571DD7AE" wp14:editId="2EE804D4">
            <wp:extent cx="2476500" cy="2971800"/>
            <wp:effectExtent l="0" t="0" r="0" b="0"/>
            <wp:docPr id="49" name="Picture 4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picture containing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96F3" w14:textId="3DFD9B4C" w:rsidR="00155DEE" w:rsidRDefault="00045761" w:rsidP="00045761">
      <w:pPr>
        <w:pStyle w:val="Caption"/>
        <w:jc w:val="center"/>
      </w:pPr>
      <w:bookmarkStart w:id="13" w:name="_Toc96192322"/>
      <w:r>
        <w:t xml:space="preserve">Figure </w:t>
      </w:r>
      <w:fldSimple w:instr=" SEQ Figure \* ARABIC ">
        <w:r w:rsidR="00F41992">
          <w:rPr>
            <w:noProof/>
          </w:rPr>
          <w:t>7</w:t>
        </w:r>
      </w:fldSimple>
      <w:r>
        <w:t>: Control Unit block</w:t>
      </w:r>
      <w:bookmarkEnd w:id="13"/>
    </w:p>
    <w:p w14:paraId="36D46C5D" w14:textId="0E4E0507" w:rsidR="002819D3" w:rsidRDefault="002819D3" w:rsidP="002819D3"/>
    <w:p w14:paraId="1F2B0A2E" w14:textId="154365B0" w:rsidR="00D126C2" w:rsidRDefault="00A045A1" w:rsidP="00D126C2">
      <w:pPr>
        <w:keepNext/>
      </w:pPr>
      <w:r>
        <w:rPr>
          <w:noProof/>
        </w:rPr>
        <w:lastRenderedPageBreak/>
        <w:drawing>
          <wp:inline distT="0" distB="0" distL="0" distR="0" wp14:anchorId="55A0D38C" wp14:editId="498DF5CC">
            <wp:extent cx="5943600" cy="4194175"/>
            <wp:effectExtent l="0" t="0" r="0" b="0"/>
            <wp:docPr id="56" name="Picture 5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39DD4" w14:textId="34C4AC91" w:rsidR="002819D3" w:rsidRDefault="00D126C2" w:rsidP="00D126C2">
      <w:pPr>
        <w:pStyle w:val="Caption"/>
        <w:jc w:val="center"/>
      </w:pPr>
      <w:bookmarkStart w:id="14" w:name="_Toc96192323"/>
      <w:r>
        <w:t xml:space="preserve">Figure </w:t>
      </w:r>
      <w:fldSimple w:instr=" SEQ Figure \* ARABIC ">
        <w:r w:rsidR="00F41992">
          <w:rPr>
            <w:noProof/>
          </w:rPr>
          <w:t>8</w:t>
        </w:r>
      </w:fldSimple>
      <w:r>
        <w:t>: Control Unit synthesis</w:t>
      </w:r>
      <w:bookmarkEnd w:id="14"/>
    </w:p>
    <w:p w14:paraId="06668D8F" w14:textId="67084938" w:rsidR="00EA016A" w:rsidRDefault="00E24040" w:rsidP="00757DE9">
      <w:pPr>
        <w:jc w:val="both"/>
        <w:rPr>
          <w:rFonts w:asciiTheme="majorBidi" w:hAnsiTheme="majorBidi" w:cstheme="majorBidi"/>
          <w:sz w:val="24"/>
          <w:szCs w:val="24"/>
        </w:rPr>
      </w:pPr>
      <w:r w:rsidRPr="00757DE9">
        <w:rPr>
          <w:rFonts w:asciiTheme="majorBidi" w:hAnsiTheme="majorBidi" w:cstheme="majorBidi"/>
          <w:sz w:val="24"/>
          <w:szCs w:val="24"/>
        </w:rPr>
        <w:t xml:space="preserve">As shown in figure 8 the control unit has </w:t>
      </w:r>
      <w:r w:rsidR="004455D7" w:rsidRPr="00757DE9">
        <w:rPr>
          <w:rFonts w:asciiTheme="majorBidi" w:hAnsiTheme="majorBidi" w:cstheme="majorBidi"/>
          <w:sz w:val="24"/>
          <w:szCs w:val="24"/>
        </w:rPr>
        <w:t xml:space="preserve">4 inputs (go, count, CLK, reset) and 7 outputs so the inputs signals coming from the user go signal and form the </w:t>
      </w:r>
      <w:proofErr w:type="spellStart"/>
      <w:r w:rsidR="004455D7" w:rsidRPr="00757DE9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="004455D7" w:rsidRPr="00757DE9">
        <w:rPr>
          <w:rFonts w:asciiTheme="majorBidi" w:hAnsiTheme="majorBidi" w:cstheme="majorBidi"/>
          <w:sz w:val="24"/>
          <w:szCs w:val="24"/>
        </w:rPr>
        <w:t xml:space="preserve"> the count signal for the counter, in the control unit the output signals 5 of them to control the </w:t>
      </w:r>
      <w:proofErr w:type="spellStart"/>
      <w:r w:rsidR="004455D7" w:rsidRPr="00757DE9">
        <w:rPr>
          <w:rFonts w:asciiTheme="majorBidi" w:hAnsiTheme="majorBidi" w:cstheme="majorBidi"/>
          <w:sz w:val="24"/>
          <w:szCs w:val="24"/>
        </w:rPr>
        <w:t>datapath</w:t>
      </w:r>
      <w:proofErr w:type="spellEnd"/>
      <w:r w:rsidR="004455D7" w:rsidRPr="00757DE9">
        <w:rPr>
          <w:rFonts w:asciiTheme="majorBidi" w:hAnsiTheme="majorBidi" w:cstheme="majorBidi"/>
          <w:sz w:val="24"/>
          <w:szCs w:val="24"/>
        </w:rPr>
        <w:t xml:space="preserve"> and 2 of them for the first two inputs 1 and 0 (</w:t>
      </w:r>
      <w:proofErr w:type="spellStart"/>
      <w:r w:rsidR="004455D7" w:rsidRPr="00757DE9">
        <w:rPr>
          <w:rFonts w:asciiTheme="majorBidi" w:hAnsiTheme="majorBidi" w:cstheme="majorBidi"/>
          <w:sz w:val="24"/>
          <w:szCs w:val="24"/>
        </w:rPr>
        <w:t>Input_A</w:t>
      </w:r>
      <w:proofErr w:type="spellEnd"/>
      <w:r w:rsidR="004455D7" w:rsidRPr="00757DE9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="004455D7" w:rsidRPr="00757DE9">
        <w:rPr>
          <w:rFonts w:asciiTheme="majorBidi" w:hAnsiTheme="majorBidi" w:cstheme="majorBidi"/>
          <w:sz w:val="24"/>
          <w:szCs w:val="24"/>
        </w:rPr>
        <w:t>Input_B</w:t>
      </w:r>
      <w:proofErr w:type="spellEnd"/>
      <w:r w:rsidR="004455D7" w:rsidRPr="00757DE9">
        <w:rPr>
          <w:rFonts w:asciiTheme="majorBidi" w:hAnsiTheme="majorBidi" w:cstheme="majorBidi"/>
          <w:sz w:val="24"/>
          <w:szCs w:val="24"/>
        </w:rPr>
        <w:t xml:space="preserve">). </w:t>
      </w:r>
    </w:p>
    <w:p w14:paraId="5B3968CE" w14:textId="77777777" w:rsidR="007C48B0" w:rsidRDefault="00BB680F" w:rsidP="007C48B0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5461363E" wp14:editId="306AC549">
            <wp:extent cx="5686425" cy="3200400"/>
            <wp:effectExtent l="0" t="0" r="9525" b="0"/>
            <wp:docPr id="51" name="Picture 5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Diagram, schematic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6BE5C" w14:textId="426577A5" w:rsidR="00B820CF" w:rsidRPr="00B820CF" w:rsidRDefault="007C48B0" w:rsidP="00EF5CD2">
      <w:pPr>
        <w:pStyle w:val="Caption"/>
        <w:jc w:val="center"/>
      </w:pPr>
      <w:bookmarkStart w:id="15" w:name="_Toc96192324"/>
      <w:r>
        <w:t xml:space="preserve">Figure </w:t>
      </w:r>
      <w:fldSimple w:instr=" SEQ Figure \* ARABIC ">
        <w:r w:rsidR="00F41992">
          <w:rPr>
            <w:noProof/>
          </w:rPr>
          <w:t>9</w:t>
        </w:r>
      </w:fldSimple>
      <w:r>
        <w:t xml:space="preserve">: </w:t>
      </w:r>
      <w:r w:rsidRPr="00130317">
        <w:t>State diagram</w:t>
      </w:r>
      <w:bookmarkEnd w:id="15"/>
    </w:p>
    <w:p w14:paraId="6A2578AC" w14:textId="2D00A5D8" w:rsidR="00B820CF" w:rsidRDefault="00F61FF4" w:rsidP="00421425">
      <w:pPr>
        <w:pStyle w:val="Heading1"/>
        <w:rPr>
          <w:b/>
          <w:bCs/>
        </w:rPr>
      </w:pPr>
      <w:bookmarkStart w:id="16" w:name="_Toc96192170"/>
      <w:r w:rsidRPr="00F61FF4">
        <w:rPr>
          <w:b/>
          <w:bCs/>
        </w:rPr>
        <w:t>Simulations and Testbe</w:t>
      </w:r>
      <w:r w:rsidR="008E1A59">
        <w:rPr>
          <w:b/>
          <w:bCs/>
        </w:rPr>
        <w:t>n</w:t>
      </w:r>
      <w:r w:rsidRPr="00F61FF4">
        <w:rPr>
          <w:b/>
          <w:bCs/>
        </w:rPr>
        <w:t>ch</w:t>
      </w:r>
      <w:r w:rsidR="00B820CF">
        <w:rPr>
          <w:b/>
          <w:bCs/>
        </w:rPr>
        <w:t>:</w:t>
      </w:r>
      <w:bookmarkEnd w:id="16"/>
    </w:p>
    <w:p w14:paraId="0CE71DD9" w14:textId="77777777" w:rsidR="00EF5CD2" w:rsidRPr="00EF5CD2" w:rsidRDefault="00EF5CD2" w:rsidP="00EF5CD2"/>
    <w:p w14:paraId="0513CCD2" w14:textId="5AACEAD4" w:rsidR="00B9653A" w:rsidRDefault="00EA0022" w:rsidP="00B9653A">
      <w:pPr>
        <w:keepNext/>
      </w:pPr>
      <w:r>
        <w:rPr>
          <w:noProof/>
        </w:rPr>
        <w:drawing>
          <wp:inline distT="0" distB="0" distL="0" distR="0" wp14:anchorId="36B99A7D" wp14:editId="0E88E082">
            <wp:extent cx="5943600" cy="823595"/>
            <wp:effectExtent l="0" t="0" r="0" b="0"/>
            <wp:docPr id="57" name="Picture 5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6779E" w14:textId="67FE95DF" w:rsidR="008E1A59" w:rsidRDefault="00B9653A" w:rsidP="00B9653A">
      <w:pPr>
        <w:pStyle w:val="Caption"/>
        <w:jc w:val="center"/>
      </w:pPr>
      <w:bookmarkStart w:id="17" w:name="_Toc96192325"/>
      <w:r>
        <w:t xml:space="preserve">Figure </w:t>
      </w:r>
      <w:fldSimple w:instr=" SEQ Figure \* ARABIC ">
        <w:r w:rsidR="00F41992">
          <w:rPr>
            <w:noProof/>
          </w:rPr>
          <w:t>10</w:t>
        </w:r>
      </w:fldSimple>
      <w:r>
        <w:t xml:space="preserve">: </w:t>
      </w:r>
      <w:r w:rsidRPr="00813F32">
        <w:t>Testbench</w:t>
      </w:r>
      <w:r>
        <w:t xml:space="preserve"> Results</w:t>
      </w:r>
      <w:bookmarkEnd w:id="17"/>
    </w:p>
    <w:p w14:paraId="30DEA2CC" w14:textId="77777777" w:rsidR="00421425" w:rsidRDefault="00D91A69" w:rsidP="00421425">
      <w:pPr>
        <w:keepNext/>
      </w:pPr>
      <w:r>
        <w:rPr>
          <w:noProof/>
        </w:rPr>
        <w:drawing>
          <wp:inline distT="0" distB="0" distL="0" distR="0" wp14:anchorId="2F88AC82" wp14:editId="371CAFAE">
            <wp:extent cx="5943600" cy="2066290"/>
            <wp:effectExtent l="0" t="0" r="0" b="0"/>
            <wp:docPr id="55" name="Picture 5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63482" w14:textId="5F6DF5FD" w:rsidR="0096396F" w:rsidRPr="0096396F" w:rsidRDefault="00421425" w:rsidP="00C165C6">
      <w:pPr>
        <w:pStyle w:val="Caption"/>
        <w:jc w:val="center"/>
      </w:pPr>
      <w:bookmarkStart w:id="18" w:name="_Toc96192326"/>
      <w:r>
        <w:t xml:space="preserve">Figure </w:t>
      </w:r>
      <w:fldSimple w:instr=" SEQ Figure \* ARABIC ">
        <w:r w:rsidR="00F41992">
          <w:rPr>
            <w:noProof/>
          </w:rPr>
          <w:t>11</w:t>
        </w:r>
      </w:fldSimple>
      <w:r>
        <w:t>: Testbench code</w:t>
      </w:r>
      <w:bookmarkEnd w:id="18"/>
    </w:p>
    <w:sectPr w:rsidR="0096396F" w:rsidRPr="0096396F" w:rsidSect="005A0861">
      <w:footerReference w:type="default" r:id="rId20"/>
      <w:pgSz w:w="12240" w:h="15840"/>
      <w:pgMar w:top="1872" w:right="1440" w:bottom="1440" w:left="1440" w:header="720" w:footer="720" w:gutter="0"/>
      <w:pgNumType w:chapStyle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E1B63" w14:textId="77777777" w:rsidR="00B03AB4" w:rsidRDefault="00B03AB4" w:rsidP="00EB2BF9">
      <w:pPr>
        <w:spacing w:after="0" w:line="240" w:lineRule="auto"/>
      </w:pPr>
      <w:r>
        <w:separator/>
      </w:r>
    </w:p>
  </w:endnote>
  <w:endnote w:type="continuationSeparator" w:id="0">
    <w:p w14:paraId="75FE3CA4" w14:textId="77777777" w:rsidR="00B03AB4" w:rsidRDefault="00B03AB4" w:rsidP="00EB2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94114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1BB3016" w14:textId="04CE3419" w:rsidR="005A0861" w:rsidRDefault="005A086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F1450" w14:textId="77777777" w:rsidR="00EB2BF9" w:rsidRDefault="00EB2B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47791" w14:textId="77777777" w:rsidR="00B03AB4" w:rsidRDefault="00B03AB4" w:rsidP="00EB2BF9">
      <w:pPr>
        <w:spacing w:after="0" w:line="240" w:lineRule="auto"/>
      </w:pPr>
      <w:r>
        <w:separator/>
      </w:r>
    </w:p>
  </w:footnote>
  <w:footnote w:type="continuationSeparator" w:id="0">
    <w:p w14:paraId="1021556C" w14:textId="77777777" w:rsidR="00B03AB4" w:rsidRDefault="00B03AB4" w:rsidP="00EB2BF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MTAxMjI1MTcwMrBU0lEKTi0uzszPAykwrAUAid95lCwAAAA="/>
  </w:docVars>
  <w:rsids>
    <w:rsidRoot w:val="0075592F"/>
    <w:rsid w:val="000153EA"/>
    <w:rsid w:val="00037121"/>
    <w:rsid w:val="00045761"/>
    <w:rsid w:val="0008058F"/>
    <w:rsid w:val="00084A35"/>
    <w:rsid w:val="00091217"/>
    <w:rsid w:val="00094E38"/>
    <w:rsid w:val="00097912"/>
    <w:rsid w:val="000A7749"/>
    <w:rsid w:val="000F5E3F"/>
    <w:rsid w:val="00125914"/>
    <w:rsid w:val="001322B6"/>
    <w:rsid w:val="00155DEE"/>
    <w:rsid w:val="00171F16"/>
    <w:rsid w:val="00176237"/>
    <w:rsid w:val="00180C0F"/>
    <w:rsid w:val="001C526B"/>
    <w:rsid w:val="001F3591"/>
    <w:rsid w:val="002415CC"/>
    <w:rsid w:val="00263B9C"/>
    <w:rsid w:val="002819D3"/>
    <w:rsid w:val="002B7B1D"/>
    <w:rsid w:val="002E4361"/>
    <w:rsid w:val="002F601E"/>
    <w:rsid w:val="00340B7A"/>
    <w:rsid w:val="003E76A2"/>
    <w:rsid w:val="00421425"/>
    <w:rsid w:val="004455D7"/>
    <w:rsid w:val="00473B75"/>
    <w:rsid w:val="004A6861"/>
    <w:rsid w:val="004E44A9"/>
    <w:rsid w:val="00512B9E"/>
    <w:rsid w:val="00535678"/>
    <w:rsid w:val="005359BC"/>
    <w:rsid w:val="00573922"/>
    <w:rsid w:val="00590645"/>
    <w:rsid w:val="005A0861"/>
    <w:rsid w:val="005E1C70"/>
    <w:rsid w:val="005E6946"/>
    <w:rsid w:val="005F4557"/>
    <w:rsid w:val="00607C48"/>
    <w:rsid w:val="0062563C"/>
    <w:rsid w:val="0063504D"/>
    <w:rsid w:val="006B6E26"/>
    <w:rsid w:val="006C31D3"/>
    <w:rsid w:val="006C4BC8"/>
    <w:rsid w:val="006D7FF5"/>
    <w:rsid w:val="00737B98"/>
    <w:rsid w:val="0075592F"/>
    <w:rsid w:val="00757DE9"/>
    <w:rsid w:val="007C48B0"/>
    <w:rsid w:val="00852744"/>
    <w:rsid w:val="0086509C"/>
    <w:rsid w:val="008E1A59"/>
    <w:rsid w:val="009445E4"/>
    <w:rsid w:val="0096396F"/>
    <w:rsid w:val="009B6E1E"/>
    <w:rsid w:val="009C1F8D"/>
    <w:rsid w:val="009D39EF"/>
    <w:rsid w:val="009D4E4B"/>
    <w:rsid w:val="009F57EB"/>
    <w:rsid w:val="00A045A1"/>
    <w:rsid w:val="00A10092"/>
    <w:rsid w:val="00A631C1"/>
    <w:rsid w:val="00AB44DD"/>
    <w:rsid w:val="00AD3EFA"/>
    <w:rsid w:val="00B03AB4"/>
    <w:rsid w:val="00B25A4A"/>
    <w:rsid w:val="00B27A93"/>
    <w:rsid w:val="00B5296F"/>
    <w:rsid w:val="00B66011"/>
    <w:rsid w:val="00B820CF"/>
    <w:rsid w:val="00B9653A"/>
    <w:rsid w:val="00BB680F"/>
    <w:rsid w:val="00BB6816"/>
    <w:rsid w:val="00BC357D"/>
    <w:rsid w:val="00BE1566"/>
    <w:rsid w:val="00C165C6"/>
    <w:rsid w:val="00C17364"/>
    <w:rsid w:val="00C36A00"/>
    <w:rsid w:val="00C44B1B"/>
    <w:rsid w:val="00C52195"/>
    <w:rsid w:val="00C603A1"/>
    <w:rsid w:val="00C63E28"/>
    <w:rsid w:val="00C7178A"/>
    <w:rsid w:val="00C9455B"/>
    <w:rsid w:val="00CE425E"/>
    <w:rsid w:val="00D04469"/>
    <w:rsid w:val="00D126C2"/>
    <w:rsid w:val="00D410E0"/>
    <w:rsid w:val="00D411BF"/>
    <w:rsid w:val="00D74E5E"/>
    <w:rsid w:val="00D91A69"/>
    <w:rsid w:val="00D93B6E"/>
    <w:rsid w:val="00DB48F4"/>
    <w:rsid w:val="00DD24FD"/>
    <w:rsid w:val="00E1090F"/>
    <w:rsid w:val="00E1283B"/>
    <w:rsid w:val="00E24040"/>
    <w:rsid w:val="00E3025D"/>
    <w:rsid w:val="00E72D5C"/>
    <w:rsid w:val="00E96E1B"/>
    <w:rsid w:val="00EA0022"/>
    <w:rsid w:val="00EA016A"/>
    <w:rsid w:val="00EA23DD"/>
    <w:rsid w:val="00EB2BF9"/>
    <w:rsid w:val="00EB3A08"/>
    <w:rsid w:val="00EF5CD2"/>
    <w:rsid w:val="00F133A8"/>
    <w:rsid w:val="00F41992"/>
    <w:rsid w:val="00F61FF4"/>
    <w:rsid w:val="00F916EB"/>
    <w:rsid w:val="00FE4D1F"/>
    <w:rsid w:val="00FF0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AD59F1"/>
  <w15:chartTrackingRefBased/>
  <w15:docId w15:val="{418B5F20-50EC-432F-9253-95C88A400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6EB"/>
  </w:style>
  <w:style w:type="paragraph" w:styleId="Heading1">
    <w:name w:val="heading 1"/>
    <w:basedOn w:val="Normal"/>
    <w:next w:val="Normal"/>
    <w:link w:val="Heading1Char"/>
    <w:uiPriority w:val="9"/>
    <w:qFormat/>
    <w:rsid w:val="00E128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F4557"/>
    <w:rPr>
      <w:rFonts w:ascii="TimesNewRomanPSMT" w:hAnsi="TimesNewRomanPSMT" w:hint="default"/>
      <w:b w:val="0"/>
      <w:bCs w:val="0"/>
      <w:i w:val="0"/>
      <w:iCs w:val="0"/>
      <w:color w:val="00000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EB2BF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BF9"/>
  </w:style>
  <w:style w:type="paragraph" w:styleId="Footer">
    <w:name w:val="footer"/>
    <w:basedOn w:val="Normal"/>
    <w:link w:val="FooterChar"/>
    <w:uiPriority w:val="99"/>
    <w:unhideWhenUsed/>
    <w:rsid w:val="00EB2BF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BF9"/>
  </w:style>
  <w:style w:type="character" w:customStyle="1" w:styleId="Heading1Char">
    <w:name w:val="Heading 1 Char"/>
    <w:basedOn w:val="DefaultParagraphFont"/>
    <w:link w:val="Heading1"/>
    <w:uiPriority w:val="9"/>
    <w:rsid w:val="00E128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171F1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27A9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27A9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27A93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9D4E4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CAA65D7-1C46-42A1-82DD-482DCCFCF3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1</Pages>
  <Words>774</Words>
  <Characters>441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AD WALEED ASAAD DAADOUCH</dc:creator>
  <cp:keywords/>
  <dc:description/>
  <cp:lastModifiedBy>ASAAD WALEED ASAAD DAADOUCH</cp:lastModifiedBy>
  <cp:revision>125</cp:revision>
  <cp:lastPrinted>2022-02-19T16:54:00Z</cp:lastPrinted>
  <dcterms:created xsi:type="dcterms:W3CDTF">2022-02-19T10:33:00Z</dcterms:created>
  <dcterms:modified xsi:type="dcterms:W3CDTF">2022-02-19T16:58:00Z</dcterms:modified>
</cp:coreProperties>
</file>